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DE8500F" w14:textId="77777777" w:rsidR="004D0817" w:rsidRPr="00AB5FEE" w:rsidRDefault="004D0817" w:rsidP="00F46FEC">
      <w:pPr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AB5FEE">
        <w:rPr>
          <w:rFonts w:ascii="Times New Roman" w:hAnsi="Times New Roman"/>
          <w:b/>
          <w:sz w:val="28"/>
          <w:szCs w:val="28"/>
        </w:rPr>
        <w:t xml:space="preserve">National Chung </w:t>
      </w:r>
      <w:proofErr w:type="spellStart"/>
      <w:r w:rsidRPr="00AB5FEE">
        <w:rPr>
          <w:rFonts w:ascii="Times New Roman" w:hAnsi="Times New Roman"/>
          <w:b/>
          <w:sz w:val="28"/>
          <w:szCs w:val="28"/>
        </w:rPr>
        <w:t>Hsing</w:t>
      </w:r>
      <w:proofErr w:type="spellEnd"/>
      <w:r w:rsidRPr="00AB5FEE">
        <w:rPr>
          <w:rFonts w:ascii="Times New Roman" w:hAnsi="Times New Roman"/>
          <w:b/>
          <w:sz w:val="28"/>
          <w:szCs w:val="28"/>
        </w:rPr>
        <w:t xml:space="preserve"> University</w:t>
      </w:r>
    </w:p>
    <w:p w14:paraId="603EE5FE" w14:textId="77777777" w:rsidR="00BE04F4" w:rsidRPr="00AB5FEE" w:rsidRDefault="007100BD" w:rsidP="00F46FEC">
      <w:pPr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AB5FEE">
        <w:rPr>
          <w:rFonts w:ascii="Times New Roman" w:hAnsi="Times New Roman"/>
          <w:b/>
          <w:sz w:val="28"/>
          <w:szCs w:val="28"/>
        </w:rPr>
        <w:t>Distinguished Professor</w:t>
      </w:r>
      <w:r w:rsidR="004D0817" w:rsidRPr="00AB5FEE">
        <w:rPr>
          <w:rFonts w:ascii="Times New Roman" w:hAnsi="Times New Roman" w:hint="eastAsia"/>
          <w:b/>
          <w:sz w:val="28"/>
          <w:szCs w:val="28"/>
        </w:rPr>
        <w:t xml:space="preserve"> </w:t>
      </w:r>
      <w:r w:rsidR="004D0817" w:rsidRPr="00AB5FEE">
        <w:rPr>
          <w:rFonts w:ascii="Times New Roman" w:hAnsi="Times New Roman"/>
          <w:b/>
          <w:sz w:val="28"/>
          <w:szCs w:val="28"/>
        </w:rPr>
        <w:t>Application for</w:t>
      </w:r>
    </w:p>
    <w:p w14:paraId="25D4F73E" w14:textId="2D5E074E" w:rsidR="0062305E" w:rsidRPr="00AB5FEE" w:rsidRDefault="004D0817" w:rsidP="00F46FEC">
      <w:pPr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AB5FEE">
        <w:rPr>
          <w:rFonts w:ascii="Times New Roman" w:hAnsi="Times New Roman"/>
          <w:b/>
          <w:sz w:val="28"/>
          <w:szCs w:val="28"/>
        </w:rPr>
        <w:t xml:space="preserve">the College/Center of </w:t>
      </w:r>
      <w:r w:rsidR="00BE04F4" w:rsidRPr="000210E2">
        <w:rPr>
          <w:rFonts w:ascii="Times New Roman" w:hAnsi="Times New Roman"/>
          <w:b/>
          <w:sz w:val="28"/>
          <w:szCs w:val="28"/>
          <w:u w:val="single"/>
        </w:rPr>
        <w:t>__________</w:t>
      </w:r>
      <w:r w:rsidRPr="00AB5FEE">
        <w:rPr>
          <w:rFonts w:ascii="Times New Roman" w:hAnsi="Times New Roman"/>
          <w:b/>
          <w:sz w:val="28"/>
          <w:szCs w:val="28"/>
        </w:rPr>
        <w:t xml:space="preserve"> Department of </w:t>
      </w:r>
      <w:r w:rsidRPr="000210E2">
        <w:rPr>
          <w:rFonts w:ascii="Times New Roman" w:hAnsi="Times New Roman"/>
          <w:b/>
          <w:sz w:val="28"/>
          <w:szCs w:val="28"/>
          <w:u w:val="single"/>
        </w:rPr>
        <w:t>_____</w:t>
      </w:r>
      <w:r w:rsidR="00BE04F4" w:rsidRPr="000210E2">
        <w:rPr>
          <w:rFonts w:ascii="Times New Roman" w:hAnsi="Times New Roman"/>
          <w:b/>
          <w:sz w:val="28"/>
          <w:szCs w:val="28"/>
          <w:u w:val="single"/>
        </w:rPr>
        <w:t>_____</w:t>
      </w:r>
    </w:p>
    <w:p w14:paraId="6F93AC8C" w14:textId="2DC360BA" w:rsidR="0062305E" w:rsidRPr="007100BD" w:rsidRDefault="007100BD" w:rsidP="00F46FEC">
      <w:pPr>
        <w:kinsoku w:val="0"/>
        <w:overflowPunct w:val="0"/>
        <w:autoSpaceDE w:val="0"/>
        <w:autoSpaceDN w:val="0"/>
        <w:snapToGrid w:val="0"/>
        <w:spacing w:before="100" w:after="100"/>
        <w:ind w:left="561" w:hanging="561"/>
        <w:jc w:val="center"/>
        <w:rPr>
          <w:rFonts w:ascii="Times New Roman" w:hAnsi="Times New Roman"/>
          <w:bCs/>
          <w:szCs w:val="20"/>
        </w:rPr>
      </w:pPr>
      <w:r w:rsidRPr="007100BD">
        <w:rPr>
          <w:rFonts w:ascii="Times New Roman" w:hAnsi="Times New Roman"/>
          <w:caps/>
          <w:szCs w:val="20"/>
        </w:rPr>
        <w:t>U</w:t>
      </w:r>
      <w:r w:rsidRPr="007100BD">
        <w:rPr>
          <w:rFonts w:ascii="Times New Roman" w:hAnsi="Times New Roman"/>
          <w:szCs w:val="20"/>
        </w:rPr>
        <w:t>nit</w:t>
      </w:r>
      <w:r w:rsidRPr="007100BD">
        <w:rPr>
          <w:rFonts w:ascii="Times New Roman" w:hAnsi="Times New Roman"/>
          <w:caps/>
          <w:szCs w:val="20"/>
        </w:rPr>
        <w:t>:</w:t>
      </w:r>
      <w:r w:rsidR="0062305E" w:rsidRPr="007100BD">
        <w:rPr>
          <w:rFonts w:ascii="Times New Roman" w:hAnsi="Times New Roman"/>
          <w:caps/>
          <w:szCs w:val="20"/>
        </w:rPr>
        <w:t xml:space="preserve">                            </w:t>
      </w:r>
      <w:r w:rsidR="00BE04F4">
        <w:rPr>
          <w:rFonts w:ascii="Times New Roman" w:hAnsi="Times New Roman"/>
          <w:szCs w:val="20"/>
        </w:rPr>
        <w:t>Point of Contact</w:t>
      </w:r>
      <w:r w:rsidR="00BE04F4">
        <w:rPr>
          <w:rFonts w:ascii="Times New Roman" w:hAnsi="Times New Roman"/>
          <w:bCs/>
          <w:szCs w:val="20"/>
        </w:rPr>
        <w:t>:</w:t>
      </w:r>
      <w:r w:rsidR="0062305E" w:rsidRPr="007100BD">
        <w:rPr>
          <w:rFonts w:ascii="Times New Roman" w:hAnsi="Times New Roman"/>
          <w:bCs/>
          <w:szCs w:val="20"/>
        </w:rPr>
        <w:t xml:space="preserve">               </w:t>
      </w:r>
      <w:r w:rsidR="00BE04F4">
        <w:rPr>
          <w:rFonts w:ascii="Times New Roman" w:hAnsi="Times New Roman"/>
          <w:bCs/>
          <w:szCs w:val="20"/>
        </w:rPr>
        <w:t>Extension</w:t>
      </w:r>
      <w:r w:rsidR="000509CB">
        <w:rPr>
          <w:rFonts w:ascii="Times New Roman" w:hAnsi="Times New Roman"/>
          <w:bCs/>
          <w:szCs w:val="20"/>
        </w:rPr>
        <w:t>:</w:t>
      </w:r>
    </w:p>
    <w:tbl>
      <w:tblPr>
        <w:tblW w:w="100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9"/>
        <w:gridCol w:w="660"/>
        <w:gridCol w:w="142"/>
        <w:gridCol w:w="739"/>
        <w:gridCol w:w="1127"/>
        <w:gridCol w:w="290"/>
        <w:gridCol w:w="724"/>
        <w:gridCol w:w="395"/>
        <w:gridCol w:w="552"/>
        <w:gridCol w:w="1216"/>
        <w:gridCol w:w="1067"/>
        <w:gridCol w:w="492"/>
        <w:gridCol w:w="2187"/>
      </w:tblGrid>
      <w:tr w:rsidR="0062305E" w:rsidRPr="007100BD" w14:paraId="242053E6" w14:textId="77777777" w:rsidTr="009B51A7">
        <w:trPr>
          <w:cantSplit/>
          <w:trHeight w:val="371"/>
          <w:jc w:val="center"/>
        </w:trPr>
        <w:tc>
          <w:tcPr>
            <w:tcW w:w="1119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0F4F5BCB" w14:textId="3BA5112C" w:rsidR="0062305E" w:rsidRPr="00231C3C" w:rsidRDefault="009471C2" w:rsidP="00F46FE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>Name</w:t>
            </w:r>
          </w:p>
        </w:tc>
        <w:tc>
          <w:tcPr>
            <w:tcW w:w="2008" w:type="dxa"/>
            <w:gridSpan w:val="3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8121A2" w14:textId="77777777" w:rsidR="0062305E" w:rsidRPr="00052BBD" w:rsidRDefault="0062305E" w:rsidP="00F46FEC">
            <w:pPr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14" w:type="dxa"/>
            <w:gridSpan w:val="2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F4281B" w14:textId="56976292" w:rsidR="0062305E" w:rsidRPr="00231C3C" w:rsidRDefault="00BE04F4" w:rsidP="00F46FE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>Unit</w:t>
            </w:r>
          </w:p>
        </w:tc>
        <w:tc>
          <w:tcPr>
            <w:tcW w:w="2163" w:type="dxa"/>
            <w:gridSpan w:val="3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B36F25" w14:textId="77777777" w:rsidR="0062305E" w:rsidRPr="00052BBD" w:rsidRDefault="0062305E" w:rsidP="00F46FEC">
            <w:pPr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67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BC865" w14:textId="7F2A1CCF" w:rsidR="0062305E" w:rsidRPr="00231C3C" w:rsidRDefault="00231C3C" w:rsidP="00F46FE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St</w:t>
            </w:r>
            <w:r>
              <w:rPr>
                <w:rFonts w:ascii="Times New Roman" w:hAnsi="Times New Roman"/>
                <w:sz w:val="20"/>
                <w:szCs w:val="20"/>
              </w:rPr>
              <w:t>art Date</w:t>
            </w:r>
          </w:p>
        </w:tc>
        <w:tc>
          <w:tcPr>
            <w:tcW w:w="2679" w:type="dxa"/>
            <w:gridSpan w:val="2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bottom"/>
          </w:tcPr>
          <w:p w14:paraId="54037806" w14:textId="2D911591" w:rsidR="0062305E" w:rsidRPr="00231C3C" w:rsidRDefault="00015011" w:rsidP="00F46FE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>(YYYY/MM/DD)</w:t>
            </w:r>
          </w:p>
        </w:tc>
      </w:tr>
      <w:tr w:rsidR="0062305E" w:rsidRPr="007100BD" w14:paraId="7AE2CA0B" w14:textId="77777777" w:rsidTr="009B51A7">
        <w:trPr>
          <w:cantSplit/>
          <w:trHeight w:val="412"/>
          <w:jc w:val="center"/>
        </w:trPr>
        <w:tc>
          <w:tcPr>
            <w:tcW w:w="1119" w:type="dxa"/>
            <w:gridSpan w:val="2"/>
            <w:vMerge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073F709B" w14:textId="77777777" w:rsidR="0062305E" w:rsidRPr="00231C3C" w:rsidRDefault="0062305E" w:rsidP="00F46FEC">
            <w:pPr>
              <w:spacing w:beforeLines="20" w:before="72" w:afterLines="20" w:after="72"/>
              <w:ind w:right="-680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008" w:type="dxa"/>
            <w:gridSpan w:val="3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CF99D1" w14:textId="77777777" w:rsidR="0062305E" w:rsidRPr="00052BBD" w:rsidRDefault="0062305E" w:rsidP="00F46FEC">
            <w:pPr>
              <w:spacing w:beforeLines="20" w:before="72" w:afterLines="20" w:after="72"/>
              <w:ind w:right="-680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0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4CA08B" w14:textId="0BB6E96D" w:rsidR="0062305E" w:rsidRPr="00231C3C" w:rsidRDefault="00BE04F4" w:rsidP="00F46FEC">
            <w:pPr>
              <w:spacing w:beforeLines="20" w:before="72" w:afterLines="20" w:after="72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231C3C">
              <w:rPr>
                <w:rFonts w:ascii="Times New Roman" w:hAnsi="Times New Roman" w:hint="eastAsia"/>
                <w:bCs/>
                <w:sz w:val="20"/>
                <w:szCs w:val="20"/>
              </w:rPr>
              <w:t>P</w:t>
            </w:r>
            <w:r w:rsidRPr="00231C3C">
              <w:rPr>
                <w:rFonts w:ascii="Times New Roman" w:hAnsi="Times New Roman"/>
                <w:bCs/>
                <w:sz w:val="20"/>
                <w:szCs w:val="20"/>
              </w:rPr>
              <w:t>osition</w:t>
            </w:r>
          </w:p>
        </w:tc>
        <w:tc>
          <w:tcPr>
            <w:tcW w:w="216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B7E87D" w14:textId="77777777" w:rsidR="0062305E" w:rsidRPr="00052BBD" w:rsidRDefault="0062305E" w:rsidP="00F46FEC">
            <w:pPr>
              <w:spacing w:beforeLines="20" w:before="72" w:afterLines="20" w:after="72"/>
              <w:ind w:right="-680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EBDC8" w14:textId="77777777" w:rsidR="0062305E" w:rsidRPr="00052BBD" w:rsidRDefault="0062305E" w:rsidP="00F46FEC">
            <w:pPr>
              <w:jc w:val="distribute"/>
              <w:rPr>
                <w:rFonts w:ascii="Times New Roman" w:hAnsi="Times New Roman"/>
                <w:bCs/>
                <w:strike/>
                <w:sz w:val="22"/>
                <w:szCs w:val="22"/>
                <w:highlight w:val="yellow"/>
              </w:rPr>
            </w:pPr>
          </w:p>
        </w:tc>
        <w:tc>
          <w:tcPr>
            <w:tcW w:w="2679" w:type="dxa"/>
            <w:gridSpan w:val="2"/>
            <w:vMerge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FA3683D" w14:textId="77777777" w:rsidR="0062305E" w:rsidRPr="00052BBD" w:rsidRDefault="0062305E" w:rsidP="00F46FEC">
            <w:pPr>
              <w:jc w:val="center"/>
              <w:rPr>
                <w:rFonts w:ascii="Times New Roman" w:hAnsi="Times New Roman"/>
                <w:strike/>
                <w:sz w:val="22"/>
                <w:szCs w:val="22"/>
                <w:highlight w:val="yellow"/>
              </w:rPr>
            </w:pPr>
          </w:p>
        </w:tc>
      </w:tr>
      <w:tr w:rsidR="0062305E" w:rsidRPr="007100BD" w14:paraId="3EF2E541" w14:textId="77777777" w:rsidTr="009B51A7">
        <w:trPr>
          <w:cantSplit/>
          <w:trHeight w:val="560"/>
          <w:jc w:val="center"/>
        </w:trPr>
        <w:tc>
          <w:tcPr>
            <w:tcW w:w="1119" w:type="dxa"/>
            <w:gridSpan w:val="2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3AEA58F8" w14:textId="0CFFD0E9" w:rsidR="0062305E" w:rsidRPr="00231C3C" w:rsidRDefault="00873436" w:rsidP="002F6D7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231C3C">
              <w:rPr>
                <w:rFonts w:ascii="Times New Roman" w:hAnsi="Times New Roman"/>
                <w:bCs/>
                <w:sz w:val="20"/>
                <w:szCs w:val="20"/>
              </w:rPr>
              <w:t>Term of Appointment</w:t>
            </w:r>
          </w:p>
        </w:tc>
        <w:tc>
          <w:tcPr>
            <w:tcW w:w="5185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3C4DEE" w14:textId="37FF3CDD" w:rsidR="00614D2C" w:rsidRPr="00231C3C" w:rsidRDefault="00614D2C" w:rsidP="002F6D7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 xml:space="preserve">From    </w:t>
            </w:r>
            <w:r w:rsidR="00401307" w:rsidRPr="00231C3C">
              <w:rPr>
                <w:rFonts w:ascii="Times New Roman" w:hAnsi="Times New Roman"/>
                <w:sz w:val="20"/>
                <w:szCs w:val="20"/>
              </w:rPr>
              <w:t xml:space="preserve">          </w:t>
            </w:r>
            <w:r w:rsidRPr="00231C3C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="00401307" w:rsidRPr="00231C3C">
              <w:rPr>
                <w:rFonts w:ascii="Times New Roman" w:hAnsi="Times New Roman"/>
                <w:sz w:val="20"/>
                <w:szCs w:val="20"/>
              </w:rPr>
              <w:t xml:space="preserve">    </w:t>
            </w:r>
            <w:r w:rsidRPr="00231C3C">
              <w:rPr>
                <w:rFonts w:ascii="Times New Roman" w:hAnsi="Times New Roman"/>
                <w:sz w:val="20"/>
                <w:szCs w:val="20"/>
              </w:rPr>
              <w:t>(YYYY/MM/DD)</w:t>
            </w:r>
          </w:p>
          <w:p w14:paraId="4B64048D" w14:textId="55CEBFED" w:rsidR="0062305E" w:rsidRPr="00052BBD" w:rsidRDefault="00614D2C" w:rsidP="002F6D7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>to</w:t>
            </w:r>
            <w:r w:rsidR="00401307" w:rsidRPr="00231C3C">
              <w:rPr>
                <w:rFonts w:ascii="Times New Roman" w:hAnsi="Times New Roman"/>
                <w:sz w:val="20"/>
                <w:szCs w:val="20"/>
              </w:rPr>
              <w:t xml:space="preserve">                    </w:t>
            </w:r>
            <w:r w:rsidRPr="00231C3C">
              <w:rPr>
                <w:rFonts w:ascii="Times New Roman" w:hAnsi="Times New Roman"/>
                <w:sz w:val="20"/>
                <w:szCs w:val="20"/>
              </w:rPr>
              <w:t>(YYYY/MM/DD)</w:t>
            </w:r>
          </w:p>
        </w:tc>
        <w:tc>
          <w:tcPr>
            <w:tcW w:w="10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F629F" w14:textId="38B846F2" w:rsidR="0062305E" w:rsidRPr="00231C3C" w:rsidRDefault="00873436" w:rsidP="00F46FEC">
            <w:pPr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>Office No.</w:t>
            </w:r>
          </w:p>
          <w:p w14:paraId="04475FF5" w14:textId="4974EF12" w:rsidR="0062305E" w:rsidRPr="00052BBD" w:rsidRDefault="00873436" w:rsidP="00F46FEC">
            <w:pPr>
              <w:snapToGrid w:val="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231C3C">
              <w:rPr>
                <w:rFonts w:ascii="Times New Roman" w:hAnsi="Times New Roman" w:hint="eastAsia"/>
                <w:sz w:val="20"/>
                <w:szCs w:val="20"/>
              </w:rPr>
              <w:t>E</w:t>
            </w:r>
            <w:r w:rsidRPr="00231C3C">
              <w:rPr>
                <w:rFonts w:ascii="Times New Roman" w:hAnsi="Times New Roman"/>
                <w:sz w:val="20"/>
                <w:szCs w:val="20"/>
              </w:rPr>
              <w:t>mail</w:t>
            </w:r>
          </w:p>
        </w:tc>
        <w:tc>
          <w:tcPr>
            <w:tcW w:w="2679" w:type="dxa"/>
            <w:gridSpan w:val="2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138E696" w14:textId="77777777" w:rsidR="0062305E" w:rsidRPr="00052BBD" w:rsidRDefault="0062305E" w:rsidP="00F46FEC">
            <w:pPr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62305E" w:rsidRPr="007100BD" w14:paraId="2B2EB12E" w14:textId="77777777" w:rsidTr="009B51A7">
        <w:trPr>
          <w:cantSplit/>
          <w:trHeight w:val="3672"/>
          <w:jc w:val="center"/>
        </w:trPr>
        <w:tc>
          <w:tcPr>
            <w:tcW w:w="1119" w:type="dxa"/>
            <w:gridSpan w:val="2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66C62459" w14:textId="44446E2D" w:rsidR="0062305E" w:rsidRPr="00231C3C" w:rsidRDefault="0005604D" w:rsidP="00F46FEC">
            <w:pPr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77F78">
              <w:rPr>
                <w:rFonts w:ascii="Times New Roman" w:hAnsi="Times New Roman" w:hint="eastAsia"/>
                <w:bCs/>
                <w:sz w:val="20"/>
                <w:szCs w:val="20"/>
              </w:rPr>
              <w:t>R</w:t>
            </w:r>
            <w:r w:rsidRPr="00C77F78">
              <w:rPr>
                <w:rFonts w:ascii="Times New Roman" w:hAnsi="Times New Roman"/>
                <w:bCs/>
                <w:sz w:val="20"/>
                <w:szCs w:val="20"/>
              </w:rPr>
              <w:t>ank</w:t>
            </w:r>
            <w:r w:rsidRPr="00231C3C">
              <w:rPr>
                <w:rFonts w:ascii="Times New Roman" w:hAnsi="Times New Roman"/>
                <w:bCs/>
                <w:sz w:val="20"/>
                <w:szCs w:val="20"/>
              </w:rPr>
              <w:t xml:space="preserve"> (select one and attach supporting documents)</w:t>
            </w:r>
          </w:p>
        </w:tc>
        <w:tc>
          <w:tcPr>
            <w:tcW w:w="8931" w:type="dxa"/>
            <w:gridSpan w:val="11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5A6D472B" w14:textId="666BA6C4" w:rsidR="0062305E" w:rsidRPr="00231C3C" w:rsidRDefault="0062305E" w:rsidP="00F46FEC">
            <w:pPr>
              <w:numPr>
                <w:ilvl w:val="0"/>
                <w:numId w:val="1"/>
              </w:numPr>
              <w:tabs>
                <w:tab w:val="clear" w:pos="514"/>
              </w:tabs>
              <w:snapToGrid w:val="0"/>
              <w:ind w:left="307" w:hanging="213"/>
              <w:rPr>
                <w:rFonts w:ascii="Times New Roman" w:hAnsi="Times New Roman"/>
                <w:sz w:val="18"/>
                <w:szCs w:val="18"/>
              </w:rPr>
            </w:pPr>
            <w:r w:rsidRPr="00231C3C">
              <w:rPr>
                <w:rFonts w:ascii="Times New Roman" w:hAnsi="Times New Roman"/>
                <w:sz w:val="18"/>
                <w:szCs w:val="18"/>
              </w:rPr>
              <w:t>I</w:t>
            </w:r>
            <w:r w:rsidR="000509CB" w:rsidRPr="00231C3C">
              <w:rPr>
                <w:rFonts w:ascii="Times New Roman" w:hAnsi="Times New Roman"/>
                <w:sz w:val="18"/>
                <w:szCs w:val="18"/>
              </w:rPr>
              <w:t xml:space="preserve">: </w:t>
            </w:r>
            <w:r w:rsidR="000474A5" w:rsidRPr="00231C3C">
              <w:rPr>
                <w:rFonts w:ascii="Times New Roman" w:hAnsi="Times New Roman" w:hint="eastAsia"/>
                <w:sz w:val="18"/>
                <w:szCs w:val="18"/>
              </w:rPr>
              <w:t>Tw</w:t>
            </w:r>
            <w:r w:rsidR="000474A5" w:rsidRPr="00231C3C">
              <w:rPr>
                <w:rFonts w:ascii="Times New Roman" w:hAnsi="Times New Roman"/>
                <w:sz w:val="18"/>
                <w:szCs w:val="18"/>
              </w:rPr>
              <w:t xml:space="preserve">o-time winner of </w:t>
            </w:r>
            <w:r w:rsidR="000474A5" w:rsidRPr="00231C3C">
              <w:rPr>
                <w:rFonts w:ascii="Times New Roman" w:hAnsi="Times New Roman" w:hint="eastAsia"/>
                <w:sz w:val="18"/>
                <w:szCs w:val="18"/>
              </w:rPr>
              <w:t>N</w:t>
            </w:r>
            <w:r w:rsidR="000474A5" w:rsidRPr="00231C3C">
              <w:rPr>
                <w:rFonts w:ascii="Times New Roman" w:hAnsi="Times New Roman"/>
                <w:sz w:val="18"/>
                <w:szCs w:val="18"/>
              </w:rPr>
              <w:t xml:space="preserve">STC Outstanding Research Award or equivalent on the international level </w:t>
            </w:r>
            <w:r w:rsidR="000509CB" w:rsidRPr="00231C3C">
              <w:rPr>
                <w:rFonts w:ascii="Times New Roman" w:hAnsi="Times New Roman"/>
                <w:sz w:val="18"/>
                <w:szCs w:val="18"/>
              </w:rPr>
              <w:t xml:space="preserve">with exceptional performance </w:t>
            </w:r>
            <w:r w:rsidR="00F51D30" w:rsidRPr="00231C3C">
              <w:rPr>
                <w:rFonts w:ascii="Times New Roman" w:hAnsi="Times New Roman"/>
                <w:sz w:val="18"/>
                <w:szCs w:val="18"/>
              </w:rPr>
              <w:t>in</w:t>
            </w:r>
            <w:r w:rsidR="000509CB" w:rsidRPr="00231C3C">
              <w:rPr>
                <w:rFonts w:ascii="Times New Roman" w:hAnsi="Times New Roman"/>
                <w:sz w:val="18"/>
                <w:szCs w:val="18"/>
              </w:rPr>
              <w:t xml:space="preserve"> the last 5 years.</w:t>
            </w:r>
          </w:p>
          <w:p w14:paraId="2D50187C" w14:textId="387A1A91" w:rsidR="0062305E" w:rsidRDefault="0062305E" w:rsidP="00F46FEC">
            <w:pPr>
              <w:numPr>
                <w:ilvl w:val="0"/>
                <w:numId w:val="1"/>
              </w:numPr>
              <w:tabs>
                <w:tab w:val="clear" w:pos="514"/>
              </w:tabs>
              <w:snapToGrid w:val="0"/>
              <w:ind w:left="307" w:hanging="213"/>
              <w:rPr>
                <w:rFonts w:ascii="Times New Roman" w:hAnsi="Times New Roman"/>
                <w:sz w:val="18"/>
                <w:szCs w:val="18"/>
              </w:rPr>
            </w:pPr>
            <w:r w:rsidRPr="00231C3C">
              <w:rPr>
                <w:rFonts w:ascii="Times New Roman" w:hAnsi="Times New Roman"/>
                <w:sz w:val="18"/>
                <w:szCs w:val="18"/>
              </w:rPr>
              <w:t>Ⅱ</w:t>
            </w:r>
            <w:r w:rsidR="000509CB" w:rsidRPr="00231C3C">
              <w:rPr>
                <w:rFonts w:ascii="Times New Roman" w:hAnsi="Times New Roman"/>
                <w:sz w:val="18"/>
                <w:szCs w:val="18"/>
              </w:rPr>
              <w:t>:</w:t>
            </w:r>
          </w:p>
          <w:p w14:paraId="780CD1E9" w14:textId="77777777" w:rsidR="00FD570F" w:rsidRPr="00231C3C" w:rsidRDefault="00FD570F" w:rsidP="00F46FEC">
            <w:pPr>
              <w:numPr>
                <w:ilvl w:val="1"/>
                <w:numId w:val="1"/>
              </w:numPr>
              <w:tabs>
                <w:tab w:val="clear" w:pos="905"/>
              </w:tabs>
              <w:snapToGrid w:val="0"/>
              <w:ind w:left="307" w:firstLine="0"/>
              <w:rPr>
                <w:rFonts w:ascii="Times New Roman" w:hAnsi="Times New Roman"/>
                <w:sz w:val="18"/>
                <w:szCs w:val="18"/>
              </w:rPr>
            </w:pPr>
            <w:r w:rsidRPr="00231C3C">
              <w:rPr>
                <w:rFonts w:ascii="Times New Roman" w:hAnsi="Times New Roman"/>
                <w:sz w:val="18"/>
                <w:szCs w:val="18"/>
              </w:rPr>
              <w:t xml:space="preserve">1. </w:t>
            </w:r>
            <w:r w:rsidRPr="00231C3C">
              <w:rPr>
                <w:rFonts w:ascii="Times New Roman" w:hAnsi="Times New Roman" w:hint="eastAsia"/>
                <w:sz w:val="18"/>
                <w:szCs w:val="18"/>
              </w:rPr>
              <w:t>W</w:t>
            </w:r>
            <w:r w:rsidRPr="00231C3C">
              <w:rPr>
                <w:rFonts w:ascii="Times New Roman" w:hAnsi="Times New Roman"/>
                <w:sz w:val="18"/>
                <w:szCs w:val="18"/>
              </w:rPr>
              <w:t xml:space="preserve">inner of </w:t>
            </w:r>
            <w:r w:rsidRPr="00231C3C">
              <w:rPr>
                <w:rFonts w:ascii="Times New Roman" w:hAnsi="Times New Roman" w:hint="eastAsia"/>
                <w:sz w:val="18"/>
                <w:szCs w:val="18"/>
              </w:rPr>
              <w:t>N</w:t>
            </w:r>
            <w:r w:rsidRPr="00231C3C">
              <w:rPr>
                <w:rFonts w:ascii="Times New Roman" w:hAnsi="Times New Roman"/>
                <w:sz w:val="18"/>
                <w:szCs w:val="18"/>
              </w:rPr>
              <w:t>STC Outstanding Research Award or equivalent with exceptional performance in the last 5 years</w:t>
            </w:r>
          </w:p>
          <w:p w14:paraId="1EDDDC45" w14:textId="12C6A559" w:rsidR="00FD570F" w:rsidRPr="00A71A47" w:rsidRDefault="00FD570F" w:rsidP="00F46FEC">
            <w:pPr>
              <w:numPr>
                <w:ilvl w:val="1"/>
                <w:numId w:val="1"/>
              </w:numPr>
              <w:tabs>
                <w:tab w:val="clear" w:pos="905"/>
              </w:tabs>
              <w:snapToGrid w:val="0"/>
              <w:ind w:left="307" w:firstLine="0"/>
              <w:rPr>
                <w:rFonts w:ascii="Times New Roman" w:hAnsi="Times New Roman"/>
                <w:sz w:val="18"/>
                <w:szCs w:val="18"/>
              </w:rPr>
            </w:pPr>
            <w:r w:rsidRPr="00FD570F">
              <w:rPr>
                <w:rFonts w:ascii="Times New Roman" w:hAnsi="Times New Roman"/>
                <w:sz w:val="18"/>
                <w:szCs w:val="18"/>
              </w:rPr>
              <w:t>2.</w:t>
            </w:r>
            <w:r w:rsidRPr="00A71A47">
              <w:rPr>
                <w:rFonts w:ascii="Times New Roman" w:hAnsi="Times New Roman"/>
                <w:sz w:val="18"/>
                <w:szCs w:val="18"/>
              </w:rPr>
              <w:t xml:space="preserve"> NSTC Discipline </w:t>
            </w:r>
            <w:r w:rsidRPr="00A71A47">
              <w:rPr>
                <w:rFonts w:ascii="Times New Roman" w:hAnsi="Times New Roman" w:hint="eastAsia"/>
                <w:sz w:val="18"/>
                <w:szCs w:val="18"/>
              </w:rPr>
              <w:t>Co</w:t>
            </w:r>
            <w:r w:rsidRPr="00A71A47">
              <w:rPr>
                <w:rFonts w:ascii="Times New Roman" w:hAnsi="Times New Roman"/>
                <w:sz w:val="18"/>
                <w:szCs w:val="18"/>
              </w:rPr>
              <w:t xml:space="preserve">nvenor who is eligible for Rank Ⅲ and was Distinguished Professor thrice since August 1, 2011 with significant academic contributions and </w:t>
            </w:r>
            <w:r w:rsidRPr="00231C3C">
              <w:rPr>
                <w:rFonts w:ascii="Times New Roman" w:hAnsi="Times New Roman"/>
                <w:sz w:val="18"/>
                <w:szCs w:val="18"/>
              </w:rPr>
              <w:t>exceptional performance in the last 5 years</w:t>
            </w:r>
            <w:r w:rsidRPr="00A71A47">
              <w:rPr>
                <w:rFonts w:ascii="Times New Roman" w:hAnsi="Times New Roman"/>
                <w:sz w:val="18"/>
                <w:szCs w:val="18"/>
              </w:rPr>
              <w:t xml:space="preserve"> (please </w:t>
            </w:r>
            <w:r w:rsidRPr="00A71A47">
              <w:rPr>
                <w:rFonts w:ascii="Times New Roman" w:hAnsi="Times New Roman" w:hint="eastAsia"/>
                <w:sz w:val="18"/>
                <w:szCs w:val="18"/>
              </w:rPr>
              <w:t>f</w:t>
            </w:r>
            <w:r w:rsidRPr="00A71A47">
              <w:rPr>
                <w:rFonts w:ascii="Times New Roman" w:hAnsi="Times New Roman"/>
                <w:sz w:val="18"/>
                <w:szCs w:val="18"/>
              </w:rPr>
              <w:t xml:space="preserve">ill out the corresponding column on the back with supporting documents for </w:t>
            </w:r>
            <w:r w:rsidRPr="00A71A47">
              <w:rPr>
                <w:rFonts w:ascii="Times New Roman" w:hAnsi="Times New Roman" w:hint="eastAsia"/>
                <w:sz w:val="18"/>
                <w:szCs w:val="18"/>
              </w:rPr>
              <w:t>Ra</w:t>
            </w:r>
            <w:r w:rsidRPr="00A71A47">
              <w:rPr>
                <w:rFonts w:ascii="Times New Roman" w:hAnsi="Times New Roman"/>
                <w:sz w:val="18"/>
                <w:szCs w:val="18"/>
              </w:rPr>
              <w:t>nk Ⅲ qualifications)</w:t>
            </w:r>
          </w:p>
          <w:p w14:paraId="40580A06" w14:textId="55BC1AF6" w:rsidR="00FD570F" w:rsidRPr="00A71A47" w:rsidRDefault="00FD570F" w:rsidP="00F46FEC">
            <w:pPr>
              <w:numPr>
                <w:ilvl w:val="1"/>
                <w:numId w:val="1"/>
              </w:numPr>
              <w:tabs>
                <w:tab w:val="clear" w:pos="905"/>
              </w:tabs>
              <w:snapToGrid w:val="0"/>
              <w:ind w:left="307" w:firstLine="0"/>
              <w:rPr>
                <w:rFonts w:ascii="Times New Roman" w:hAnsi="Times New Roman"/>
                <w:sz w:val="18"/>
                <w:szCs w:val="18"/>
              </w:rPr>
            </w:pPr>
            <w:r w:rsidRPr="00A71A47">
              <w:rPr>
                <w:rFonts w:ascii="Times New Roman" w:hAnsi="Times New Roman"/>
                <w:sz w:val="18"/>
                <w:szCs w:val="18"/>
              </w:rPr>
              <w:t xml:space="preserve">3. </w:t>
            </w:r>
            <w:r w:rsidR="006120AD">
              <w:rPr>
                <w:rFonts w:ascii="Times New Roman" w:hAnsi="Times New Roman"/>
                <w:sz w:val="18"/>
                <w:szCs w:val="18"/>
              </w:rPr>
              <w:t>W</w:t>
            </w:r>
            <w:r w:rsidRPr="00A71A47">
              <w:rPr>
                <w:rFonts w:ascii="Times New Roman" w:hAnsi="Times New Roman"/>
                <w:sz w:val="18"/>
                <w:szCs w:val="18"/>
              </w:rPr>
              <w:t xml:space="preserve">orld-renowned society </w:t>
            </w:r>
            <w:r w:rsidR="006120AD">
              <w:rPr>
                <w:rFonts w:ascii="Times New Roman" w:hAnsi="Times New Roman"/>
                <w:sz w:val="18"/>
                <w:szCs w:val="18"/>
              </w:rPr>
              <w:t xml:space="preserve">academician </w:t>
            </w:r>
            <w:r w:rsidRPr="00A71A47">
              <w:rPr>
                <w:rFonts w:ascii="Times New Roman" w:hAnsi="Times New Roman"/>
                <w:sz w:val="18"/>
                <w:szCs w:val="18"/>
              </w:rPr>
              <w:t xml:space="preserve">who is eligible for Rank Ⅲ and was Distinguished Professor thrice since August 1, 2011 with significant academic contributions and exceptional performance in the last 5 years (please </w:t>
            </w:r>
            <w:r w:rsidRPr="00A71A47">
              <w:rPr>
                <w:rFonts w:ascii="Times New Roman" w:hAnsi="Times New Roman" w:hint="eastAsia"/>
                <w:sz w:val="18"/>
                <w:szCs w:val="18"/>
              </w:rPr>
              <w:t>f</w:t>
            </w:r>
            <w:r w:rsidRPr="00A71A47">
              <w:rPr>
                <w:rFonts w:ascii="Times New Roman" w:hAnsi="Times New Roman"/>
                <w:sz w:val="18"/>
                <w:szCs w:val="18"/>
              </w:rPr>
              <w:t xml:space="preserve">ill out the corresponding column on the back with supporting documents for </w:t>
            </w:r>
            <w:r w:rsidRPr="00A71A47">
              <w:rPr>
                <w:rFonts w:ascii="Times New Roman" w:hAnsi="Times New Roman" w:hint="eastAsia"/>
                <w:sz w:val="18"/>
                <w:szCs w:val="18"/>
              </w:rPr>
              <w:t>Ra</w:t>
            </w:r>
            <w:r w:rsidRPr="00A71A47">
              <w:rPr>
                <w:rFonts w:ascii="Times New Roman" w:hAnsi="Times New Roman"/>
                <w:sz w:val="18"/>
                <w:szCs w:val="18"/>
              </w:rPr>
              <w:t>nk Ⅲ qualifications)</w:t>
            </w:r>
          </w:p>
          <w:p w14:paraId="4621B4FE" w14:textId="1DD448CF" w:rsidR="00FD570F" w:rsidRPr="00231C3C" w:rsidRDefault="00FD570F" w:rsidP="00F46FEC">
            <w:pPr>
              <w:numPr>
                <w:ilvl w:val="0"/>
                <w:numId w:val="1"/>
              </w:numPr>
              <w:tabs>
                <w:tab w:val="clear" w:pos="514"/>
              </w:tabs>
              <w:snapToGrid w:val="0"/>
              <w:ind w:left="307" w:hanging="213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I</w:t>
            </w:r>
            <w:r>
              <w:rPr>
                <w:rFonts w:ascii="Times New Roman" w:hAnsi="Times New Roman"/>
                <w:sz w:val="18"/>
                <w:szCs w:val="18"/>
              </w:rPr>
              <w:t>II:</w:t>
            </w:r>
            <w:r w:rsidRPr="00231C3C">
              <w:rPr>
                <w:rFonts w:ascii="Times New Roman" w:hAnsi="Times New Roman"/>
                <w:sz w:val="18"/>
                <w:szCs w:val="18"/>
              </w:rPr>
              <w:t xml:space="preserve"> (NSTC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research project </w:t>
            </w:r>
            <w:r>
              <w:rPr>
                <w:rFonts w:ascii="Times New Roman" w:hAnsi="Times New Roman" w:hint="eastAsia"/>
                <w:sz w:val="18"/>
                <w:szCs w:val="18"/>
              </w:rPr>
              <w:t>Pr</w:t>
            </w:r>
            <w:r>
              <w:rPr>
                <w:rFonts w:ascii="Times New Roman" w:hAnsi="Times New Roman"/>
                <w:sz w:val="18"/>
                <w:szCs w:val="18"/>
              </w:rPr>
              <w:t>incipal Investigators must attach approved budget list)</w:t>
            </w:r>
          </w:p>
          <w:p w14:paraId="7DFC76B8" w14:textId="228EDADF" w:rsidR="0062305E" w:rsidRPr="00231C3C" w:rsidRDefault="00BD3D1F" w:rsidP="00F46FEC">
            <w:pPr>
              <w:numPr>
                <w:ilvl w:val="1"/>
                <w:numId w:val="1"/>
              </w:numPr>
              <w:tabs>
                <w:tab w:val="clear" w:pos="905"/>
              </w:tabs>
              <w:snapToGrid w:val="0"/>
              <w:ind w:left="307" w:firstLine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. </w:t>
            </w:r>
            <w:r w:rsidR="00BB5AEB">
              <w:rPr>
                <w:rFonts w:ascii="Times New Roman" w:hAnsi="Times New Roman"/>
                <w:sz w:val="18"/>
                <w:szCs w:val="18"/>
              </w:rPr>
              <w:t xml:space="preserve">Winner of </w:t>
            </w:r>
            <w:commentRangeStart w:id="0"/>
            <w:r w:rsidR="00AA1C1C">
              <w:rPr>
                <w:rFonts w:ascii="Times New Roman" w:hAnsi="Times New Roman" w:hint="eastAsia"/>
                <w:sz w:val="18"/>
                <w:szCs w:val="18"/>
              </w:rPr>
              <w:t>N</w:t>
            </w:r>
            <w:r w:rsidR="00AA1C1C">
              <w:rPr>
                <w:rFonts w:ascii="Times New Roman" w:hAnsi="Times New Roman"/>
                <w:sz w:val="18"/>
                <w:szCs w:val="18"/>
              </w:rPr>
              <w:t>CHU</w:t>
            </w:r>
            <w:r w:rsidR="00AA1C1C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="006673D3">
              <w:rPr>
                <w:rFonts w:ascii="Times New Roman" w:hAnsi="Times New Roman" w:hint="eastAsia"/>
                <w:sz w:val="18"/>
                <w:szCs w:val="18"/>
              </w:rPr>
              <w:t>Ou</w:t>
            </w:r>
            <w:r w:rsidR="006673D3">
              <w:rPr>
                <w:rFonts w:ascii="Times New Roman" w:hAnsi="Times New Roman"/>
                <w:sz w:val="18"/>
                <w:szCs w:val="18"/>
              </w:rPr>
              <w:t>tsta</w:t>
            </w:r>
            <w:r w:rsidR="00AA1C1C" w:rsidRPr="00AA1C1C">
              <w:rPr>
                <w:rFonts w:ascii="Times New Roman" w:hAnsi="Times New Roman"/>
                <w:sz w:val="18"/>
                <w:szCs w:val="18"/>
              </w:rPr>
              <w:t>n</w:t>
            </w:r>
            <w:r w:rsidR="006673D3">
              <w:rPr>
                <w:rFonts w:ascii="Times New Roman" w:hAnsi="Times New Roman"/>
                <w:sz w:val="18"/>
                <w:szCs w:val="18"/>
              </w:rPr>
              <w:t>d</w:t>
            </w:r>
            <w:r w:rsidR="00AA1C1C" w:rsidRPr="00AA1C1C">
              <w:rPr>
                <w:rFonts w:ascii="Times New Roman" w:hAnsi="Times New Roman"/>
                <w:sz w:val="18"/>
                <w:szCs w:val="18"/>
              </w:rPr>
              <w:t>in</w:t>
            </w:r>
            <w:r w:rsidR="006673D3">
              <w:rPr>
                <w:rFonts w:ascii="Times New Roman" w:hAnsi="Times New Roman"/>
                <w:sz w:val="18"/>
                <w:szCs w:val="18"/>
              </w:rPr>
              <w:t>g</w:t>
            </w:r>
            <w:r w:rsidR="00AA1C1C" w:rsidRPr="00AA1C1C">
              <w:rPr>
                <w:rFonts w:ascii="Times New Roman" w:hAnsi="Times New Roman"/>
                <w:sz w:val="18"/>
                <w:szCs w:val="18"/>
              </w:rPr>
              <w:t xml:space="preserve"> Teaching</w:t>
            </w:r>
            <w:r w:rsidR="00AA1C1C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AA1C1C" w:rsidRPr="00AA1C1C">
              <w:rPr>
                <w:rFonts w:ascii="Times New Roman" w:hAnsi="Times New Roman"/>
                <w:sz w:val="18"/>
                <w:szCs w:val="18"/>
              </w:rPr>
              <w:t>Award</w:t>
            </w:r>
            <w:commentRangeEnd w:id="0"/>
            <w:r w:rsidR="00BB5AEB" w:rsidRPr="00FD570F">
              <w:rPr>
                <w:rFonts w:ascii="Times New Roman" w:hAnsi="Times New Roman"/>
              </w:rPr>
              <w:commentReference w:id="0"/>
            </w:r>
            <w:r w:rsidR="00BB5AE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6673D3">
              <w:rPr>
                <w:rFonts w:ascii="Times New Roman" w:hAnsi="Times New Roman"/>
                <w:sz w:val="18"/>
                <w:szCs w:val="18"/>
              </w:rPr>
              <w:t xml:space="preserve">(Category I) </w:t>
            </w:r>
            <w:r w:rsidR="008500B7" w:rsidRPr="00231C3C">
              <w:rPr>
                <w:rFonts w:ascii="Times New Roman" w:hAnsi="Times New Roman"/>
                <w:sz w:val="18"/>
                <w:szCs w:val="18"/>
              </w:rPr>
              <w:t>with exceptional performance</w:t>
            </w:r>
            <w:r w:rsidR="006A75AD">
              <w:rPr>
                <w:rFonts w:ascii="Times New Roman" w:hAnsi="Times New Roman"/>
                <w:sz w:val="18"/>
                <w:szCs w:val="18"/>
              </w:rPr>
              <w:t>;</w:t>
            </w:r>
            <w:r w:rsidR="008500B7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8500B7">
              <w:rPr>
                <w:rFonts w:ascii="Times New Roman" w:hAnsi="Times New Roman" w:hint="eastAsia"/>
                <w:sz w:val="18"/>
                <w:szCs w:val="18"/>
              </w:rPr>
              <w:t>Pr</w:t>
            </w:r>
            <w:r w:rsidR="008500B7">
              <w:rPr>
                <w:rFonts w:ascii="Times New Roman" w:hAnsi="Times New Roman"/>
                <w:sz w:val="18"/>
                <w:szCs w:val="18"/>
              </w:rPr>
              <w:t xml:space="preserve">incipal Investigator of </w:t>
            </w:r>
            <w:r w:rsidR="00AD3E98">
              <w:rPr>
                <w:rFonts w:ascii="Times New Roman" w:hAnsi="Times New Roman"/>
                <w:sz w:val="18"/>
                <w:szCs w:val="18"/>
              </w:rPr>
              <w:t>one</w:t>
            </w:r>
            <w:r w:rsidR="008500B7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8500B7" w:rsidRPr="00231C3C">
              <w:rPr>
                <w:rFonts w:ascii="Times New Roman" w:hAnsi="Times New Roman"/>
                <w:sz w:val="18"/>
                <w:szCs w:val="18"/>
              </w:rPr>
              <w:t>NSTC</w:t>
            </w:r>
            <w:r w:rsidR="00C14253">
              <w:rPr>
                <w:rFonts w:ascii="Times New Roman" w:hAnsi="Times New Roman"/>
                <w:sz w:val="18"/>
                <w:szCs w:val="18"/>
              </w:rPr>
              <w:t xml:space="preserve"> (</w:t>
            </w:r>
            <w:r w:rsidR="00C14253" w:rsidRPr="00231C3C">
              <w:rPr>
                <w:rFonts w:ascii="Times New Roman" w:hAnsi="Times New Roman"/>
                <w:sz w:val="18"/>
                <w:szCs w:val="18"/>
              </w:rPr>
              <w:t>in the last 5 years</w:t>
            </w:r>
            <w:r w:rsidR="00C14253">
              <w:rPr>
                <w:rFonts w:ascii="Times New Roman" w:hAnsi="Times New Roman"/>
                <w:sz w:val="18"/>
                <w:szCs w:val="18"/>
              </w:rPr>
              <w:t>)</w:t>
            </w:r>
            <w:r w:rsidR="00761236">
              <w:rPr>
                <w:rFonts w:ascii="Times New Roman" w:hAnsi="Times New Roman"/>
                <w:sz w:val="18"/>
                <w:szCs w:val="18"/>
              </w:rPr>
              <w:t xml:space="preserve"> or </w:t>
            </w:r>
            <w:r w:rsidR="009F017E">
              <w:rPr>
                <w:rFonts w:ascii="Times New Roman" w:hAnsi="Times New Roman"/>
                <w:sz w:val="18"/>
                <w:szCs w:val="18"/>
              </w:rPr>
              <w:t xml:space="preserve">3 </w:t>
            </w:r>
            <w:r w:rsidR="00761236">
              <w:rPr>
                <w:rFonts w:ascii="Times New Roman" w:hAnsi="Times New Roman"/>
                <w:sz w:val="18"/>
                <w:szCs w:val="18"/>
              </w:rPr>
              <w:t xml:space="preserve">MOE </w:t>
            </w:r>
            <w:r w:rsidR="00761236" w:rsidRPr="00761236">
              <w:rPr>
                <w:rFonts w:ascii="Times New Roman" w:hAnsi="Times New Roman"/>
                <w:sz w:val="18"/>
                <w:szCs w:val="18"/>
              </w:rPr>
              <w:t>Teaching Practice Research</w:t>
            </w:r>
            <w:r w:rsidR="009F017E">
              <w:rPr>
                <w:rFonts w:ascii="Times New Roman" w:hAnsi="Times New Roman"/>
                <w:sz w:val="18"/>
                <w:szCs w:val="18"/>
              </w:rPr>
              <w:t xml:space="preserve"> project</w:t>
            </w:r>
            <w:r w:rsidR="00AD3E98">
              <w:rPr>
                <w:rFonts w:ascii="Times New Roman" w:hAnsi="Times New Roman"/>
                <w:sz w:val="18"/>
                <w:szCs w:val="18"/>
              </w:rPr>
              <w:t>s</w:t>
            </w:r>
            <w:r w:rsidR="008500B7" w:rsidRPr="00231C3C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62305E" w:rsidRPr="00231C3C">
              <w:rPr>
                <w:rFonts w:ascii="Times New Roman" w:hAnsi="Times New Roman"/>
                <w:sz w:val="18"/>
                <w:szCs w:val="18"/>
              </w:rPr>
              <w:t>(</w:t>
            </w:r>
            <w:r w:rsidR="0062305E" w:rsidRPr="000210E2">
              <w:rPr>
                <w:rFonts w:ascii="Times New Roman" w:hAnsi="Times New Roman"/>
                <w:sz w:val="18"/>
                <w:szCs w:val="18"/>
              </w:rPr>
              <w:t>___</w:t>
            </w:r>
            <w:r w:rsidR="00AD3E98">
              <w:rPr>
                <w:rFonts w:ascii="Times New Roman" w:hAnsi="Times New Roman"/>
                <w:sz w:val="18"/>
                <w:szCs w:val="18"/>
              </w:rPr>
              <w:t xml:space="preserve"> times in </w:t>
            </w:r>
            <w:r w:rsidR="0062305E" w:rsidRPr="000210E2">
              <w:rPr>
                <w:rFonts w:ascii="Times New Roman" w:hAnsi="Times New Roman"/>
                <w:sz w:val="18"/>
                <w:szCs w:val="18"/>
              </w:rPr>
              <w:t>___</w:t>
            </w:r>
            <w:r w:rsidR="00AD3E98">
              <w:rPr>
                <w:rFonts w:ascii="Times New Roman" w:hAnsi="Times New Roman"/>
                <w:sz w:val="18"/>
                <w:szCs w:val="18"/>
              </w:rPr>
              <w:t xml:space="preserve"> years</w:t>
            </w:r>
            <w:r w:rsidR="0062305E" w:rsidRPr="00231C3C">
              <w:rPr>
                <w:rFonts w:ascii="Times New Roman" w:hAnsi="Times New Roman"/>
                <w:sz w:val="18"/>
                <w:szCs w:val="18"/>
              </w:rPr>
              <w:t>)</w:t>
            </w:r>
          </w:p>
          <w:p w14:paraId="59635DF0" w14:textId="13719B5A" w:rsidR="0062305E" w:rsidRDefault="00BD3D1F" w:rsidP="00F46FEC">
            <w:pPr>
              <w:numPr>
                <w:ilvl w:val="1"/>
                <w:numId w:val="1"/>
              </w:numPr>
              <w:tabs>
                <w:tab w:val="clear" w:pos="905"/>
              </w:tabs>
              <w:snapToGrid w:val="0"/>
              <w:ind w:left="307" w:firstLine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. </w:t>
            </w:r>
            <w:r w:rsidR="004677BD">
              <w:rPr>
                <w:rFonts w:ascii="Times New Roman" w:hAnsi="Times New Roman" w:hint="eastAsia"/>
                <w:sz w:val="18"/>
                <w:szCs w:val="18"/>
              </w:rPr>
              <w:t>Pr</w:t>
            </w:r>
            <w:r w:rsidR="004677BD">
              <w:rPr>
                <w:rFonts w:ascii="Times New Roman" w:hAnsi="Times New Roman"/>
                <w:sz w:val="18"/>
                <w:szCs w:val="18"/>
              </w:rPr>
              <w:t xml:space="preserve">incipal Investigator of one </w:t>
            </w:r>
            <w:r w:rsidR="004677BD" w:rsidRPr="00231C3C">
              <w:rPr>
                <w:rFonts w:ascii="Times New Roman" w:hAnsi="Times New Roman"/>
                <w:sz w:val="18"/>
                <w:szCs w:val="18"/>
              </w:rPr>
              <w:t xml:space="preserve">NSTC </w:t>
            </w:r>
            <w:r w:rsidR="004677BD">
              <w:rPr>
                <w:rFonts w:ascii="Times New Roman" w:hAnsi="Times New Roman" w:hint="eastAsia"/>
                <w:sz w:val="18"/>
                <w:szCs w:val="18"/>
              </w:rPr>
              <w:t>(</w:t>
            </w:r>
            <w:r w:rsidR="004677BD" w:rsidRPr="00231C3C">
              <w:rPr>
                <w:rFonts w:ascii="Times New Roman" w:hAnsi="Times New Roman"/>
                <w:sz w:val="18"/>
                <w:szCs w:val="18"/>
              </w:rPr>
              <w:t xml:space="preserve">in the last </w:t>
            </w:r>
            <w:r w:rsidR="004677BD">
              <w:rPr>
                <w:rFonts w:ascii="Times New Roman" w:hAnsi="Times New Roman" w:hint="eastAsia"/>
                <w:sz w:val="18"/>
                <w:szCs w:val="18"/>
              </w:rPr>
              <w:t>10</w:t>
            </w:r>
            <w:r w:rsidR="004677BD" w:rsidRPr="00231C3C">
              <w:rPr>
                <w:rFonts w:ascii="Times New Roman" w:hAnsi="Times New Roman"/>
                <w:sz w:val="18"/>
                <w:szCs w:val="18"/>
              </w:rPr>
              <w:t xml:space="preserve"> years</w:t>
            </w:r>
            <w:r w:rsidR="004677BD">
              <w:rPr>
                <w:rFonts w:ascii="Times New Roman" w:hAnsi="Times New Roman" w:hint="eastAsia"/>
                <w:sz w:val="18"/>
                <w:szCs w:val="18"/>
              </w:rPr>
              <w:t>) o</w:t>
            </w:r>
            <w:r w:rsidR="004677BD">
              <w:rPr>
                <w:rFonts w:ascii="Times New Roman" w:hAnsi="Times New Roman"/>
                <w:sz w:val="18"/>
                <w:szCs w:val="18"/>
              </w:rPr>
              <w:t xml:space="preserve">r 8 MOE </w:t>
            </w:r>
            <w:r w:rsidR="004677BD" w:rsidRPr="00761236">
              <w:rPr>
                <w:rFonts w:ascii="Times New Roman" w:hAnsi="Times New Roman"/>
                <w:sz w:val="18"/>
                <w:szCs w:val="18"/>
              </w:rPr>
              <w:t>Teaching Practice Research</w:t>
            </w:r>
            <w:r w:rsidR="004677BD">
              <w:rPr>
                <w:rFonts w:ascii="Times New Roman" w:hAnsi="Times New Roman"/>
                <w:sz w:val="18"/>
                <w:szCs w:val="18"/>
              </w:rPr>
              <w:t xml:space="preserve"> projects</w:t>
            </w:r>
            <w:r w:rsidR="00C14253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="00C14253" w:rsidRPr="00C03F5C">
              <w:rPr>
                <w:rFonts w:ascii="Times New Roman" w:hAnsi="Times New Roman"/>
                <w:sz w:val="18"/>
                <w:szCs w:val="18"/>
              </w:rPr>
              <w:t>(___ times in ___ years)</w:t>
            </w:r>
            <w:r w:rsidR="00C14253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C14253" w:rsidRPr="00231C3C">
              <w:rPr>
                <w:rFonts w:ascii="Times New Roman" w:hAnsi="Times New Roman"/>
                <w:sz w:val="18"/>
                <w:szCs w:val="18"/>
              </w:rPr>
              <w:t>with exceptional performance in the last 5 years</w:t>
            </w:r>
          </w:p>
          <w:p w14:paraId="5417AC02" w14:textId="7259119F" w:rsidR="0062305E" w:rsidRPr="00835B4E" w:rsidRDefault="00835B4E" w:rsidP="00F46FEC">
            <w:pPr>
              <w:numPr>
                <w:ilvl w:val="1"/>
                <w:numId w:val="1"/>
              </w:numPr>
              <w:tabs>
                <w:tab w:val="clear" w:pos="905"/>
              </w:tabs>
              <w:snapToGrid w:val="0"/>
              <w:ind w:left="307" w:firstLine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. </w:t>
            </w:r>
            <w:r>
              <w:rPr>
                <w:rFonts w:ascii="Times New Roman" w:hAnsi="Times New Roman" w:hint="eastAsia"/>
                <w:sz w:val="18"/>
                <w:szCs w:val="18"/>
              </w:rPr>
              <w:t>Wi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nner of domestic/international academic awards or with significant contributions worldwide and </w:t>
            </w:r>
            <w:r w:rsidRPr="00231C3C">
              <w:rPr>
                <w:rFonts w:ascii="Times New Roman" w:hAnsi="Times New Roman"/>
                <w:sz w:val="18"/>
                <w:szCs w:val="18"/>
              </w:rPr>
              <w:t>exceptional performance in the last 5 yea</w:t>
            </w:r>
            <w:r>
              <w:rPr>
                <w:rFonts w:ascii="Times New Roman" w:hAnsi="Times New Roman" w:hint="eastAsia"/>
                <w:sz w:val="18"/>
                <w:szCs w:val="18"/>
              </w:rPr>
              <w:t>r</w:t>
            </w:r>
            <w:r>
              <w:rPr>
                <w:rFonts w:ascii="Times New Roman" w:hAnsi="Times New Roman"/>
                <w:sz w:val="18"/>
                <w:szCs w:val="18"/>
              </w:rPr>
              <w:t>s</w:t>
            </w:r>
          </w:p>
        </w:tc>
      </w:tr>
      <w:tr w:rsidR="0062305E" w:rsidRPr="007100BD" w14:paraId="69BBC7F8" w14:textId="77777777" w:rsidTr="000F3D0E">
        <w:trPr>
          <w:cantSplit/>
          <w:trHeight w:val="2437"/>
          <w:jc w:val="center"/>
        </w:trPr>
        <w:tc>
          <w:tcPr>
            <w:tcW w:w="1119" w:type="dxa"/>
            <w:gridSpan w:val="2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FED21" w14:textId="7B62FB45" w:rsidR="0062305E" w:rsidRPr="00231C3C" w:rsidRDefault="0005604D" w:rsidP="00F46FEC">
            <w:pPr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77F78">
              <w:rPr>
                <w:rFonts w:ascii="Times New Roman" w:hAnsi="Times New Roman" w:hint="eastAsia"/>
                <w:kern w:val="0"/>
                <w:sz w:val="20"/>
                <w:szCs w:val="20"/>
              </w:rPr>
              <w:t>R</w:t>
            </w:r>
            <w:r w:rsidRPr="00C77F78">
              <w:rPr>
                <w:rFonts w:ascii="Times New Roman" w:hAnsi="Times New Roman"/>
                <w:kern w:val="0"/>
                <w:sz w:val="20"/>
                <w:szCs w:val="20"/>
              </w:rPr>
              <w:t>eason</w:t>
            </w:r>
            <w:r w:rsidR="00C77F78">
              <w:rPr>
                <w:rFonts w:ascii="Times New Roman" w:hAnsi="Times New Roman"/>
                <w:kern w:val="0"/>
                <w:sz w:val="20"/>
                <w:szCs w:val="20"/>
              </w:rPr>
              <w:t>s for Recommendation</w:t>
            </w:r>
          </w:p>
        </w:tc>
        <w:tc>
          <w:tcPr>
            <w:tcW w:w="8931" w:type="dxa"/>
            <w:gridSpan w:val="11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A48E667" w14:textId="77777777" w:rsidR="0062305E" w:rsidRPr="00052BBD" w:rsidRDefault="0062305E" w:rsidP="00F46FEC">
            <w:pPr>
              <w:snapToGrid w:val="0"/>
              <w:ind w:right="-68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62305E" w:rsidRPr="007100BD" w14:paraId="099A1687" w14:textId="77777777" w:rsidTr="00234C72">
        <w:trPr>
          <w:cantSplit/>
          <w:trHeight w:val="831"/>
          <w:jc w:val="center"/>
        </w:trPr>
        <w:tc>
          <w:tcPr>
            <w:tcW w:w="5088" w:type="dxa"/>
            <w:gridSpan w:val="9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3F36B07" w14:textId="612506F8" w:rsidR="0062305E" w:rsidRPr="00FC2165" w:rsidRDefault="00A400FA" w:rsidP="00F46FEC">
            <w:pPr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Signature/Seal of Unit Director</w:t>
            </w:r>
            <w:r w:rsidR="000509CB" w:rsidRPr="00FC2165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</w:tc>
        <w:tc>
          <w:tcPr>
            <w:tcW w:w="496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C5DE801" w14:textId="629D6294" w:rsidR="0062305E" w:rsidRPr="00FC2165" w:rsidRDefault="00A400FA" w:rsidP="00F46FEC">
            <w:pPr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 xml:space="preserve">Signature/Seal of </w:t>
            </w:r>
            <w:r w:rsidRPr="00FC2165">
              <w:rPr>
                <w:rFonts w:ascii="Times New Roman" w:hAnsi="Times New Roman" w:hint="eastAsia"/>
                <w:bCs/>
                <w:sz w:val="20"/>
                <w:szCs w:val="20"/>
              </w:rPr>
              <w:t>D</w:t>
            </w: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ean</w:t>
            </w:r>
            <w:r w:rsidR="000509CB" w:rsidRPr="00FC2165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</w:tc>
      </w:tr>
      <w:tr w:rsidR="0062305E" w:rsidRPr="007100BD" w14:paraId="09E00F64" w14:textId="77777777" w:rsidTr="009B51A7">
        <w:trPr>
          <w:cantSplit/>
          <w:trHeight w:val="984"/>
          <w:jc w:val="center"/>
        </w:trPr>
        <w:tc>
          <w:tcPr>
            <w:tcW w:w="2000" w:type="dxa"/>
            <w:gridSpan w:val="4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775EFA4D" w14:textId="0278F519" w:rsidR="0062305E" w:rsidRPr="00FC2165" w:rsidRDefault="00234C72" w:rsidP="00234C7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Comments from </w:t>
            </w:r>
            <w:r w:rsidR="00C77F78" w:rsidRPr="00C77F78">
              <w:rPr>
                <w:rFonts w:ascii="Times New Roman" w:hAnsi="Times New Roman" w:hint="eastAsia"/>
                <w:bCs/>
                <w:sz w:val="20"/>
                <w:szCs w:val="20"/>
              </w:rPr>
              <w:t>C</w:t>
            </w:r>
            <w:r w:rsidR="00C77F78" w:rsidRPr="00C77F78">
              <w:rPr>
                <w:rFonts w:ascii="Times New Roman" w:hAnsi="Times New Roman"/>
                <w:bCs/>
                <w:sz w:val="20"/>
                <w:szCs w:val="20"/>
              </w:rPr>
              <w:t>olleg</w:t>
            </w:r>
            <w:r w:rsidR="00C77F78" w:rsidRPr="00BD0629">
              <w:rPr>
                <w:rFonts w:ascii="Times New Roman" w:hAnsi="Times New Roman"/>
                <w:bCs/>
                <w:sz w:val="20"/>
                <w:szCs w:val="20"/>
              </w:rPr>
              <w:t>e</w:t>
            </w:r>
            <w:r w:rsidR="00C77F78" w:rsidRPr="00C77F78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commentRangeStart w:id="1"/>
            <w:r w:rsidR="007100BD" w:rsidRPr="00C77F78">
              <w:rPr>
                <w:rFonts w:ascii="Times New Roman" w:hAnsi="Times New Roman"/>
                <w:bCs/>
                <w:sz w:val="20"/>
                <w:szCs w:val="20"/>
              </w:rPr>
              <w:t>Distinguished Professor</w:t>
            </w:r>
            <w:commentRangeEnd w:id="1"/>
            <w:r w:rsidR="00BB5AEB" w:rsidRPr="00C77F78">
              <w:rPr>
                <w:rStyle w:val="afe"/>
              </w:rPr>
              <w:commentReference w:id="1"/>
            </w:r>
            <w:r w:rsidR="00385917" w:rsidRPr="00C77F7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90705" w:rsidRPr="006A340C">
              <w:rPr>
                <w:rFonts w:ascii="Times New Roman" w:hAnsi="Times New Roman"/>
                <w:sz w:val="20"/>
                <w:szCs w:val="20"/>
              </w:rPr>
              <w:t xml:space="preserve">Appointment </w:t>
            </w:r>
            <w:r w:rsidR="00385917" w:rsidRPr="00C77F78">
              <w:rPr>
                <w:rFonts w:ascii="Times New Roman" w:hAnsi="Times New Roman"/>
                <w:sz w:val="20"/>
                <w:szCs w:val="20"/>
              </w:rPr>
              <w:t>Committee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56432" w14:textId="00DED7EE" w:rsidR="0062305E" w:rsidRPr="00FC2165" w:rsidRDefault="0062305E" w:rsidP="00F46FEC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</w:t>
            </w:r>
            <w:r w:rsidR="00A17296" w:rsidRPr="00FC2165">
              <w:rPr>
                <w:rFonts w:ascii="Times New Roman" w:hAnsi="Times New Roman" w:hint="eastAsia"/>
                <w:bCs/>
                <w:sz w:val="20"/>
                <w:szCs w:val="20"/>
              </w:rPr>
              <w:t xml:space="preserve"> </w:t>
            </w:r>
            <w:r w:rsidR="00A17296" w:rsidRPr="00FC2165">
              <w:rPr>
                <w:rFonts w:ascii="Times New Roman" w:hAnsi="Times New Roman"/>
                <w:bCs/>
                <w:sz w:val="20"/>
                <w:szCs w:val="20"/>
              </w:rPr>
              <w:t>Recommend</w:t>
            </w:r>
          </w:p>
        </w:tc>
        <w:tc>
          <w:tcPr>
            <w:tcW w:w="444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18E54" w14:textId="436B77B3" w:rsidR="0062305E" w:rsidRPr="00FC2165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Ⅰ</w:t>
            </w:r>
          </w:p>
          <w:p w14:paraId="604E273F" w14:textId="0CDBDFDA" w:rsidR="0062305E" w:rsidRPr="00FC2165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Ⅱ</w:t>
            </w:r>
          </w:p>
          <w:p w14:paraId="31448A1C" w14:textId="06B2AD3E" w:rsidR="0062305E" w:rsidRPr="00FC2165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Ⅲ</w:t>
            </w:r>
          </w:p>
          <w:p w14:paraId="2D730F11" w14:textId="0C51E3BE" w:rsidR="0062305E" w:rsidRPr="00FC2165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Ⅲ</w:t>
            </w:r>
            <w:r w:rsidR="00A17296" w:rsidRPr="00FC2165">
              <w:rPr>
                <w:rFonts w:ascii="Times New Roman" w:hAnsi="Times New Roman"/>
                <w:bCs/>
                <w:sz w:val="20"/>
                <w:szCs w:val="20"/>
              </w:rPr>
              <w:t xml:space="preserve"> (</w:t>
            </w:r>
            <w:r w:rsidR="00A17296" w:rsidRPr="00C77F78">
              <w:rPr>
                <w:rFonts w:ascii="Times New Roman" w:hAnsi="Times New Roman"/>
                <w:bCs/>
                <w:sz w:val="20"/>
                <w:szCs w:val="20"/>
              </w:rPr>
              <w:t xml:space="preserve">competitive quota) </w:t>
            </w:r>
            <w:r w:rsidR="00C72D05" w:rsidRPr="00C77F78">
              <w:rPr>
                <w:rFonts w:ascii="Times New Roman" w:hAnsi="Times New Roman"/>
                <w:bCs/>
                <w:sz w:val="20"/>
                <w:szCs w:val="20"/>
              </w:rPr>
              <w:t>*</w:t>
            </w:r>
            <w:r w:rsidR="00E17F6D" w:rsidRPr="00C77F78">
              <w:rPr>
                <w:rFonts w:ascii="Times New Roman" w:hAnsi="Times New Roman"/>
                <w:bCs/>
                <w:sz w:val="20"/>
                <w:szCs w:val="20"/>
              </w:rPr>
              <w:t>reordering not required</w:t>
            </w:r>
          </w:p>
        </w:tc>
        <w:tc>
          <w:tcPr>
            <w:tcW w:w="2187" w:type="dxa"/>
            <w:vMerge w:val="restart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</w:tcPr>
          <w:p w14:paraId="3215D02D" w14:textId="1C1FB784" w:rsidR="0062305E" w:rsidRPr="00FC2165" w:rsidRDefault="00A17296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Signature/Seal of Conven</w:t>
            </w:r>
            <w:r w:rsidR="005C1E9C" w:rsidRPr="00FC2165">
              <w:rPr>
                <w:rFonts w:ascii="Times New Roman" w:hAnsi="Times New Roman"/>
                <w:bCs/>
                <w:sz w:val="20"/>
                <w:szCs w:val="20"/>
              </w:rPr>
              <w:t>o</w:t>
            </w: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r</w:t>
            </w:r>
            <w:r w:rsidR="000509CB" w:rsidRPr="00FC2165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</w:tc>
      </w:tr>
      <w:tr w:rsidR="0062305E" w:rsidRPr="007100BD" w14:paraId="6C8FB690" w14:textId="77777777" w:rsidTr="009B51A7">
        <w:trPr>
          <w:cantSplit/>
          <w:trHeight w:val="281"/>
          <w:jc w:val="center"/>
        </w:trPr>
        <w:tc>
          <w:tcPr>
            <w:tcW w:w="2000" w:type="dxa"/>
            <w:gridSpan w:val="4"/>
            <w:vMerge/>
            <w:tcBorders>
              <w:left w:val="doub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3BB15EA" w14:textId="77777777" w:rsidR="0062305E" w:rsidRPr="007100BD" w:rsidRDefault="0062305E" w:rsidP="00F46FEC">
            <w:pPr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5863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B44A0C0" w14:textId="6DA50887" w:rsidR="0062305E" w:rsidRPr="00FC2165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</w:t>
            </w:r>
            <w:r w:rsidR="000210E2">
              <w:rPr>
                <w:rFonts w:ascii="Times New Roman" w:hAnsi="Times New Roman" w:hint="eastAsia"/>
                <w:bCs/>
                <w:sz w:val="20"/>
                <w:szCs w:val="20"/>
              </w:rPr>
              <w:t xml:space="preserve"> </w:t>
            </w:r>
            <w:r w:rsidR="00F51D30" w:rsidRPr="00FC2165">
              <w:rPr>
                <w:rFonts w:ascii="Times New Roman" w:hAnsi="Times New Roman" w:hint="eastAsia"/>
                <w:bCs/>
                <w:sz w:val="20"/>
                <w:szCs w:val="20"/>
              </w:rPr>
              <w:t>N</w:t>
            </w:r>
            <w:r w:rsidR="00F51D30" w:rsidRPr="00FC2165">
              <w:rPr>
                <w:rFonts w:ascii="Times New Roman" w:hAnsi="Times New Roman"/>
                <w:bCs/>
                <w:sz w:val="20"/>
                <w:szCs w:val="20"/>
              </w:rPr>
              <w:t>ot recommended</w:t>
            </w:r>
          </w:p>
        </w:tc>
        <w:tc>
          <w:tcPr>
            <w:tcW w:w="2187" w:type="dxa"/>
            <w:vMerge/>
            <w:tcBorders>
              <w:left w:val="single" w:sz="4" w:space="0" w:color="auto"/>
              <w:bottom w:val="single" w:sz="12" w:space="0" w:color="auto"/>
              <w:right w:val="double" w:sz="4" w:space="0" w:color="auto"/>
            </w:tcBorders>
          </w:tcPr>
          <w:p w14:paraId="42D7D192" w14:textId="77777777" w:rsidR="0062305E" w:rsidRPr="007100BD" w:rsidRDefault="0062305E" w:rsidP="00F46FEC">
            <w:pPr>
              <w:jc w:val="both"/>
              <w:rPr>
                <w:rFonts w:ascii="Times New Roman" w:hAnsi="Times New Roman"/>
                <w:bCs/>
                <w:szCs w:val="20"/>
              </w:rPr>
            </w:pPr>
          </w:p>
        </w:tc>
      </w:tr>
      <w:tr w:rsidR="0062305E" w:rsidRPr="007100BD" w14:paraId="2C37F0FC" w14:textId="77777777" w:rsidTr="00234C72">
        <w:trPr>
          <w:cantSplit/>
          <w:jc w:val="center"/>
        </w:trPr>
        <w:tc>
          <w:tcPr>
            <w:tcW w:w="459" w:type="dxa"/>
            <w:vMerge w:val="restart"/>
            <w:tcBorders>
              <w:top w:val="single" w:sz="12" w:space="0" w:color="auto"/>
              <w:left w:val="double" w:sz="4" w:space="0" w:color="auto"/>
              <w:right w:val="single" w:sz="4" w:space="0" w:color="auto"/>
            </w:tcBorders>
            <w:textDirection w:val="btLr"/>
            <w:vAlign w:val="center"/>
          </w:tcPr>
          <w:p w14:paraId="02799C7F" w14:textId="3C9AAD77" w:rsidR="0062305E" w:rsidRPr="006A340C" w:rsidRDefault="006A340C" w:rsidP="006F188F">
            <w:pPr>
              <w:tabs>
                <w:tab w:val="center" w:pos="4153"/>
                <w:tab w:val="right" w:pos="8306"/>
              </w:tabs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200" w:lineRule="exact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U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nits of Countersignature</w:t>
            </w:r>
          </w:p>
        </w:tc>
        <w:tc>
          <w:tcPr>
            <w:tcW w:w="802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E757660" w14:textId="28D4C2EA" w:rsidR="0062305E" w:rsidRPr="006A340C" w:rsidRDefault="003401A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3401AE">
              <w:rPr>
                <w:rFonts w:ascii="Times New Roman" w:hAnsi="Times New Roman"/>
                <w:bCs/>
                <w:sz w:val="20"/>
                <w:szCs w:val="20"/>
              </w:rPr>
              <w:t xml:space="preserve">Office of 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R&amp;D</w:t>
            </w:r>
          </w:p>
        </w:tc>
        <w:tc>
          <w:tcPr>
            <w:tcW w:w="3275" w:type="dxa"/>
            <w:gridSpan w:val="5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4B0A3B" w14:textId="70F0D598" w:rsidR="0062305E" w:rsidRPr="006A340C" w:rsidRDefault="003F246D" w:rsidP="00F46FEC">
            <w:pPr>
              <w:snapToGrid w:val="0"/>
              <w:rPr>
                <w:rFonts w:ascii="Times New Roman" w:hAnsi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hint="eastAsia"/>
                <w:bCs/>
                <w:sz w:val="16"/>
                <w:szCs w:val="16"/>
              </w:rPr>
              <w:t>V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erified NSTC </w:t>
            </w:r>
            <w:r w:rsidR="00DF52C8" w:rsidRPr="00C77F78">
              <w:rPr>
                <w:rFonts w:ascii="Times New Roman" w:hAnsi="Times New Roman"/>
                <w:bCs/>
                <w:sz w:val="16"/>
                <w:szCs w:val="16"/>
              </w:rPr>
              <w:t>research</w:t>
            </w:r>
            <w:r w:rsidR="00DF52C8" w:rsidRPr="00DF52C8">
              <w:rPr>
                <w:rFonts w:ascii="Times New Roman" w:hAnsi="Times New Roman"/>
                <w:bCs/>
                <w:sz w:val="16"/>
                <w:szCs w:val="16"/>
              </w:rPr>
              <w:t xml:space="preserve"> project Principal Investigator</w:t>
            </w:r>
            <w:r w:rsidR="005955F2">
              <w:rPr>
                <w:rFonts w:ascii="Times New Roman" w:hAnsi="Times New Roman"/>
                <w:bCs/>
                <w:sz w:val="16"/>
                <w:szCs w:val="16"/>
              </w:rPr>
              <w:t>; qualified for Rank III:</w:t>
            </w:r>
          </w:p>
          <w:p w14:paraId="18D4639C" w14:textId="1CFB9E6E" w:rsidR="0062305E" w:rsidRPr="006A340C" w:rsidRDefault="0062305E" w:rsidP="00F46FEC">
            <w:pPr>
              <w:snapToGrid w:val="0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r w:rsidRPr="006A340C">
              <w:rPr>
                <w:rFonts w:ascii="Times New Roman" w:hAnsi="Times New Roman"/>
                <w:bCs/>
                <w:sz w:val="16"/>
                <w:szCs w:val="16"/>
              </w:rPr>
              <w:t>□</w:t>
            </w:r>
            <w:r w:rsidR="00DF52C8">
              <w:rPr>
                <w:rFonts w:ascii="Times New Roman" w:hAnsi="Times New Roman"/>
                <w:bCs/>
                <w:sz w:val="16"/>
                <w:szCs w:val="16"/>
              </w:rPr>
              <w:t xml:space="preserve"> Over ___</w:t>
            </w:r>
            <w:r w:rsidR="0075143A">
              <w:rPr>
                <w:rFonts w:ascii="Times New Roman" w:hAnsi="Times New Roman"/>
                <w:bCs/>
                <w:sz w:val="16"/>
                <w:szCs w:val="16"/>
              </w:rPr>
              <w:t>__</w:t>
            </w:r>
            <w:r w:rsidR="00DF52C8">
              <w:rPr>
                <w:rFonts w:ascii="Times New Roman" w:hAnsi="Times New Roman"/>
                <w:bCs/>
                <w:sz w:val="16"/>
                <w:szCs w:val="16"/>
              </w:rPr>
              <w:t xml:space="preserve"> times</w:t>
            </w:r>
            <w:r w:rsidR="0075143A" w:rsidRPr="00231C3C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75143A" w:rsidRPr="00DD56D9">
              <w:rPr>
                <w:rFonts w:ascii="Times New Roman" w:hAnsi="Times New Roman"/>
                <w:bCs/>
                <w:sz w:val="16"/>
                <w:szCs w:val="16"/>
              </w:rPr>
              <w:t>in the last 5 years</w:t>
            </w:r>
          </w:p>
          <w:p w14:paraId="13E4DB71" w14:textId="34C66EBE" w:rsidR="0062305E" w:rsidRPr="006A340C" w:rsidRDefault="0062305E" w:rsidP="00F46FEC">
            <w:pPr>
              <w:snapToGrid w:val="0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r w:rsidRPr="006A340C">
              <w:rPr>
                <w:rFonts w:ascii="Times New Roman" w:hAnsi="Times New Roman"/>
                <w:bCs/>
                <w:sz w:val="16"/>
                <w:szCs w:val="16"/>
              </w:rPr>
              <w:t>□</w:t>
            </w:r>
            <w:r w:rsidR="0075143A">
              <w:rPr>
                <w:rFonts w:ascii="Times New Roman" w:hAnsi="Times New Roman"/>
                <w:bCs/>
                <w:sz w:val="16"/>
                <w:szCs w:val="16"/>
              </w:rPr>
              <w:t xml:space="preserve"> Over _____ times</w:t>
            </w:r>
            <w:r w:rsidR="0075143A" w:rsidRPr="00DD56D9">
              <w:rPr>
                <w:rFonts w:ascii="Times New Roman" w:hAnsi="Times New Roman"/>
                <w:bCs/>
                <w:sz w:val="16"/>
                <w:szCs w:val="16"/>
              </w:rPr>
              <w:t xml:space="preserve"> in the last 10 years</w:t>
            </w:r>
          </w:p>
        </w:tc>
        <w:tc>
          <w:tcPr>
            <w:tcW w:w="552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663C423" w14:textId="1FFC660E" w:rsidR="0062305E" w:rsidRPr="00C77F78" w:rsidRDefault="00BC0B81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77F78">
              <w:rPr>
                <w:rFonts w:ascii="Times New Roman" w:hAnsi="Times New Roman"/>
                <w:bCs/>
                <w:sz w:val="20"/>
                <w:szCs w:val="20"/>
              </w:rPr>
              <w:t>Distinguished Professor</w:t>
            </w:r>
            <w:r w:rsidRPr="00C77F7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90705" w:rsidRPr="006A340C">
              <w:rPr>
                <w:rFonts w:ascii="Times New Roman" w:hAnsi="Times New Roman"/>
                <w:sz w:val="20"/>
                <w:szCs w:val="20"/>
              </w:rPr>
              <w:t xml:space="preserve">Appointment </w:t>
            </w:r>
            <w:r w:rsidRPr="00C77F78">
              <w:rPr>
                <w:rFonts w:ascii="Times New Roman" w:hAnsi="Times New Roman"/>
                <w:sz w:val="20"/>
                <w:szCs w:val="20"/>
              </w:rPr>
              <w:t>Committee</w:t>
            </w:r>
          </w:p>
        </w:tc>
        <w:tc>
          <w:tcPr>
            <w:tcW w:w="2775" w:type="dxa"/>
            <w:gridSpan w:val="3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00CAABC8" w14:textId="5695EC31" w:rsidR="0062305E" w:rsidRPr="006A340C" w:rsidRDefault="00A054EF" w:rsidP="00E75144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Resolution of</w:t>
            </w:r>
            <w:r w:rsidR="00366B2C">
              <w:rPr>
                <w:rFonts w:ascii="Times New Roman" w:hAnsi="Times New Roman"/>
                <w:bCs/>
                <w:sz w:val="20"/>
                <w:szCs w:val="20"/>
              </w:rPr>
              <w:t xml:space="preserve"> the </w:t>
            </w:r>
            <w:r w:rsidR="00920D62">
              <w:rPr>
                <w:rFonts w:ascii="Times New Roman" w:hAnsi="Times New Roman"/>
                <w:bCs/>
                <w:sz w:val="20"/>
                <w:szCs w:val="20"/>
              </w:rPr>
              <w:t>___</w:t>
            </w:r>
            <w:proofErr w:type="spellStart"/>
            <w:r w:rsidR="00920D62" w:rsidRPr="00C9315D">
              <w:rPr>
                <w:rFonts w:ascii="Times New Roman" w:hAnsi="Times New Roman"/>
                <w:bCs/>
                <w:sz w:val="20"/>
                <w:szCs w:val="20"/>
                <w:vertAlign w:val="superscript"/>
              </w:rPr>
              <w:t>th</w:t>
            </w:r>
            <w:proofErr w:type="spellEnd"/>
            <w:r w:rsidR="00920D62">
              <w:rPr>
                <w:rFonts w:ascii="Times New Roman" w:hAnsi="Times New Roman"/>
                <w:bCs/>
                <w:sz w:val="20"/>
                <w:szCs w:val="20"/>
              </w:rPr>
              <w:t xml:space="preserve"> meeting o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f </w:t>
            </w:r>
            <w:r w:rsidR="006A75AD">
              <w:rPr>
                <w:rFonts w:ascii="Times New Roman" w:hAnsi="Times New Roman"/>
                <w:bCs/>
                <w:sz w:val="20"/>
                <w:szCs w:val="20"/>
              </w:rPr>
              <w:t>the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_____ Semester</w:t>
            </w:r>
            <w:r w:rsidR="006A75AD">
              <w:rPr>
                <w:rFonts w:ascii="Times New Roman" w:hAnsi="Times New Roman"/>
                <w:bCs/>
                <w:sz w:val="20"/>
                <w:szCs w:val="20"/>
              </w:rPr>
              <w:t>,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Academic Year _____ on __________ (YYYY/MM/DD)</w:t>
            </w:r>
            <w:r w:rsidR="000509CB" w:rsidRPr="006A340C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  <w:p w14:paraId="2EC639EA" w14:textId="46B018CF" w:rsidR="0062305E" w:rsidRPr="006A340C" w:rsidRDefault="004E4B87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500"/>
              <w:rPr>
                <w:rFonts w:ascii="Times New Roman" w:hAnsi="Times New Roman"/>
                <w:bCs/>
                <w:sz w:val="20"/>
                <w:szCs w:val="20"/>
              </w:rPr>
            </w:pPr>
            <w:r w:rsidRPr="004E4B87">
              <w:rPr>
                <w:rFonts w:ascii="Times New Roman" w:hAnsi="Times New Roman"/>
                <w:bCs/>
                <w:sz w:val="20"/>
                <w:szCs w:val="20"/>
              </w:rPr>
              <w:t>Signature/Seal of Convenor</w:t>
            </w:r>
            <w:r w:rsidR="000509CB" w:rsidRPr="006A340C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</w:tc>
        <w:tc>
          <w:tcPr>
            <w:tcW w:w="2187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5A87FB5" w14:textId="5092E7A5" w:rsidR="0062305E" w:rsidRPr="006A340C" w:rsidRDefault="00C77F78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F188F">
              <w:rPr>
                <w:rFonts w:ascii="Times New Roman" w:hAnsi="Times New Roman"/>
                <w:bCs/>
                <w:sz w:val="20"/>
                <w:szCs w:val="20"/>
              </w:rPr>
              <w:t>Approved</w:t>
            </w:r>
            <w:r w:rsidRPr="00C77F78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="006A340C" w:rsidRPr="00C77F78">
              <w:rPr>
                <w:rFonts w:ascii="Times New Roman" w:hAnsi="Times New Roman"/>
                <w:bCs/>
                <w:sz w:val="20"/>
                <w:szCs w:val="20"/>
              </w:rPr>
              <w:t>by</w:t>
            </w:r>
            <w:r w:rsidR="006A340C">
              <w:rPr>
                <w:rFonts w:ascii="Times New Roman" w:hAnsi="Times New Roman"/>
                <w:bCs/>
                <w:sz w:val="20"/>
                <w:szCs w:val="20"/>
              </w:rPr>
              <w:t xml:space="preserve"> the </w:t>
            </w:r>
            <w:r w:rsidR="006A340C">
              <w:rPr>
                <w:rFonts w:ascii="Times New Roman" w:hAnsi="Times New Roman" w:hint="eastAsia"/>
                <w:bCs/>
                <w:sz w:val="20"/>
                <w:szCs w:val="20"/>
              </w:rPr>
              <w:t>P</w:t>
            </w:r>
            <w:r w:rsidR="006A340C">
              <w:rPr>
                <w:rFonts w:ascii="Times New Roman" w:hAnsi="Times New Roman"/>
                <w:bCs/>
                <w:sz w:val="20"/>
                <w:szCs w:val="20"/>
              </w:rPr>
              <w:t>resident</w:t>
            </w:r>
          </w:p>
        </w:tc>
      </w:tr>
      <w:tr w:rsidR="0062305E" w:rsidRPr="007100BD" w14:paraId="505B23FF" w14:textId="77777777" w:rsidTr="00234C72">
        <w:trPr>
          <w:cantSplit/>
          <w:trHeight w:val="460"/>
          <w:jc w:val="center"/>
        </w:trPr>
        <w:tc>
          <w:tcPr>
            <w:tcW w:w="459" w:type="dxa"/>
            <w:vMerge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7924D028" w14:textId="77777777" w:rsidR="0062305E" w:rsidRPr="006A340C" w:rsidRDefault="0062305E" w:rsidP="00F46FEC"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0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4527BDB" w14:textId="77777777" w:rsidR="0062305E" w:rsidRPr="006A340C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75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6634A2" w14:textId="77777777" w:rsidR="0062305E" w:rsidRPr="006A340C" w:rsidRDefault="0062305E" w:rsidP="00F46FEC">
            <w:pPr>
              <w:snapToGrid w:val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5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FE0DE8" w14:textId="77777777" w:rsidR="0062305E" w:rsidRPr="006A340C" w:rsidRDefault="0062305E" w:rsidP="00F46FEC">
            <w:pPr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75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685C10" w14:textId="77777777" w:rsidR="0062305E" w:rsidRPr="006A340C" w:rsidRDefault="0062305E" w:rsidP="00F46FEC">
            <w:pPr>
              <w:widowControl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187" w:type="dxa"/>
            <w:vMerge w:val="restart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1A0C966" w14:textId="77777777" w:rsidR="0062305E" w:rsidRPr="00330DF3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572E3D04" w14:textId="77777777" w:rsidTr="00234C72">
        <w:trPr>
          <w:cantSplit/>
          <w:trHeight w:val="897"/>
          <w:jc w:val="center"/>
        </w:trPr>
        <w:tc>
          <w:tcPr>
            <w:tcW w:w="459" w:type="dxa"/>
            <w:vMerge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5380D496" w14:textId="77777777" w:rsidR="0062305E" w:rsidRPr="007100BD" w:rsidRDefault="0062305E" w:rsidP="00F46FEC">
            <w:pPr>
              <w:jc w:val="center"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80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0686E5D" w14:textId="5DF83621" w:rsidR="0062305E" w:rsidRPr="006A340C" w:rsidRDefault="00A247B0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O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ffice of </w:t>
            </w:r>
            <w:r w:rsidRPr="00A247B0">
              <w:rPr>
                <w:rFonts w:ascii="Times New Roman" w:hAnsi="Times New Roman"/>
                <w:bCs/>
                <w:sz w:val="20"/>
                <w:szCs w:val="20"/>
              </w:rPr>
              <w:t>Academic Affairs</w:t>
            </w:r>
          </w:p>
        </w:tc>
        <w:tc>
          <w:tcPr>
            <w:tcW w:w="3275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5EA088" w14:textId="280AB681" w:rsidR="0062305E" w:rsidRPr="006A340C" w:rsidRDefault="00DF52C8" w:rsidP="00F46FEC">
            <w:pPr>
              <w:snapToGrid w:val="0"/>
              <w:rPr>
                <w:rFonts w:ascii="Times New Roman" w:hAnsi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hint="eastAsia"/>
                <w:bCs/>
                <w:sz w:val="16"/>
                <w:szCs w:val="16"/>
              </w:rPr>
              <w:t>V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erified </w:t>
            </w:r>
            <w:r w:rsidRPr="00C77F78">
              <w:rPr>
                <w:rFonts w:ascii="Times New Roman" w:hAnsi="Times New Roman"/>
                <w:bCs/>
                <w:sz w:val="16"/>
                <w:szCs w:val="16"/>
              </w:rPr>
              <w:t>MOE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r w:rsidRPr="00DF52C8">
              <w:rPr>
                <w:rFonts w:ascii="Times New Roman" w:hAnsi="Times New Roman"/>
                <w:bCs/>
                <w:sz w:val="16"/>
                <w:szCs w:val="16"/>
              </w:rPr>
              <w:t xml:space="preserve">Teaching Practice Research </w:t>
            </w:r>
            <w:r w:rsidR="00A054EF" w:rsidRPr="00DF52C8">
              <w:rPr>
                <w:rFonts w:ascii="Times New Roman" w:hAnsi="Times New Roman"/>
                <w:bCs/>
                <w:sz w:val="16"/>
                <w:szCs w:val="16"/>
              </w:rPr>
              <w:t>Project</w:t>
            </w:r>
            <w:r w:rsidRPr="00DF52C8">
              <w:rPr>
                <w:rFonts w:ascii="Times New Roman" w:hAnsi="Times New Roman"/>
                <w:bCs/>
                <w:sz w:val="16"/>
                <w:szCs w:val="16"/>
              </w:rPr>
              <w:t xml:space="preserve"> Principal Investigator</w:t>
            </w:r>
            <w:r w:rsidR="00090705">
              <w:rPr>
                <w:rFonts w:ascii="Times New Roman" w:hAnsi="Times New Roman"/>
                <w:bCs/>
                <w:sz w:val="16"/>
                <w:szCs w:val="16"/>
              </w:rPr>
              <w:t>; qualified for Rank III:</w:t>
            </w:r>
          </w:p>
          <w:p w14:paraId="534C2656" w14:textId="1BF79C9E" w:rsidR="0075143A" w:rsidRPr="006A340C" w:rsidRDefault="0075143A" w:rsidP="00F46FEC">
            <w:pPr>
              <w:snapToGrid w:val="0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r w:rsidRPr="006A340C">
              <w:rPr>
                <w:rFonts w:ascii="Times New Roman" w:hAnsi="Times New Roman"/>
                <w:bCs/>
                <w:sz w:val="16"/>
                <w:szCs w:val="16"/>
              </w:rPr>
              <w:t>□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 Over _____ times</w:t>
            </w:r>
            <w:r w:rsidRPr="00231C3C">
              <w:rPr>
                <w:rFonts w:ascii="Times New Roman" w:hAnsi="Times New Roman"/>
                <w:sz w:val="18"/>
                <w:szCs w:val="18"/>
              </w:rPr>
              <w:t xml:space="preserve"> i</w:t>
            </w:r>
            <w:r w:rsidRPr="00DD56D9">
              <w:rPr>
                <w:rFonts w:ascii="Times New Roman" w:hAnsi="Times New Roman"/>
                <w:bCs/>
                <w:sz w:val="16"/>
                <w:szCs w:val="16"/>
              </w:rPr>
              <w:t>n the last 5 years</w:t>
            </w:r>
          </w:p>
          <w:p w14:paraId="645339BC" w14:textId="0466089F" w:rsidR="0062305E" w:rsidRPr="006A340C" w:rsidRDefault="0075143A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hAnsi="Times New Roman"/>
                <w:bCs/>
                <w:sz w:val="16"/>
                <w:szCs w:val="16"/>
                <w:u w:val="single"/>
              </w:rPr>
            </w:pPr>
            <w:r w:rsidRPr="006A340C">
              <w:rPr>
                <w:rFonts w:ascii="Times New Roman" w:hAnsi="Times New Roman"/>
                <w:bCs/>
                <w:sz w:val="16"/>
                <w:szCs w:val="16"/>
              </w:rPr>
              <w:t>□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 Over _____ times</w:t>
            </w:r>
            <w:r w:rsidRPr="00DD56D9">
              <w:rPr>
                <w:rFonts w:ascii="Times New Roman" w:hAnsi="Times New Roman"/>
                <w:bCs/>
                <w:sz w:val="16"/>
                <w:szCs w:val="16"/>
              </w:rPr>
              <w:t xml:space="preserve"> in the last 10 years</w:t>
            </w:r>
          </w:p>
        </w:tc>
        <w:tc>
          <w:tcPr>
            <w:tcW w:w="55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DADF40" w14:textId="77777777" w:rsidR="0062305E" w:rsidRPr="007100BD" w:rsidRDefault="0062305E" w:rsidP="00F46FEC">
            <w:pPr>
              <w:snapToGrid w:val="0"/>
              <w:jc w:val="center"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2775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B3810D" w14:textId="77777777" w:rsidR="0062305E" w:rsidRPr="007100BD" w:rsidRDefault="0062305E" w:rsidP="00F46FEC">
            <w:pPr>
              <w:widowControl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2187" w:type="dxa"/>
            <w:vMerge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4B6AB1A7" w14:textId="77777777" w:rsidR="0062305E" w:rsidRPr="007100BD" w:rsidRDefault="0062305E" w:rsidP="00F46FEC">
            <w:pPr>
              <w:rPr>
                <w:rFonts w:ascii="Times New Roman" w:hAnsi="Times New Roman"/>
                <w:bCs/>
                <w:szCs w:val="20"/>
              </w:rPr>
            </w:pPr>
          </w:p>
        </w:tc>
      </w:tr>
      <w:tr w:rsidR="0062305E" w:rsidRPr="007100BD" w14:paraId="0571DA28" w14:textId="77777777" w:rsidTr="00234C72">
        <w:trPr>
          <w:cantSplit/>
          <w:trHeight w:val="1044"/>
          <w:jc w:val="center"/>
        </w:trPr>
        <w:tc>
          <w:tcPr>
            <w:tcW w:w="459" w:type="dxa"/>
            <w:vMerge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7AB21" w14:textId="77777777" w:rsidR="0062305E" w:rsidRPr="007100BD" w:rsidRDefault="0062305E" w:rsidP="00F46FEC">
            <w:pPr>
              <w:spacing w:after="120"/>
              <w:jc w:val="center"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80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99CE151" w14:textId="57AF5845" w:rsidR="0062305E" w:rsidRPr="00330DF3" w:rsidRDefault="00330DF3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color w:val="FF0000"/>
                <w:sz w:val="20"/>
                <w:szCs w:val="20"/>
              </w:rPr>
            </w:pPr>
            <w:r w:rsidRPr="00330DF3">
              <w:rPr>
                <w:rFonts w:ascii="Times New Roman" w:hAnsi="Times New Roman" w:hint="eastAsia"/>
                <w:bCs/>
                <w:sz w:val="20"/>
                <w:szCs w:val="20"/>
              </w:rPr>
              <w:t>P</w:t>
            </w:r>
            <w:r w:rsidRPr="00330DF3">
              <w:rPr>
                <w:rFonts w:ascii="Times New Roman" w:hAnsi="Times New Roman"/>
                <w:bCs/>
                <w:sz w:val="20"/>
                <w:szCs w:val="20"/>
              </w:rPr>
              <w:t>ersonnel Office</w:t>
            </w:r>
          </w:p>
        </w:tc>
        <w:tc>
          <w:tcPr>
            <w:tcW w:w="3275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C891C" w14:textId="77777777" w:rsidR="0062305E" w:rsidRPr="00052BBD" w:rsidRDefault="0062305E" w:rsidP="00F46FEC">
            <w:pPr>
              <w:snapToGrid w:val="0"/>
              <w:jc w:val="center"/>
              <w:rPr>
                <w:rFonts w:ascii="Times New Roman" w:hAnsi="Times New Roman"/>
                <w:bCs/>
                <w:color w:val="FF0000"/>
                <w:sz w:val="2"/>
                <w:szCs w:val="2"/>
                <w:u w:val="single"/>
              </w:rPr>
            </w:pPr>
          </w:p>
        </w:tc>
        <w:tc>
          <w:tcPr>
            <w:tcW w:w="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4E936" w14:textId="77777777" w:rsidR="0062305E" w:rsidRPr="007100BD" w:rsidRDefault="0062305E" w:rsidP="00F46FEC">
            <w:pPr>
              <w:snapToGrid w:val="0"/>
              <w:jc w:val="center"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2775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A7FD" w14:textId="77777777" w:rsidR="0062305E" w:rsidRPr="007100BD" w:rsidRDefault="0062305E" w:rsidP="00F46FEC">
            <w:pPr>
              <w:widowControl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2187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6A079E9" w14:textId="77777777" w:rsidR="0062305E" w:rsidRPr="007100BD" w:rsidRDefault="0062305E" w:rsidP="00F46FEC">
            <w:pPr>
              <w:rPr>
                <w:rFonts w:ascii="Times New Roman" w:hAnsi="Times New Roman"/>
                <w:bCs/>
                <w:szCs w:val="20"/>
              </w:rPr>
            </w:pPr>
          </w:p>
        </w:tc>
      </w:tr>
    </w:tbl>
    <w:p w14:paraId="3182F36F" w14:textId="3C678909" w:rsidR="0062305E" w:rsidRPr="00941C0A" w:rsidRDefault="0062305E" w:rsidP="00F46FEC">
      <w:pPr>
        <w:ind w:right="360"/>
        <w:jc w:val="right"/>
        <w:rPr>
          <w:rFonts w:ascii="Times New Roman" w:hAnsi="Times New Roman"/>
          <w:bCs/>
          <w:sz w:val="2"/>
          <w:szCs w:val="2"/>
        </w:rPr>
      </w:pPr>
    </w:p>
    <w:tbl>
      <w:tblPr>
        <w:tblpPr w:leftFromText="180" w:rightFromText="180" w:vertAnchor="text" w:tblpY="1"/>
        <w:tblOverlap w:val="never"/>
        <w:tblW w:w="96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4"/>
        <w:gridCol w:w="1689"/>
        <w:gridCol w:w="1097"/>
        <w:gridCol w:w="735"/>
        <w:gridCol w:w="862"/>
        <w:gridCol w:w="714"/>
        <w:gridCol w:w="1277"/>
        <w:gridCol w:w="2686"/>
      </w:tblGrid>
      <w:tr w:rsidR="0062305E" w:rsidRPr="007100BD" w14:paraId="389CF42B" w14:textId="77777777" w:rsidTr="00977DD9">
        <w:trPr>
          <w:cantSplit/>
          <w:trHeight w:val="680"/>
        </w:trPr>
        <w:tc>
          <w:tcPr>
            <w:tcW w:w="564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textDirection w:val="btLr"/>
            <w:vAlign w:val="center"/>
          </w:tcPr>
          <w:p w14:paraId="7AA8DC0D" w14:textId="24C795DD" w:rsidR="0062305E" w:rsidRPr="009A20B7" w:rsidRDefault="00977DD9" w:rsidP="00F46FEC">
            <w:pPr>
              <w:ind w:left="113" w:right="113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lastRenderedPageBreak/>
              <w:t>D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egree</w:t>
            </w:r>
          </w:p>
        </w:tc>
        <w:tc>
          <w:tcPr>
            <w:tcW w:w="2786" w:type="dxa"/>
            <w:gridSpan w:val="2"/>
            <w:tcBorders>
              <w:top w:val="single" w:sz="12" w:space="0" w:color="auto"/>
              <w:left w:val="single" w:sz="2" w:space="0" w:color="auto"/>
            </w:tcBorders>
            <w:vAlign w:val="center"/>
          </w:tcPr>
          <w:p w14:paraId="3B0EC8BF" w14:textId="1D313F96" w:rsidR="0062305E" w:rsidRPr="009A20B7" w:rsidRDefault="00977DD9" w:rsidP="00F46FEC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School</w:t>
            </w:r>
          </w:p>
        </w:tc>
        <w:tc>
          <w:tcPr>
            <w:tcW w:w="1597" w:type="dxa"/>
            <w:gridSpan w:val="2"/>
            <w:tcBorders>
              <w:top w:val="single" w:sz="12" w:space="0" w:color="auto"/>
              <w:right w:val="single" w:sz="2" w:space="0" w:color="auto"/>
            </w:tcBorders>
            <w:vAlign w:val="center"/>
          </w:tcPr>
          <w:p w14:paraId="341F89A7" w14:textId="77777777" w:rsidR="00977DD9" w:rsidRDefault="00977DD9" w:rsidP="00ED05E6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D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epartment/</w:t>
            </w:r>
          </w:p>
          <w:p w14:paraId="41382220" w14:textId="39A2C2FF" w:rsidR="0062305E" w:rsidRPr="009A20B7" w:rsidRDefault="00977DD9" w:rsidP="00ED05E6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Graduate Institute</w:t>
            </w:r>
          </w:p>
        </w:tc>
        <w:tc>
          <w:tcPr>
            <w:tcW w:w="4677" w:type="dxa"/>
            <w:gridSpan w:val="3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13016C1B" w14:textId="2006B05E" w:rsidR="0062305E" w:rsidRPr="009A20B7" w:rsidRDefault="00977DD9" w:rsidP="00F46FEC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T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erm of Study</w:t>
            </w:r>
          </w:p>
        </w:tc>
      </w:tr>
      <w:tr w:rsidR="0062305E" w:rsidRPr="007100BD" w14:paraId="5225342E" w14:textId="77777777" w:rsidTr="00977DD9">
        <w:trPr>
          <w:cantSplit/>
          <w:trHeight w:val="135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textDirection w:val="btLr"/>
          </w:tcPr>
          <w:p w14:paraId="784FDD79" w14:textId="77777777" w:rsidR="0062305E" w:rsidRPr="009A20B7" w:rsidRDefault="0062305E" w:rsidP="00F46FEC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gridSpan w:val="2"/>
            <w:tcBorders>
              <w:left w:val="single" w:sz="2" w:space="0" w:color="auto"/>
            </w:tcBorders>
          </w:tcPr>
          <w:p w14:paraId="2AF07294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597" w:type="dxa"/>
            <w:gridSpan w:val="2"/>
            <w:tcBorders>
              <w:right w:val="single" w:sz="2" w:space="0" w:color="auto"/>
            </w:tcBorders>
            <w:vAlign w:val="center"/>
          </w:tcPr>
          <w:p w14:paraId="656868E9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4677" w:type="dxa"/>
            <w:gridSpan w:val="3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62723341" w14:textId="747FC8EF" w:rsidR="0062305E" w:rsidRPr="004B225A" w:rsidRDefault="009A20B7" w:rsidP="00F46FEC">
            <w:pPr>
              <w:ind w:leftChars="-10" w:left="-5" w:hangingChars="12" w:hanging="19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 xml:space="preserve">From     </w:t>
            </w:r>
            <w:r w:rsidR="00EE72B2" w:rsidRPr="009A20B7">
              <w:rPr>
                <w:rFonts w:ascii="Times New Roman" w:hAnsi="Times New Roman"/>
                <w:sz w:val="16"/>
                <w:szCs w:val="16"/>
              </w:rPr>
              <w:t xml:space="preserve">    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>(YYYY/MM)</w:t>
            </w:r>
            <w:r w:rsidR="004B225A">
              <w:rPr>
                <w:rFonts w:ascii="Times New Roman" w:hAnsi="Times New Roman" w:hint="eastAsia"/>
                <w:sz w:val="16"/>
                <w:szCs w:val="16"/>
              </w:rPr>
              <w:t xml:space="preserve">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 xml:space="preserve">to    </w:t>
            </w:r>
            <w:r w:rsidR="00EE72B2" w:rsidRPr="009A20B7">
              <w:rPr>
                <w:rFonts w:ascii="Times New Roman" w:hAnsi="Times New Roman"/>
                <w:sz w:val="16"/>
                <w:szCs w:val="16"/>
              </w:rPr>
              <w:t xml:space="preserve">    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>(YYYY/MM)</w:t>
            </w:r>
          </w:p>
        </w:tc>
      </w:tr>
      <w:tr w:rsidR="00EE72B2" w:rsidRPr="007100BD" w14:paraId="0D433E93" w14:textId="77777777" w:rsidTr="00977DD9">
        <w:trPr>
          <w:cantSplit/>
          <w:trHeight w:val="138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textDirection w:val="btLr"/>
          </w:tcPr>
          <w:p w14:paraId="784FB44E" w14:textId="77777777" w:rsidR="00EE72B2" w:rsidRPr="009A20B7" w:rsidRDefault="00EE72B2" w:rsidP="00F46FEC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gridSpan w:val="2"/>
            <w:tcBorders>
              <w:left w:val="single" w:sz="2" w:space="0" w:color="auto"/>
            </w:tcBorders>
          </w:tcPr>
          <w:p w14:paraId="24C50E3F" w14:textId="77777777" w:rsidR="00EE72B2" w:rsidRPr="001A409D" w:rsidRDefault="00EE72B2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597" w:type="dxa"/>
            <w:gridSpan w:val="2"/>
            <w:tcBorders>
              <w:right w:val="single" w:sz="2" w:space="0" w:color="auto"/>
            </w:tcBorders>
            <w:vAlign w:val="center"/>
          </w:tcPr>
          <w:p w14:paraId="36C04EBE" w14:textId="77777777" w:rsidR="00EE72B2" w:rsidRPr="001A409D" w:rsidRDefault="00EE72B2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4677" w:type="dxa"/>
            <w:gridSpan w:val="3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450C8B27" w14:textId="1694AF59" w:rsidR="00EE72B2" w:rsidRPr="004B225A" w:rsidRDefault="00EE72B2" w:rsidP="00F46FEC">
            <w:pPr>
              <w:ind w:leftChars="-10" w:left="-5" w:hangingChars="12" w:hanging="19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     (YYYY/MM)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>to         (YYYY/MM)</w:t>
            </w:r>
          </w:p>
        </w:tc>
      </w:tr>
      <w:tr w:rsidR="00EE72B2" w:rsidRPr="007100BD" w14:paraId="1130B74B" w14:textId="77777777" w:rsidTr="00977DD9">
        <w:trPr>
          <w:cantSplit/>
          <w:trHeight w:val="184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textDirection w:val="btLr"/>
          </w:tcPr>
          <w:p w14:paraId="67C433FD" w14:textId="77777777" w:rsidR="00EE72B2" w:rsidRPr="009A20B7" w:rsidRDefault="00EE72B2" w:rsidP="00F46FEC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gridSpan w:val="2"/>
            <w:tcBorders>
              <w:left w:val="single" w:sz="2" w:space="0" w:color="auto"/>
            </w:tcBorders>
          </w:tcPr>
          <w:p w14:paraId="6D0B5FA7" w14:textId="77777777" w:rsidR="00EE72B2" w:rsidRPr="001A409D" w:rsidRDefault="00EE72B2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597" w:type="dxa"/>
            <w:gridSpan w:val="2"/>
            <w:tcBorders>
              <w:right w:val="single" w:sz="2" w:space="0" w:color="auto"/>
            </w:tcBorders>
            <w:vAlign w:val="center"/>
          </w:tcPr>
          <w:p w14:paraId="68617556" w14:textId="77777777" w:rsidR="00EE72B2" w:rsidRPr="001A409D" w:rsidRDefault="00EE72B2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4677" w:type="dxa"/>
            <w:gridSpan w:val="3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E39F9CA" w14:textId="648264DE" w:rsidR="00EE72B2" w:rsidRPr="004B225A" w:rsidRDefault="00EE72B2" w:rsidP="00F46FEC">
            <w:pPr>
              <w:ind w:leftChars="-10" w:left="-5" w:hangingChars="12" w:hanging="19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     (YYYY/MM)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>to         (YYYY/MM)</w:t>
            </w:r>
          </w:p>
        </w:tc>
      </w:tr>
      <w:tr w:rsidR="00EE72B2" w:rsidRPr="007100BD" w14:paraId="783BA6C3" w14:textId="77777777" w:rsidTr="00977DD9">
        <w:trPr>
          <w:cantSplit/>
          <w:trHeight w:val="229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textDirection w:val="btLr"/>
          </w:tcPr>
          <w:p w14:paraId="14F463EF" w14:textId="77777777" w:rsidR="00EE72B2" w:rsidRPr="009A20B7" w:rsidRDefault="00EE72B2" w:rsidP="00F46FEC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gridSpan w:val="2"/>
            <w:tcBorders>
              <w:left w:val="single" w:sz="2" w:space="0" w:color="auto"/>
            </w:tcBorders>
          </w:tcPr>
          <w:p w14:paraId="7EAA7753" w14:textId="77777777" w:rsidR="00EE72B2" w:rsidRPr="001A409D" w:rsidRDefault="00EE72B2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597" w:type="dxa"/>
            <w:gridSpan w:val="2"/>
            <w:tcBorders>
              <w:right w:val="single" w:sz="2" w:space="0" w:color="auto"/>
            </w:tcBorders>
            <w:vAlign w:val="center"/>
          </w:tcPr>
          <w:p w14:paraId="6CB0B17F" w14:textId="77777777" w:rsidR="00EE72B2" w:rsidRPr="001A409D" w:rsidRDefault="00EE72B2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4677" w:type="dxa"/>
            <w:gridSpan w:val="3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0D83114E" w14:textId="1DEAB2B0" w:rsidR="00EE72B2" w:rsidRPr="004B225A" w:rsidRDefault="00EE72B2" w:rsidP="00F46FEC">
            <w:pPr>
              <w:ind w:leftChars="-10" w:left="-5" w:hangingChars="12" w:hanging="19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     (YYYY/MM)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>to         (YYYY/MM)</w:t>
            </w:r>
          </w:p>
        </w:tc>
      </w:tr>
      <w:tr w:rsidR="0062305E" w:rsidRPr="007100BD" w14:paraId="406EEB0B" w14:textId="77777777" w:rsidTr="009555AC">
        <w:trPr>
          <w:cantSplit/>
          <w:trHeight w:val="696"/>
        </w:trPr>
        <w:tc>
          <w:tcPr>
            <w:tcW w:w="564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5928FBC0" w14:textId="5E1BBCC9" w:rsidR="0062305E" w:rsidRPr="009A20B7" w:rsidRDefault="00977DD9" w:rsidP="00F46FEC">
            <w:pPr>
              <w:ind w:left="113" w:right="113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W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ork Experience</w:t>
            </w:r>
          </w:p>
        </w:tc>
        <w:tc>
          <w:tcPr>
            <w:tcW w:w="2786" w:type="dxa"/>
            <w:gridSpan w:val="2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44EC826" w14:textId="44237A74" w:rsidR="0062305E" w:rsidRPr="009A20B7" w:rsidRDefault="009555AC" w:rsidP="00F46FEC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S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chool/Institution</w:t>
            </w:r>
          </w:p>
        </w:tc>
        <w:tc>
          <w:tcPr>
            <w:tcW w:w="735" w:type="dxa"/>
            <w:tcBorders>
              <w:top w:val="single" w:sz="12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2D6113A7" w14:textId="3FE39ABD" w:rsidR="0062305E" w:rsidRPr="009A20B7" w:rsidRDefault="009555AC" w:rsidP="00F46FEC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P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osition</w:t>
            </w:r>
          </w:p>
        </w:tc>
        <w:tc>
          <w:tcPr>
            <w:tcW w:w="862" w:type="dxa"/>
            <w:tcBorders>
              <w:top w:val="single" w:sz="12" w:space="0" w:color="auto"/>
              <w:left w:val="single" w:sz="4" w:space="0" w:color="auto"/>
              <w:right w:val="single" w:sz="2" w:space="0" w:color="auto"/>
            </w:tcBorders>
            <w:vAlign w:val="center"/>
          </w:tcPr>
          <w:p w14:paraId="76215F3D" w14:textId="22294FE4" w:rsidR="0062305E" w:rsidRPr="009A20B7" w:rsidRDefault="009555AC" w:rsidP="00F46FEC">
            <w:pPr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F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ull/Part-time</w:t>
            </w:r>
          </w:p>
        </w:tc>
        <w:tc>
          <w:tcPr>
            <w:tcW w:w="1991" w:type="dxa"/>
            <w:gridSpan w:val="2"/>
            <w:tcBorders>
              <w:top w:val="single" w:sz="12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794FAF38" w14:textId="54EF451A" w:rsidR="0062305E" w:rsidRPr="009A20B7" w:rsidRDefault="00977DD9" w:rsidP="00F46FEC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231C3C">
              <w:rPr>
                <w:rFonts w:ascii="Times New Roman" w:hAnsi="Times New Roman"/>
                <w:bCs/>
                <w:sz w:val="20"/>
                <w:szCs w:val="20"/>
              </w:rPr>
              <w:t>Term of Appointment</w:t>
            </w:r>
          </w:p>
        </w:tc>
        <w:tc>
          <w:tcPr>
            <w:tcW w:w="2686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0101E305" w14:textId="45AAD62E" w:rsidR="0062305E" w:rsidRPr="009A20B7" w:rsidRDefault="00977DD9" w:rsidP="00F46FEC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C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ourse</w:t>
            </w:r>
            <w:r w:rsidR="006A75AD">
              <w:rPr>
                <w:rFonts w:ascii="Times New Roman" w:hAnsi="Times New Roman"/>
                <w:bCs/>
                <w:sz w:val="20"/>
                <w:szCs w:val="20"/>
              </w:rPr>
              <w:t>s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or Duties</w:t>
            </w:r>
          </w:p>
        </w:tc>
      </w:tr>
      <w:tr w:rsidR="0062305E" w:rsidRPr="007100BD" w14:paraId="540733A3" w14:textId="77777777" w:rsidTr="009555AC">
        <w:trPr>
          <w:cantSplit/>
          <w:trHeight w:val="454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7A3BCF9F" w14:textId="77777777" w:rsidR="0062305E" w:rsidRPr="009A20B7" w:rsidRDefault="0062305E" w:rsidP="00F46FEC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14:paraId="63990F21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735" w:type="dxa"/>
            <w:tcBorders>
              <w:left w:val="single" w:sz="2" w:space="0" w:color="auto"/>
              <w:right w:val="single" w:sz="4" w:space="0" w:color="auto"/>
            </w:tcBorders>
            <w:vAlign w:val="center"/>
          </w:tcPr>
          <w:p w14:paraId="01E6554F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2" w:space="0" w:color="auto"/>
            </w:tcBorders>
            <w:vAlign w:val="center"/>
          </w:tcPr>
          <w:p w14:paraId="7C6375E3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991" w:type="dxa"/>
            <w:gridSpan w:val="2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D1DCD90" w14:textId="45C4CF77" w:rsidR="008452EE" w:rsidRPr="009A20B7" w:rsidRDefault="008452EE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(YYYY/MM)</w:t>
            </w:r>
          </w:p>
          <w:p w14:paraId="56EC2993" w14:textId="41B23E8A" w:rsidR="0062305E" w:rsidRPr="009A20B7" w:rsidRDefault="008452EE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to     (YYYY/MM)</w:t>
            </w:r>
          </w:p>
        </w:tc>
        <w:tc>
          <w:tcPr>
            <w:tcW w:w="2686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D03C0C6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7E2A821D" w14:textId="77777777" w:rsidTr="009555AC">
        <w:trPr>
          <w:cantSplit/>
          <w:trHeight w:val="454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3354C789" w14:textId="77777777" w:rsidR="0062305E" w:rsidRPr="009A20B7" w:rsidRDefault="0062305E" w:rsidP="00F46FEC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14:paraId="5677AC02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735" w:type="dxa"/>
            <w:tcBorders>
              <w:left w:val="single" w:sz="2" w:space="0" w:color="auto"/>
              <w:right w:val="single" w:sz="4" w:space="0" w:color="auto"/>
            </w:tcBorders>
            <w:vAlign w:val="center"/>
          </w:tcPr>
          <w:p w14:paraId="480EAF61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2" w:space="0" w:color="auto"/>
            </w:tcBorders>
            <w:vAlign w:val="center"/>
          </w:tcPr>
          <w:p w14:paraId="766AF03B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991" w:type="dxa"/>
            <w:gridSpan w:val="2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47B98F5" w14:textId="77777777" w:rsidR="00DD7470" w:rsidRPr="009A20B7" w:rsidRDefault="00DD7470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(YYYY/MM)</w:t>
            </w:r>
          </w:p>
          <w:p w14:paraId="2AF4431B" w14:textId="34A7C64C" w:rsidR="0062305E" w:rsidRPr="009A20B7" w:rsidRDefault="00DD7470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to     (YYYY/MM)</w:t>
            </w:r>
          </w:p>
        </w:tc>
        <w:tc>
          <w:tcPr>
            <w:tcW w:w="2686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7BF3A3F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3FAC8F0A" w14:textId="77777777" w:rsidTr="009555AC">
        <w:trPr>
          <w:cantSplit/>
          <w:trHeight w:val="454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3FCE7CDC" w14:textId="77777777" w:rsidR="0062305E" w:rsidRPr="009A20B7" w:rsidRDefault="0062305E" w:rsidP="00F46FEC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14:paraId="6F98D42B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735" w:type="dxa"/>
            <w:tcBorders>
              <w:left w:val="single" w:sz="2" w:space="0" w:color="auto"/>
              <w:right w:val="single" w:sz="4" w:space="0" w:color="auto"/>
            </w:tcBorders>
            <w:vAlign w:val="center"/>
          </w:tcPr>
          <w:p w14:paraId="55106410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2" w:space="0" w:color="auto"/>
            </w:tcBorders>
            <w:vAlign w:val="center"/>
          </w:tcPr>
          <w:p w14:paraId="70DBB01F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991" w:type="dxa"/>
            <w:gridSpan w:val="2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8A6A62F" w14:textId="77777777" w:rsidR="00DD7470" w:rsidRPr="009A20B7" w:rsidRDefault="00DD7470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(YYYY/MM)</w:t>
            </w:r>
          </w:p>
          <w:p w14:paraId="2B5BF499" w14:textId="2C4240ED" w:rsidR="0062305E" w:rsidRPr="009A20B7" w:rsidRDefault="00DD7470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to     (YYYY/MM)</w:t>
            </w:r>
          </w:p>
        </w:tc>
        <w:tc>
          <w:tcPr>
            <w:tcW w:w="2686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01C362A9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0363E449" w14:textId="77777777" w:rsidTr="009555AC">
        <w:trPr>
          <w:cantSplit/>
          <w:trHeight w:val="454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59F83B77" w14:textId="77777777" w:rsidR="0062305E" w:rsidRPr="009A20B7" w:rsidRDefault="0062305E" w:rsidP="00F46FEC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14:paraId="230E23FE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735" w:type="dxa"/>
            <w:tcBorders>
              <w:left w:val="single" w:sz="2" w:space="0" w:color="auto"/>
              <w:right w:val="single" w:sz="4" w:space="0" w:color="auto"/>
            </w:tcBorders>
            <w:vAlign w:val="center"/>
          </w:tcPr>
          <w:p w14:paraId="70877FFE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2" w:space="0" w:color="auto"/>
            </w:tcBorders>
            <w:vAlign w:val="center"/>
          </w:tcPr>
          <w:p w14:paraId="1946205F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991" w:type="dxa"/>
            <w:gridSpan w:val="2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17061E6" w14:textId="5909E9DA" w:rsidR="00DD7470" w:rsidRPr="009A20B7" w:rsidRDefault="00DD7470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(YYYY/MM)</w:t>
            </w:r>
          </w:p>
          <w:p w14:paraId="73D68F8A" w14:textId="1F6873DF" w:rsidR="0062305E" w:rsidRPr="009A20B7" w:rsidRDefault="00DD7470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to     (YYYY/MM)</w:t>
            </w:r>
          </w:p>
        </w:tc>
        <w:tc>
          <w:tcPr>
            <w:tcW w:w="2686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094DA948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3F9220A2" w14:textId="77777777" w:rsidTr="0030274A">
        <w:trPr>
          <w:cantSplit/>
          <w:trHeight w:val="455"/>
        </w:trPr>
        <w:tc>
          <w:tcPr>
            <w:tcW w:w="564" w:type="dxa"/>
            <w:vMerge w:val="restart"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41313E87" w14:textId="145EDAFB" w:rsidR="0062305E" w:rsidRPr="00C77F78" w:rsidRDefault="009A20B7" w:rsidP="00F46FEC">
            <w:pPr>
              <w:ind w:left="113" w:right="113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77F78">
              <w:rPr>
                <w:rFonts w:ascii="Times New Roman" w:hAnsi="Times New Roman"/>
                <w:bCs/>
                <w:sz w:val="20"/>
                <w:szCs w:val="20"/>
              </w:rPr>
              <w:t>Discipline Convenor</w:t>
            </w:r>
          </w:p>
        </w:tc>
        <w:tc>
          <w:tcPr>
            <w:tcW w:w="1689" w:type="dxa"/>
            <w:tcBorders>
              <w:left w:val="single" w:sz="2" w:space="0" w:color="auto"/>
              <w:right w:val="single" w:sz="4" w:space="0" w:color="auto"/>
            </w:tcBorders>
            <w:vAlign w:val="center"/>
          </w:tcPr>
          <w:p w14:paraId="1938A633" w14:textId="655558D9" w:rsidR="0062305E" w:rsidRPr="009A20B7" w:rsidRDefault="00EA6ABE" w:rsidP="00F46FEC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Year</w:t>
            </w:r>
          </w:p>
        </w:tc>
        <w:tc>
          <w:tcPr>
            <w:tcW w:w="3408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4CAE3F" w14:textId="3D315066" w:rsidR="0062305E" w:rsidRPr="009A20B7" w:rsidRDefault="00F51D30" w:rsidP="00F46FEC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9A20B7">
              <w:rPr>
                <w:rFonts w:ascii="Times New Roman" w:hAnsi="Times New Roman"/>
                <w:bCs/>
                <w:sz w:val="20"/>
                <w:szCs w:val="20"/>
              </w:rPr>
              <w:t>NSTC</w:t>
            </w:r>
            <w:r w:rsidR="009A20B7" w:rsidRPr="009A20B7">
              <w:rPr>
                <w:sz w:val="20"/>
                <w:szCs w:val="20"/>
              </w:rPr>
              <w:t xml:space="preserve"> </w:t>
            </w:r>
            <w:r w:rsidR="009A20B7" w:rsidRPr="009A20B7">
              <w:rPr>
                <w:rFonts w:ascii="Times New Roman" w:hAnsi="Times New Roman"/>
                <w:bCs/>
                <w:sz w:val="20"/>
                <w:szCs w:val="20"/>
              </w:rPr>
              <w:t>Department</w:t>
            </w:r>
          </w:p>
        </w:tc>
        <w:tc>
          <w:tcPr>
            <w:tcW w:w="3963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1C577CE" w14:textId="11667D17" w:rsidR="0062305E" w:rsidRPr="009A20B7" w:rsidRDefault="00EA6ABE" w:rsidP="00F46FEC">
            <w:pPr>
              <w:ind w:left="152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D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iscipline</w:t>
            </w:r>
          </w:p>
        </w:tc>
      </w:tr>
      <w:tr w:rsidR="0062305E" w:rsidRPr="007100BD" w14:paraId="29513F66" w14:textId="77777777" w:rsidTr="0030274A">
        <w:trPr>
          <w:cantSplit/>
          <w:trHeight w:hRule="exact" w:val="437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63FAB7FF" w14:textId="77777777" w:rsidR="0062305E" w:rsidRPr="009A20B7" w:rsidRDefault="0062305E" w:rsidP="00F46FEC">
            <w:pPr>
              <w:ind w:left="113" w:right="113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689" w:type="dxa"/>
            <w:tcBorders>
              <w:left w:val="single" w:sz="2" w:space="0" w:color="auto"/>
              <w:right w:val="single" w:sz="4" w:space="0" w:color="auto"/>
            </w:tcBorders>
          </w:tcPr>
          <w:p w14:paraId="2471A6FA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3408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71F8988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3963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4FEBEF89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57B9DBF4" w14:textId="77777777" w:rsidTr="0030274A">
        <w:trPr>
          <w:cantSplit/>
          <w:trHeight w:hRule="exact" w:val="402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2CFA03B9" w14:textId="77777777" w:rsidR="0062305E" w:rsidRPr="009A20B7" w:rsidRDefault="0062305E" w:rsidP="00F46FEC">
            <w:pPr>
              <w:ind w:left="113" w:right="113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689" w:type="dxa"/>
            <w:tcBorders>
              <w:left w:val="single" w:sz="2" w:space="0" w:color="auto"/>
              <w:right w:val="single" w:sz="4" w:space="0" w:color="auto"/>
            </w:tcBorders>
          </w:tcPr>
          <w:p w14:paraId="0E6D979E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3408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D5E3FD9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3963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43C42B31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316403B5" w14:textId="77777777" w:rsidTr="0030274A">
        <w:trPr>
          <w:cantSplit/>
          <w:trHeight w:hRule="exact" w:val="437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103801BA" w14:textId="77777777" w:rsidR="0062305E" w:rsidRPr="009A20B7" w:rsidRDefault="0062305E" w:rsidP="00F46FEC">
            <w:pPr>
              <w:ind w:left="113" w:right="113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689" w:type="dxa"/>
            <w:tcBorders>
              <w:left w:val="single" w:sz="2" w:space="0" w:color="auto"/>
              <w:right w:val="single" w:sz="4" w:space="0" w:color="auto"/>
            </w:tcBorders>
          </w:tcPr>
          <w:p w14:paraId="4FA6E721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3408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0FDBD6C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3963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3158A94F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758F0A07" w14:textId="77777777" w:rsidTr="0030274A">
        <w:trPr>
          <w:cantSplit/>
          <w:trHeight w:hRule="exact" w:val="429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64EEFF95" w14:textId="77777777" w:rsidR="0062305E" w:rsidRPr="009A20B7" w:rsidRDefault="0062305E" w:rsidP="00F46FEC">
            <w:pPr>
              <w:ind w:left="113" w:right="113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689" w:type="dxa"/>
            <w:tcBorders>
              <w:left w:val="single" w:sz="2" w:space="0" w:color="auto"/>
              <w:right w:val="single" w:sz="4" w:space="0" w:color="auto"/>
            </w:tcBorders>
          </w:tcPr>
          <w:p w14:paraId="3FCFE63F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3408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5C0E70A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3963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746C308A" w14:textId="77777777" w:rsidR="0062305E" w:rsidRPr="001A409D" w:rsidRDefault="0062305E" w:rsidP="00F46FEC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72EAAAA8" w14:textId="77777777" w:rsidTr="0030274A">
        <w:trPr>
          <w:cantSplit/>
          <w:trHeight w:val="1871"/>
        </w:trPr>
        <w:tc>
          <w:tcPr>
            <w:tcW w:w="564" w:type="dxa"/>
            <w:tcBorders>
              <w:left w:val="single" w:sz="12" w:space="0" w:color="auto"/>
              <w:bottom w:val="single" w:sz="4" w:space="0" w:color="auto"/>
              <w:right w:val="single" w:sz="2" w:space="0" w:color="auto"/>
            </w:tcBorders>
            <w:textDirection w:val="btLr"/>
            <w:vAlign w:val="center"/>
          </w:tcPr>
          <w:p w14:paraId="75CD2C06" w14:textId="112F6B77" w:rsidR="0062305E" w:rsidRPr="009A20B7" w:rsidRDefault="00C9315D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o</w:t>
            </w:r>
            <w:r w:rsidR="00F8135A">
              <w:rPr>
                <w:rFonts w:ascii="Times New Roman" w:hAnsi="Times New Roman"/>
                <w:sz w:val="20"/>
                <w:szCs w:val="20"/>
              </w:rPr>
              <w:t>ciety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Academician</w:t>
            </w:r>
          </w:p>
        </w:tc>
        <w:tc>
          <w:tcPr>
            <w:tcW w:w="9060" w:type="dxa"/>
            <w:gridSpan w:val="7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5B1ED318" w14:textId="63DA0ED0" w:rsidR="0062305E" w:rsidRPr="008A1390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sym w:font="Wingdings 2" w:char="F0A3"/>
            </w:r>
            <w:r w:rsidR="00205674">
              <w:rPr>
                <w:rFonts w:ascii="Times New Roman" w:hAnsi="Times New Roman" w:hint="eastAsia"/>
                <w:bCs/>
                <w:sz w:val="20"/>
                <w:szCs w:val="20"/>
              </w:rPr>
              <w:t xml:space="preserve"> It</w:t>
            </w:r>
            <w:r w:rsidR="00BD0F6F">
              <w:rPr>
                <w:rFonts w:ascii="Times New Roman" w:hAnsi="Times New Roman"/>
                <w:bCs/>
                <w:sz w:val="20"/>
                <w:szCs w:val="20"/>
              </w:rPr>
              <w:t xml:space="preserve"> is a global </w:t>
            </w:r>
            <w:r w:rsidR="00205674">
              <w:rPr>
                <w:rFonts w:ascii="Times New Roman" w:hAnsi="Times New Roman"/>
                <w:bCs/>
                <w:sz w:val="20"/>
                <w:szCs w:val="20"/>
              </w:rPr>
              <w:t>academic organization</w:t>
            </w:r>
            <w:r w:rsidR="00BD0F6F">
              <w:rPr>
                <w:rFonts w:ascii="Times New Roman" w:hAnsi="Times New Roman" w:hint="eastAsia"/>
                <w:bCs/>
                <w:sz w:val="20"/>
                <w:szCs w:val="20"/>
              </w:rPr>
              <w:t xml:space="preserve"> </w:t>
            </w:r>
            <w:r w:rsidR="00266241" w:rsidRPr="009A20B7">
              <w:rPr>
                <w:rFonts w:ascii="Times New Roman" w:hAnsi="Times New Roman"/>
                <w:sz w:val="16"/>
                <w:szCs w:val="16"/>
              </w:rPr>
              <w:t>(</w:t>
            </w:r>
            <w:r w:rsidR="008A1390" w:rsidRPr="008A1390">
              <w:rPr>
                <w:rFonts w:ascii="Times New Roman" w:hAnsi="Times New Roman"/>
                <w:bCs/>
                <w:sz w:val="20"/>
                <w:szCs w:val="20"/>
              </w:rPr>
              <w:t xml:space="preserve">please attach supporting </w:t>
            </w:r>
            <w:r w:rsidR="008A1390">
              <w:rPr>
                <w:rFonts w:ascii="Times New Roman" w:hAnsi="Times New Roman"/>
                <w:bCs/>
                <w:sz w:val="20"/>
                <w:szCs w:val="20"/>
              </w:rPr>
              <w:t>documen</w:t>
            </w:r>
            <w:r w:rsidR="008A1390" w:rsidRPr="008A1390">
              <w:rPr>
                <w:rFonts w:ascii="Times New Roman" w:hAnsi="Times New Roman"/>
                <w:bCs/>
                <w:sz w:val="20"/>
                <w:szCs w:val="20"/>
              </w:rPr>
              <w:t>ts</w:t>
            </w:r>
            <w:r w:rsidR="008A1390" w:rsidRPr="009A20B7">
              <w:rPr>
                <w:rFonts w:ascii="Times New Roman" w:hAnsi="Times New Roman"/>
                <w:sz w:val="16"/>
                <w:szCs w:val="16"/>
              </w:rPr>
              <w:t>)</w:t>
            </w:r>
          </w:p>
          <w:p w14:paraId="489535BB" w14:textId="3F771F00" w:rsidR="0062305E" w:rsidRPr="008A1390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sym w:font="Wingdings 2" w:char="F0A3"/>
            </w:r>
            <w:r w:rsidR="00205674">
              <w:rPr>
                <w:rFonts w:ascii="Times New Roman" w:hAnsi="Times New Roman"/>
                <w:bCs/>
                <w:sz w:val="20"/>
                <w:szCs w:val="20"/>
              </w:rPr>
              <w:t xml:space="preserve"> It </w:t>
            </w:r>
            <w:r w:rsidR="006D0F45">
              <w:rPr>
                <w:rFonts w:ascii="Times New Roman" w:hAnsi="Times New Roman"/>
                <w:bCs/>
                <w:sz w:val="20"/>
                <w:szCs w:val="20"/>
              </w:rPr>
              <w:t xml:space="preserve">was </w:t>
            </w:r>
            <w:r w:rsidR="00205674">
              <w:rPr>
                <w:rFonts w:ascii="Times New Roman" w:hAnsi="Times New Roman"/>
                <w:bCs/>
                <w:sz w:val="20"/>
                <w:szCs w:val="20"/>
              </w:rPr>
              <w:t xml:space="preserve">founded in </w:t>
            </w: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t>__________</w:t>
            </w:r>
            <w:r w:rsidR="006D0F45">
              <w:rPr>
                <w:rFonts w:ascii="Times New Roman" w:hAnsi="Times New Roman"/>
                <w:bCs/>
                <w:sz w:val="20"/>
                <w:szCs w:val="20"/>
              </w:rPr>
              <w:t xml:space="preserve"> (year)</w:t>
            </w:r>
          </w:p>
          <w:p w14:paraId="1F3B23FF" w14:textId="270FD25D" w:rsidR="0062305E" w:rsidRPr="008A1390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sym w:font="Wingdings 2" w:char="F0A3"/>
            </w:r>
            <w:r w:rsidR="00205674">
              <w:rPr>
                <w:rFonts w:ascii="Times New Roman" w:hAnsi="Times New Roman"/>
                <w:bCs/>
                <w:sz w:val="20"/>
                <w:szCs w:val="20"/>
              </w:rPr>
              <w:t xml:space="preserve"> Its members are from countries</w:t>
            </w:r>
            <w:r w:rsidR="000509CB" w:rsidRPr="008A1390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  <w:r w:rsidR="00205674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Pr="008A1390">
              <w:rPr>
                <w:rFonts w:ascii="Times New Roman" w:hAnsi="Times New Roman"/>
                <w:sz w:val="20"/>
                <w:szCs w:val="20"/>
              </w:rPr>
              <w:t>______________________________________________________</w:t>
            </w:r>
          </w:p>
          <w:p w14:paraId="3AE0B80B" w14:textId="215200EF" w:rsidR="0062305E" w:rsidRPr="008A1390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sym w:font="Wingdings 2" w:char="F0A3"/>
            </w:r>
            <w:r w:rsidR="00205674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="00976CF8">
              <w:rPr>
                <w:rFonts w:ascii="Times New Roman" w:hAnsi="Times New Roman"/>
                <w:bCs/>
                <w:sz w:val="20"/>
                <w:szCs w:val="20"/>
              </w:rPr>
              <w:t xml:space="preserve">It has </w:t>
            </w: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t>________</w:t>
            </w:r>
            <w:r w:rsidR="00C9315D">
              <w:rPr>
                <w:rFonts w:ascii="Times New Roman" w:hAnsi="Times New Roman"/>
                <w:bCs/>
                <w:sz w:val="20"/>
                <w:szCs w:val="20"/>
              </w:rPr>
              <w:t xml:space="preserve"> members</w:t>
            </w:r>
            <w:r w:rsidR="00976CF8">
              <w:rPr>
                <w:rFonts w:ascii="Times New Roman" w:hAnsi="Times New Roman"/>
                <w:bCs/>
                <w:sz w:val="20"/>
                <w:szCs w:val="20"/>
              </w:rPr>
              <w:t xml:space="preserve"> and</w:t>
            </w:r>
            <w:r w:rsidR="00C9315D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t>________</w:t>
            </w:r>
            <w:r w:rsidR="00C9315D">
              <w:rPr>
                <w:rFonts w:ascii="Times New Roman" w:hAnsi="Times New Roman"/>
                <w:bCs/>
                <w:sz w:val="20"/>
                <w:szCs w:val="20"/>
              </w:rPr>
              <w:t xml:space="preserve"> academicians</w:t>
            </w:r>
            <w:r w:rsidR="00976CF8">
              <w:rPr>
                <w:rFonts w:ascii="Times New Roman" w:hAnsi="Times New Roman"/>
                <w:bCs/>
                <w:sz w:val="20"/>
                <w:szCs w:val="20"/>
              </w:rPr>
              <w:t xml:space="preserve"> with a ratio of </w:t>
            </w: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t>_____</w:t>
            </w:r>
            <w:r w:rsidR="00976CF8">
              <w:rPr>
                <w:rFonts w:ascii="Times New Roman" w:hAnsi="Times New Roman"/>
                <w:bCs/>
                <w:sz w:val="20"/>
                <w:szCs w:val="20"/>
              </w:rPr>
              <w:t xml:space="preserve"> to </w:t>
            </w: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t>___</w:t>
            </w:r>
            <w:r w:rsidR="00976CF8">
              <w:rPr>
                <w:rFonts w:ascii="Times New Roman" w:hAnsi="Times New Roman"/>
                <w:bCs/>
                <w:sz w:val="20"/>
                <w:szCs w:val="20"/>
              </w:rPr>
              <w:t>__</w:t>
            </w:r>
          </w:p>
          <w:p w14:paraId="5A013FA2" w14:textId="167FADF7" w:rsidR="0062305E" w:rsidRPr="008A1390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sym w:font="Wingdings 2" w:char="F0A3"/>
            </w:r>
            <w:r w:rsidR="00976CF8">
              <w:rPr>
                <w:rFonts w:ascii="Times New Roman" w:hAnsi="Times New Roman"/>
                <w:bCs/>
                <w:sz w:val="20"/>
                <w:szCs w:val="20"/>
              </w:rPr>
              <w:t xml:space="preserve"> Academician selection method and procedures </w:t>
            </w:r>
            <w:r w:rsidR="00266241" w:rsidRPr="009A20B7">
              <w:rPr>
                <w:rFonts w:ascii="Times New Roman" w:hAnsi="Times New Roman"/>
                <w:sz w:val="16"/>
                <w:szCs w:val="16"/>
              </w:rPr>
              <w:t>(</w:t>
            </w:r>
            <w:r w:rsidR="00266241" w:rsidRPr="008A1390">
              <w:rPr>
                <w:rFonts w:ascii="Times New Roman" w:hAnsi="Times New Roman"/>
                <w:bCs/>
                <w:sz w:val="20"/>
                <w:szCs w:val="20"/>
              </w:rPr>
              <w:t xml:space="preserve">please attach supporting </w:t>
            </w:r>
            <w:r w:rsidR="00266241">
              <w:rPr>
                <w:rFonts w:ascii="Times New Roman" w:hAnsi="Times New Roman"/>
                <w:bCs/>
                <w:sz w:val="20"/>
                <w:szCs w:val="20"/>
              </w:rPr>
              <w:t>documen</w:t>
            </w:r>
            <w:r w:rsidR="00266241" w:rsidRPr="008A1390">
              <w:rPr>
                <w:rFonts w:ascii="Times New Roman" w:hAnsi="Times New Roman"/>
                <w:bCs/>
                <w:sz w:val="20"/>
                <w:szCs w:val="20"/>
              </w:rPr>
              <w:t>ts</w:t>
            </w:r>
            <w:r w:rsidR="00266241" w:rsidRPr="009A20B7">
              <w:rPr>
                <w:rFonts w:ascii="Times New Roman" w:hAnsi="Times New Roman"/>
                <w:sz w:val="16"/>
                <w:szCs w:val="16"/>
              </w:rPr>
              <w:t>)</w:t>
            </w:r>
          </w:p>
          <w:p w14:paraId="7CF3082F" w14:textId="64720DF9" w:rsidR="0062305E" w:rsidRPr="008A1390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sym w:font="Wingdings 2" w:char="F0A3"/>
            </w:r>
            <w:r w:rsidR="00976CF8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="00804307">
              <w:rPr>
                <w:rFonts w:ascii="Times New Roman" w:hAnsi="Times New Roman"/>
                <w:bCs/>
                <w:sz w:val="20"/>
                <w:szCs w:val="20"/>
              </w:rPr>
              <w:t>International recognition of academicians</w:t>
            </w:r>
            <w:r w:rsidR="00804307" w:rsidRPr="009A20B7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="00266241" w:rsidRPr="009A20B7">
              <w:rPr>
                <w:rFonts w:ascii="Times New Roman" w:hAnsi="Times New Roman"/>
                <w:sz w:val="16"/>
                <w:szCs w:val="16"/>
              </w:rPr>
              <w:t>(</w:t>
            </w:r>
            <w:r w:rsidR="00266241" w:rsidRPr="008A1390">
              <w:rPr>
                <w:rFonts w:ascii="Times New Roman" w:hAnsi="Times New Roman"/>
                <w:bCs/>
                <w:sz w:val="20"/>
                <w:szCs w:val="20"/>
              </w:rPr>
              <w:t xml:space="preserve">please attach supporting </w:t>
            </w:r>
            <w:r w:rsidR="00266241">
              <w:rPr>
                <w:rFonts w:ascii="Times New Roman" w:hAnsi="Times New Roman"/>
                <w:bCs/>
                <w:sz w:val="20"/>
                <w:szCs w:val="20"/>
              </w:rPr>
              <w:t>documen</w:t>
            </w:r>
            <w:r w:rsidR="00266241" w:rsidRPr="008A1390">
              <w:rPr>
                <w:rFonts w:ascii="Times New Roman" w:hAnsi="Times New Roman"/>
                <w:bCs/>
                <w:sz w:val="20"/>
                <w:szCs w:val="20"/>
              </w:rPr>
              <w:t>ts</w:t>
            </w:r>
            <w:r w:rsidR="00266241" w:rsidRPr="009A20B7">
              <w:rPr>
                <w:rFonts w:ascii="Times New Roman" w:hAnsi="Times New Roman"/>
                <w:sz w:val="16"/>
                <w:szCs w:val="16"/>
              </w:rPr>
              <w:t>)</w:t>
            </w:r>
          </w:p>
          <w:p w14:paraId="13C0A096" w14:textId="3BA0F67F" w:rsidR="0062305E" w:rsidRDefault="00266241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C77F78">
              <w:rPr>
                <w:rFonts w:ascii="Times New Roman" w:hAnsi="Times New Roman"/>
                <w:bCs/>
                <w:sz w:val="20"/>
                <w:szCs w:val="20"/>
              </w:rPr>
              <w:t>Reason</w:t>
            </w:r>
            <w:r w:rsidR="00C77F78">
              <w:rPr>
                <w:rFonts w:ascii="Times New Roman" w:hAnsi="Times New Roman"/>
                <w:bCs/>
                <w:sz w:val="20"/>
                <w:szCs w:val="20"/>
              </w:rPr>
              <w:t xml:space="preserve">s for recommendation 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(required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>)</w:t>
            </w:r>
            <w:r w:rsidR="000509CB" w:rsidRPr="008A1390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  <w:r w:rsidR="000210E2">
              <w:rPr>
                <w:rFonts w:ascii="Times New Roman" w:hAnsi="Times New Roman" w:hint="eastAsia"/>
                <w:bCs/>
                <w:sz w:val="20"/>
                <w:szCs w:val="20"/>
              </w:rPr>
              <w:t xml:space="preserve"> </w:t>
            </w:r>
            <w:r w:rsidR="0062305E" w:rsidRPr="008A1390">
              <w:rPr>
                <w:rFonts w:ascii="Times New Roman" w:hAnsi="Times New Roman"/>
                <w:bCs/>
                <w:sz w:val="20"/>
                <w:szCs w:val="20"/>
              </w:rPr>
              <w:t>________________________________________________________</w:t>
            </w:r>
          </w:p>
          <w:p w14:paraId="56C62F08" w14:textId="77777777" w:rsidR="00266241" w:rsidRDefault="00AB36F7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t>__________________________________________________________________________________________</w:t>
            </w:r>
          </w:p>
          <w:p w14:paraId="1BA35B63" w14:textId="77777777" w:rsidR="00AB36F7" w:rsidRDefault="00AB36F7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8A1390">
              <w:rPr>
                <w:rFonts w:ascii="Times New Roman" w:hAnsi="Times New Roman"/>
                <w:bCs/>
                <w:sz w:val="20"/>
                <w:szCs w:val="20"/>
              </w:rPr>
              <w:t>__________________________________________________________________________________________</w:t>
            </w:r>
          </w:p>
          <w:p w14:paraId="3A15D720" w14:textId="68804351" w:rsidR="00AB36F7" w:rsidRPr="008A1390" w:rsidRDefault="00AB36F7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Cs w:val="20"/>
              </w:rPr>
            </w:pPr>
          </w:p>
        </w:tc>
      </w:tr>
    </w:tbl>
    <w:p w14:paraId="71FC2732" w14:textId="1A8BF235" w:rsidR="0062305E" w:rsidRPr="00941C0A" w:rsidRDefault="0062305E" w:rsidP="00F46FEC">
      <w:pPr>
        <w:kinsoku w:val="0"/>
        <w:overflowPunct w:val="0"/>
        <w:autoSpaceDE w:val="0"/>
        <w:autoSpaceDN w:val="0"/>
        <w:adjustRightInd w:val="0"/>
        <w:snapToGrid w:val="0"/>
        <w:jc w:val="right"/>
        <w:rPr>
          <w:rFonts w:ascii="Times New Roman" w:hAnsi="Times New Roman"/>
          <w:sz w:val="2"/>
          <w:szCs w:val="2"/>
        </w:rPr>
      </w:pPr>
    </w:p>
    <w:tbl>
      <w:tblPr>
        <w:tblpPr w:leftFromText="180" w:rightFromText="180" w:vertAnchor="text" w:tblpY="1"/>
        <w:tblOverlap w:val="never"/>
        <w:tblW w:w="96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4"/>
        <w:gridCol w:w="9060"/>
      </w:tblGrid>
      <w:tr w:rsidR="0062305E" w:rsidRPr="007100BD" w14:paraId="281389E2" w14:textId="77777777" w:rsidTr="0030274A">
        <w:trPr>
          <w:cantSplit/>
        </w:trPr>
        <w:tc>
          <w:tcPr>
            <w:tcW w:w="564" w:type="dxa"/>
            <w:tcBorders>
              <w:left w:val="single" w:sz="12" w:space="0" w:color="auto"/>
              <w:bottom w:val="single" w:sz="4" w:space="0" w:color="auto"/>
              <w:right w:val="single" w:sz="2" w:space="0" w:color="auto"/>
            </w:tcBorders>
            <w:textDirection w:val="btLr"/>
            <w:vAlign w:val="center"/>
          </w:tcPr>
          <w:p w14:paraId="7178AACA" w14:textId="63733ADA" w:rsidR="0062305E" w:rsidRPr="00ED393A" w:rsidRDefault="00941C0A" w:rsidP="00ED05E6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77F78">
              <w:rPr>
                <w:rFonts w:ascii="Times New Roman" w:hAnsi="Times New Roman"/>
                <w:sz w:val="20"/>
                <w:szCs w:val="20"/>
              </w:rPr>
              <w:t xml:space="preserve">Rank </w:t>
            </w:r>
            <w:r w:rsidR="0062305E" w:rsidRPr="00C77F78">
              <w:rPr>
                <w:rFonts w:ascii="Times New Roman" w:hAnsi="Times New Roman"/>
                <w:sz w:val="20"/>
                <w:szCs w:val="20"/>
              </w:rPr>
              <w:t>Ⅲ</w:t>
            </w:r>
            <w:r w:rsidR="00F847B9" w:rsidRPr="00C77F78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="00F847B9" w:rsidRPr="00C77F78">
              <w:rPr>
                <w:rFonts w:ascii="Times New Roman" w:hAnsi="Times New Roman"/>
                <w:sz w:val="20"/>
                <w:szCs w:val="20"/>
              </w:rPr>
              <w:t>Supp</w:t>
            </w:r>
            <w:r w:rsidR="00F847B9">
              <w:rPr>
                <w:rFonts w:ascii="Times New Roman" w:hAnsi="Times New Roman"/>
                <w:sz w:val="20"/>
                <w:szCs w:val="20"/>
              </w:rPr>
              <w:t>orting Documents</w:t>
            </w:r>
          </w:p>
        </w:tc>
        <w:tc>
          <w:tcPr>
            <w:tcW w:w="9060" w:type="dxa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3D3CEA83" w14:textId="091F6CB9" w:rsidR="0062305E" w:rsidRPr="00ED393A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t>1.</w:t>
            </w:r>
            <w:r w:rsidR="000210E2">
              <w:rPr>
                <w:rFonts w:ascii="Times New Roman" w:hAnsi="Times New Roman" w:hint="eastAsia"/>
                <w:bCs/>
                <w:sz w:val="20"/>
                <w:szCs w:val="20"/>
              </w:rPr>
              <w:t xml:space="preserve"> </w:t>
            </w:r>
            <w:r w:rsidR="00F847B9">
              <w:rPr>
                <w:rFonts w:ascii="Times New Roman" w:hAnsi="Times New Roman"/>
                <w:bCs/>
                <w:sz w:val="20"/>
                <w:szCs w:val="20"/>
              </w:rPr>
              <w:t>Is one of the following:</w:t>
            </w:r>
          </w:p>
          <w:p w14:paraId="64FD896A" w14:textId="7DD8C0A2" w:rsidR="0062305E" w:rsidRPr="00ED393A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100" w:left="440" w:hangingChars="100" w:hanging="200"/>
              <w:rPr>
                <w:rFonts w:ascii="Times New Roman" w:hAnsi="Times New Roman"/>
                <w:bCs/>
                <w:sz w:val="20"/>
                <w:szCs w:val="20"/>
              </w:rPr>
            </w:pP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sym w:font="Wingdings 2" w:char="F0A3"/>
            </w:r>
            <w:r w:rsidR="005739D1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  <w:r w:rsidR="005739D1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r w:rsidR="00A54D08" w:rsidRPr="00A54D08">
              <w:rPr>
                <w:rFonts w:ascii="Times New Roman" w:hAnsi="Times New Roman"/>
                <w:bCs/>
                <w:sz w:val="20"/>
                <w:szCs w:val="20"/>
              </w:rPr>
              <w:t>Winner of the NCHU Excellence in Teaching I Award with exceptional performance</w:t>
            </w:r>
            <w:r w:rsidR="00DE7422">
              <w:rPr>
                <w:rFonts w:ascii="Times New Roman" w:hAnsi="Times New Roman"/>
                <w:bCs/>
                <w:sz w:val="20"/>
                <w:szCs w:val="20"/>
              </w:rPr>
              <w:t>;</w:t>
            </w:r>
            <w:r w:rsidR="00A54D08" w:rsidRPr="00A54D08">
              <w:rPr>
                <w:rFonts w:ascii="Times New Roman" w:hAnsi="Times New Roman"/>
                <w:bCs/>
                <w:sz w:val="20"/>
                <w:szCs w:val="20"/>
              </w:rPr>
              <w:t xml:space="preserve"> Principal Investigator of one NSTC (in the last 5 years) or 3 MOE Teaching Practice Research projects (___ times within ___ years)</w:t>
            </w:r>
          </w:p>
          <w:p w14:paraId="6D8DA1F0" w14:textId="51D3A07C" w:rsidR="0062305E" w:rsidRPr="00ED393A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100" w:left="440" w:hangingChars="100" w:hanging="200"/>
              <w:rPr>
                <w:rFonts w:ascii="Times New Roman" w:hAnsi="Times New Roman"/>
                <w:bCs/>
                <w:sz w:val="20"/>
                <w:szCs w:val="20"/>
              </w:rPr>
            </w:pP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sym w:font="Wingdings 2" w:char="F0A3"/>
            </w:r>
            <w:r w:rsidR="005739D1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  <w:r w:rsidR="005739D1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r w:rsidR="009A0970" w:rsidRPr="009A0970">
              <w:rPr>
                <w:rFonts w:ascii="Times New Roman" w:hAnsi="Times New Roman"/>
                <w:bCs/>
                <w:sz w:val="20"/>
                <w:szCs w:val="20"/>
              </w:rPr>
              <w:t>Principal Investigator of one NSTC (in the last 10 years) or 8 MOE Teaching Practice Research projects (___ times within ___ years) with exceptional performance in the last 5 years</w:t>
            </w:r>
          </w:p>
          <w:p w14:paraId="727ABF43" w14:textId="1312CCDB" w:rsidR="0062305E" w:rsidRPr="00ED393A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100" w:left="440" w:hangingChars="100" w:hanging="200"/>
              <w:rPr>
                <w:rFonts w:ascii="Times New Roman" w:hAnsi="Times New Roman"/>
                <w:bCs/>
                <w:sz w:val="20"/>
                <w:szCs w:val="20"/>
              </w:rPr>
            </w:pP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sym w:font="Wingdings 2" w:char="F0A3"/>
            </w:r>
            <w:r w:rsidR="005739D1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  <w:r w:rsidR="005739D1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r w:rsidR="005739D1" w:rsidRPr="00F847B9">
              <w:rPr>
                <w:rFonts w:ascii="Times New Roman" w:hAnsi="Times New Roman" w:hint="eastAsia"/>
                <w:bCs/>
                <w:sz w:val="20"/>
                <w:szCs w:val="20"/>
              </w:rPr>
              <w:t>Wi</w:t>
            </w:r>
            <w:r w:rsidR="005739D1" w:rsidRPr="00F847B9">
              <w:rPr>
                <w:rFonts w:ascii="Times New Roman" w:hAnsi="Times New Roman"/>
                <w:bCs/>
                <w:sz w:val="20"/>
                <w:szCs w:val="20"/>
              </w:rPr>
              <w:t>nner of domestic/international academic awards or with significant contributions worldwide and exceptional performance in the last 5 yea</w:t>
            </w:r>
            <w:r w:rsidR="005739D1" w:rsidRPr="00F847B9">
              <w:rPr>
                <w:rFonts w:ascii="Times New Roman" w:hAnsi="Times New Roman" w:hint="eastAsia"/>
                <w:bCs/>
                <w:sz w:val="20"/>
                <w:szCs w:val="20"/>
              </w:rPr>
              <w:t>r</w:t>
            </w:r>
            <w:r w:rsidR="005739D1" w:rsidRPr="00F847B9">
              <w:rPr>
                <w:rFonts w:ascii="Times New Roman" w:hAnsi="Times New Roman"/>
                <w:bCs/>
                <w:sz w:val="20"/>
                <w:szCs w:val="20"/>
              </w:rPr>
              <w:t>s</w:t>
            </w:r>
          </w:p>
          <w:p w14:paraId="6A08727C" w14:textId="6320807F" w:rsidR="0062305E" w:rsidRPr="00ED393A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t>2.</w:t>
            </w:r>
            <w:r w:rsidR="000210E2" w:rsidRPr="000210E2">
              <w:rPr>
                <w:rFonts w:ascii="Times New Roman" w:hAnsi="Times New Roman" w:hint="eastAsia"/>
                <w:bCs/>
                <w:sz w:val="20"/>
                <w:szCs w:val="20"/>
              </w:rPr>
              <w:t xml:space="preserve"> </w:t>
            </w:r>
            <w:r w:rsidR="00814643">
              <w:rPr>
                <w:rFonts w:ascii="Times New Roman" w:hAnsi="Times New Roman"/>
                <w:bCs/>
                <w:sz w:val="20"/>
                <w:szCs w:val="20"/>
              </w:rPr>
              <w:t>W</w:t>
            </w:r>
            <w:r w:rsidR="00814643" w:rsidRPr="00814643">
              <w:rPr>
                <w:rFonts w:ascii="Times New Roman" w:hAnsi="Times New Roman"/>
                <w:bCs/>
                <w:sz w:val="20"/>
                <w:szCs w:val="20"/>
              </w:rPr>
              <w:t>as Distinguished Professor thrice since August 1, 2011</w:t>
            </w:r>
            <w:r w:rsidR="00814643">
              <w:rPr>
                <w:rFonts w:ascii="Times New Roman" w:hAnsi="Times New Roman" w:hint="eastAsia"/>
                <w:bCs/>
                <w:sz w:val="20"/>
                <w:szCs w:val="20"/>
              </w:rPr>
              <w:t xml:space="preserve"> </w:t>
            </w:r>
            <w:r w:rsidR="00814643">
              <w:rPr>
                <w:rFonts w:ascii="Times New Roman" w:hAnsi="Times New Roman"/>
                <w:bCs/>
                <w:sz w:val="20"/>
                <w:szCs w:val="20"/>
              </w:rPr>
              <w:t>with terms of appointment as follows</w:t>
            </w:r>
            <w:r w:rsidR="000509CB" w:rsidRPr="00ED393A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  <w:p w14:paraId="611CF6B5" w14:textId="5D323F1A" w:rsidR="0062305E" w:rsidRPr="00ED393A" w:rsidRDefault="008A1390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105" w:left="252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(</w:t>
            </w:r>
            <w:r w:rsidR="0062305E" w:rsidRPr="00ED393A"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) </w:t>
            </w:r>
            <w:r w:rsidR="00814643" w:rsidRPr="00814643">
              <w:rPr>
                <w:rFonts w:ascii="Times New Roman" w:hAnsi="Times New Roman"/>
                <w:bCs/>
                <w:sz w:val="20"/>
                <w:szCs w:val="20"/>
              </w:rPr>
              <w:t>From                    (YYYY/MM/DD)</w:t>
            </w:r>
            <w:r w:rsidR="00814643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="00814643" w:rsidRPr="00814643">
              <w:rPr>
                <w:rFonts w:ascii="Times New Roman" w:hAnsi="Times New Roman"/>
                <w:bCs/>
                <w:sz w:val="20"/>
                <w:szCs w:val="20"/>
              </w:rPr>
              <w:t>to                    (YYYY/MM/DD)</w:t>
            </w:r>
          </w:p>
          <w:p w14:paraId="2F315AAB" w14:textId="3FBB8012" w:rsidR="0062305E" w:rsidRPr="00ED393A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105" w:left="252"/>
              <w:rPr>
                <w:rFonts w:ascii="Times New Roman" w:hAnsi="Times New Roman"/>
                <w:bCs/>
                <w:sz w:val="20"/>
                <w:szCs w:val="20"/>
              </w:rPr>
            </w:pP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t>(2)</w:t>
            </w:r>
            <w:r w:rsidR="00814643" w:rsidRPr="00814643">
              <w:rPr>
                <w:rFonts w:ascii="Times New Roman" w:hAnsi="Times New Roman"/>
                <w:bCs/>
                <w:sz w:val="20"/>
                <w:szCs w:val="20"/>
              </w:rPr>
              <w:t xml:space="preserve"> From                    (YYYY/MM/DD)</w:t>
            </w:r>
            <w:r w:rsidR="00814643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="00814643" w:rsidRPr="00814643">
              <w:rPr>
                <w:rFonts w:ascii="Times New Roman" w:hAnsi="Times New Roman"/>
                <w:bCs/>
                <w:sz w:val="20"/>
                <w:szCs w:val="20"/>
              </w:rPr>
              <w:t>to                    (YYYY/MM/DD)</w:t>
            </w:r>
          </w:p>
          <w:p w14:paraId="4CEC80BC" w14:textId="03817BA9" w:rsidR="0062305E" w:rsidRPr="00ED393A" w:rsidRDefault="0062305E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105" w:left="252"/>
              <w:rPr>
                <w:rFonts w:ascii="Times New Roman" w:hAnsi="Times New Roman"/>
                <w:bCs/>
                <w:sz w:val="20"/>
                <w:szCs w:val="20"/>
              </w:rPr>
            </w:pP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t>(3)</w:t>
            </w:r>
            <w:r w:rsidR="00814643" w:rsidRPr="00814643">
              <w:rPr>
                <w:rFonts w:ascii="Times New Roman" w:hAnsi="Times New Roman"/>
                <w:bCs/>
                <w:sz w:val="20"/>
                <w:szCs w:val="20"/>
              </w:rPr>
              <w:t xml:space="preserve"> From                    (YYYY/MM/DD)</w:t>
            </w:r>
            <w:r w:rsidR="00814643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="00814643" w:rsidRPr="00814643">
              <w:rPr>
                <w:rFonts w:ascii="Times New Roman" w:hAnsi="Times New Roman"/>
                <w:bCs/>
                <w:sz w:val="20"/>
                <w:szCs w:val="20"/>
              </w:rPr>
              <w:t>to                    (YYYY/MM/DD)</w:t>
            </w:r>
          </w:p>
        </w:tc>
      </w:tr>
      <w:tr w:rsidR="0062305E" w:rsidRPr="007100BD" w14:paraId="4604B886" w14:textId="77777777" w:rsidTr="0030274A">
        <w:trPr>
          <w:cantSplit/>
          <w:trHeight w:val="1739"/>
        </w:trPr>
        <w:tc>
          <w:tcPr>
            <w:tcW w:w="564" w:type="dxa"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  <w:textDirection w:val="btLr"/>
            <w:vAlign w:val="center"/>
          </w:tcPr>
          <w:p w14:paraId="109D77EC" w14:textId="248A25E8" w:rsidR="0062305E" w:rsidRPr="00ED393A" w:rsidRDefault="00DC572C" w:rsidP="00F46FE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C572C">
              <w:rPr>
                <w:rFonts w:ascii="Times New Roman" w:hAnsi="Times New Roman"/>
                <w:sz w:val="20"/>
                <w:szCs w:val="20"/>
              </w:rPr>
              <w:t>Standard Review Items</w:t>
            </w:r>
          </w:p>
        </w:tc>
        <w:tc>
          <w:tcPr>
            <w:tcW w:w="9060" w:type="dxa"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0E63E4" w14:textId="747BD198" w:rsidR="0062305E" w:rsidRPr="00BD0F6F" w:rsidRDefault="0062305E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 w:rsidRPr="00BD0F6F">
              <w:rPr>
                <w:rFonts w:ascii="Times New Roman" w:hAnsi="Times New Roman"/>
                <w:sz w:val="20"/>
              </w:rPr>
              <w:sym w:font="Wingdings 2" w:char="F0A3"/>
            </w:r>
            <w:r w:rsidR="00F51D30" w:rsidRPr="00BD0F6F">
              <w:rPr>
                <w:rFonts w:ascii="Times New Roman" w:hAnsi="Times New Roman"/>
                <w:sz w:val="20"/>
              </w:rPr>
              <w:t>NSTC</w:t>
            </w:r>
            <w:r w:rsidR="00AB36F7" w:rsidRPr="00BD0F6F">
              <w:rPr>
                <w:rFonts w:ascii="Times New Roman" w:hAnsi="Times New Roman"/>
                <w:sz w:val="20"/>
              </w:rPr>
              <w:t xml:space="preserve"> </w:t>
            </w:r>
            <w:r w:rsidR="007A0C8E" w:rsidRPr="00BD0F6F">
              <w:rPr>
                <w:rFonts w:ascii="Times New Roman" w:hAnsi="Times New Roman"/>
                <w:sz w:val="20"/>
              </w:rPr>
              <w:t xml:space="preserve">Research Project </w:t>
            </w:r>
            <w:r w:rsidR="00BD0F6F" w:rsidRPr="00BD0F6F">
              <w:rPr>
                <w:rFonts w:ascii="Times New Roman" w:hAnsi="Times New Roman"/>
                <w:sz w:val="20"/>
              </w:rPr>
              <w:t>Personal Profile</w:t>
            </w:r>
            <w:r w:rsidRPr="00BD0F6F">
              <w:rPr>
                <w:rFonts w:ascii="Times New Roman" w:hAnsi="Times New Roman"/>
                <w:sz w:val="20"/>
              </w:rPr>
              <w:t xml:space="preserve"> (C301</w:t>
            </w:r>
            <w:r w:rsidR="00BD0F6F">
              <w:rPr>
                <w:rFonts w:ascii="Times New Roman" w:hAnsi="Times New Roman"/>
                <w:sz w:val="20"/>
              </w:rPr>
              <w:t>/</w:t>
            </w:r>
            <w:r w:rsidRPr="00BD0F6F">
              <w:rPr>
                <w:rFonts w:ascii="Times New Roman" w:hAnsi="Times New Roman"/>
                <w:sz w:val="20"/>
              </w:rPr>
              <w:t>C302)</w:t>
            </w:r>
          </w:p>
          <w:p w14:paraId="01DD2D66" w14:textId="77777777" w:rsidR="00A32235" w:rsidRDefault="00A32235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  <w:szCs w:val="22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bookmarkStart w:id="2" w:name="_Hlk149231164"/>
            <w:r>
              <w:rPr>
                <w:rFonts w:ascii="Times New Roman" w:hAnsi="Times New Roman"/>
                <w:sz w:val="20"/>
              </w:rPr>
              <w:t>Academic Achievements and Contributions (Attachment 1)</w:t>
            </w:r>
            <w:bookmarkEnd w:id="2"/>
          </w:p>
          <w:p w14:paraId="1D235442" w14:textId="77777777" w:rsidR="00A32235" w:rsidRDefault="00A32235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bookmarkStart w:id="3" w:name="_Hlk149231495"/>
            <w:r>
              <w:rPr>
                <w:rFonts w:ascii="Times New Roman" w:hAnsi="Times New Roman"/>
                <w:sz w:val="20"/>
              </w:rPr>
              <w:t xml:space="preserve">Highly Cited </w:t>
            </w:r>
            <w:bookmarkEnd w:id="3"/>
            <w:r>
              <w:rPr>
                <w:rFonts w:ascii="Times New Roman" w:hAnsi="Times New Roman"/>
                <w:sz w:val="20"/>
              </w:rPr>
              <w:t>Papers (Attachment 2)</w:t>
            </w:r>
          </w:p>
          <w:p w14:paraId="6F643647" w14:textId="77777777" w:rsidR="00A32235" w:rsidRDefault="00A32235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bookmarkStart w:id="4" w:name="_Hlk149234051"/>
            <w:r>
              <w:rPr>
                <w:rFonts w:ascii="Times New Roman" w:hAnsi="Times New Roman"/>
                <w:sz w:val="20"/>
              </w:rPr>
              <w:t>International Journal Articles/Monographs/Chapter</w:t>
            </w:r>
            <w:bookmarkEnd w:id="4"/>
            <w:r>
              <w:rPr>
                <w:rFonts w:ascii="Times New Roman" w:hAnsi="Times New Roman"/>
                <w:sz w:val="20"/>
              </w:rPr>
              <w:t>s (Attachment 3)</w:t>
            </w:r>
          </w:p>
          <w:p w14:paraId="72832B84" w14:textId="4AC7A33A" w:rsidR="00A32235" w:rsidRDefault="00A32235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Intellectual Property Applications of Research Findings (Attachment 4)</w:t>
            </w:r>
          </w:p>
          <w:p w14:paraId="2D294C2F" w14:textId="77777777" w:rsidR="00A32235" w:rsidRDefault="00A32235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Past and Future Research Projects (Attachment 5)</w:t>
            </w:r>
          </w:p>
          <w:p w14:paraId="245C69D6" w14:textId="77777777" w:rsidR="00A32235" w:rsidRDefault="00A32235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Teaching Performance (Attachment 6)</w:t>
            </w:r>
          </w:p>
          <w:p w14:paraId="02B3C7CD" w14:textId="08550A84" w:rsidR="0062305E" w:rsidRPr="00ED393A" w:rsidRDefault="00A32235" w:rsidP="0091531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Service Performance (Attachment 7)</w:t>
            </w:r>
          </w:p>
        </w:tc>
      </w:tr>
    </w:tbl>
    <w:p w14:paraId="3E27B73C" w14:textId="77777777" w:rsidR="0062305E" w:rsidRPr="00E44100" w:rsidRDefault="0062305E" w:rsidP="00F46FEC">
      <w:pPr>
        <w:rPr>
          <w:rFonts w:ascii="Times New Roman" w:hAnsi="Times New Roman"/>
          <w:sz w:val="2"/>
          <w:szCs w:val="2"/>
        </w:rPr>
      </w:pPr>
    </w:p>
    <w:p w14:paraId="5A30B2E6" w14:textId="77777777" w:rsidR="0008289B" w:rsidRPr="008742D8" w:rsidRDefault="0008289B" w:rsidP="00F46FEC">
      <w:pPr>
        <w:snapToGrid w:val="0"/>
        <w:spacing w:before="100" w:beforeAutospacing="1"/>
        <w:ind w:left="60" w:hangingChars="300" w:hanging="60"/>
        <w:jc w:val="center"/>
        <w:rPr>
          <w:rFonts w:ascii="Times New Roman" w:hAnsi="Times New Roman"/>
          <w:b/>
          <w:sz w:val="2"/>
          <w:szCs w:val="2"/>
        </w:rPr>
        <w:sectPr w:rsidR="0008289B" w:rsidRPr="008742D8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</w:p>
    <w:p w14:paraId="1B91A8FE" w14:textId="72084BBA" w:rsidR="00971195" w:rsidRPr="007100BD" w:rsidRDefault="00636160" w:rsidP="00F46FEC">
      <w:pPr>
        <w:snapToGrid w:val="0"/>
        <w:spacing w:before="100" w:beforeAutospacing="1"/>
        <w:ind w:left="841" w:hangingChars="300" w:hanging="841"/>
        <w:jc w:val="center"/>
        <w:rPr>
          <w:rFonts w:ascii="Times New Roman" w:hAnsi="Times New Roman"/>
          <w:b/>
          <w:sz w:val="32"/>
          <w:szCs w:val="32"/>
        </w:rPr>
      </w:pPr>
      <w:r w:rsidRPr="007100BD">
        <w:rPr>
          <w:rFonts w:ascii="Times New Roman" w:hAnsi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4F8A5D1D" wp14:editId="0C58A21A">
                <wp:simplePos x="0" y="0"/>
                <wp:positionH relativeFrom="column">
                  <wp:posOffset>4794884</wp:posOffset>
                </wp:positionH>
                <wp:positionV relativeFrom="paragraph">
                  <wp:posOffset>-367665</wp:posOffset>
                </wp:positionV>
                <wp:extent cx="1304925" cy="342900"/>
                <wp:effectExtent l="0" t="0" r="28575" b="19050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28243A" w14:textId="00DFC6C4" w:rsidR="00F532D2" w:rsidRPr="00E2499F" w:rsidRDefault="00E2499F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E2499F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8A5D1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77.55pt;margin-top:-28.95pt;width:102.75pt;height:27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" filled="f">
                <v:textbox>
                  <w:txbxContent>
                    <w:p w14:paraId="0F28243A" w14:textId="00DFC6C4" w:rsidR="00F532D2" w:rsidRPr="00E2499F" w:rsidRDefault="00E2499F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E2499F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1</w:t>
                      </w:r>
                    </w:p>
                  </w:txbxContent>
                </v:textbox>
              </v:shape>
            </w:pict>
          </mc:Fallback>
        </mc:AlternateContent>
      </w:r>
      <w:r w:rsidR="00971195" w:rsidRPr="007100BD">
        <w:rPr>
          <w:rFonts w:ascii="Times New Roman" w:hAnsi="Times New Roman"/>
          <w:b/>
          <w:sz w:val="28"/>
          <w:szCs w:val="28"/>
        </w:rPr>
        <w:t>National Chung Hsing University</w:t>
      </w:r>
      <w:r w:rsidR="00971195" w:rsidRPr="007100BD">
        <w:rPr>
          <w:rFonts w:ascii="Times New Roman" w:hAnsi="Times New Roman"/>
          <w:b/>
          <w:sz w:val="28"/>
          <w:szCs w:val="28"/>
        </w:rPr>
        <w:br/>
      </w:r>
      <w:r w:rsidR="00E2499F" w:rsidRPr="007100BD">
        <w:rPr>
          <w:rFonts w:ascii="Times New Roman" w:hAnsi="Times New Roman"/>
          <w:b/>
          <w:sz w:val="28"/>
          <w:szCs w:val="28"/>
        </w:rPr>
        <w:t xml:space="preserve">Distinguished </w:t>
      </w:r>
      <w:r w:rsidR="00971195" w:rsidRPr="007100BD">
        <w:rPr>
          <w:rFonts w:ascii="Times New Roman" w:hAnsi="Times New Roman"/>
          <w:b/>
          <w:sz w:val="28"/>
          <w:szCs w:val="28"/>
        </w:rPr>
        <w:t>Professor</w:t>
      </w:r>
      <w:r w:rsidR="00971195" w:rsidRPr="007100BD">
        <w:rPr>
          <w:rFonts w:ascii="Times New Roman" w:hAnsi="Times New Roman"/>
          <w:sz w:val="28"/>
          <w:szCs w:val="28"/>
        </w:rPr>
        <w:t xml:space="preserve"> </w:t>
      </w:r>
      <w:r w:rsidR="00971195" w:rsidRPr="007100BD">
        <w:rPr>
          <w:rFonts w:ascii="Times New Roman" w:hAnsi="Times New Roman"/>
          <w:b/>
          <w:sz w:val="28"/>
          <w:szCs w:val="28"/>
        </w:rPr>
        <w:t>Academic Achievements and Contributions</w:t>
      </w:r>
    </w:p>
    <w:p w14:paraId="3E0CCB00" w14:textId="77777777" w:rsidR="00971195" w:rsidRPr="007100BD" w:rsidRDefault="00971195" w:rsidP="00F46FEC">
      <w:pPr>
        <w:kinsoku w:val="0"/>
        <w:overflowPunct w:val="0"/>
        <w:autoSpaceDE w:val="0"/>
        <w:autoSpaceDN w:val="0"/>
        <w:adjustRightInd w:val="0"/>
        <w:snapToGrid w:val="0"/>
        <w:spacing w:before="240" w:after="240"/>
        <w:ind w:leftChars="177" w:left="425"/>
        <w:rPr>
          <w:rFonts w:ascii="Times New Roman" w:hAnsi="Times New Roman"/>
          <w:u w:val="single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1"/>
        <w:gridCol w:w="6830"/>
        <w:gridCol w:w="1797"/>
      </w:tblGrid>
      <w:tr w:rsidR="00971195" w:rsidRPr="007100BD" w14:paraId="04787CE9" w14:textId="77777777" w:rsidTr="008A5578">
        <w:trPr>
          <w:trHeight w:val="828"/>
        </w:trPr>
        <w:tc>
          <w:tcPr>
            <w:tcW w:w="1015" w:type="dxa"/>
            <w:vAlign w:val="center"/>
          </w:tcPr>
          <w:p w14:paraId="0BD497B8" w14:textId="4791A2ED" w:rsidR="00971195" w:rsidRPr="007100BD" w:rsidRDefault="00971195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No</w:t>
            </w:r>
            <w:r w:rsidR="00F56C44">
              <w:rPr>
                <w:rFonts w:ascii="Times New Roman" w:hAnsi="Times New Roman" w:hint="eastAsia"/>
              </w:rPr>
              <w:t>.</w:t>
            </w:r>
          </w:p>
        </w:tc>
        <w:tc>
          <w:tcPr>
            <w:tcW w:w="7013" w:type="dxa"/>
            <w:vAlign w:val="center"/>
          </w:tcPr>
          <w:p w14:paraId="75CD23B7" w14:textId="67CDBEC3" w:rsidR="00971195" w:rsidRPr="007100BD" w:rsidRDefault="00971195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93629C">
              <w:rPr>
                <w:rFonts w:ascii="Times New Roman" w:hAnsi="Times New Roman"/>
              </w:rPr>
              <w:t>Content</w:t>
            </w:r>
          </w:p>
        </w:tc>
        <w:tc>
          <w:tcPr>
            <w:tcW w:w="1810" w:type="dxa"/>
            <w:vAlign w:val="center"/>
          </w:tcPr>
          <w:p w14:paraId="59E01452" w14:textId="77777777" w:rsidR="00971195" w:rsidRPr="007100BD" w:rsidRDefault="00971195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Year/Month</w:t>
            </w:r>
          </w:p>
        </w:tc>
      </w:tr>
      <w:tr w:rsidR="00971195" w:rsidRPr="007100BD" w14:paraId="6F619CEE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1D5CB86F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.</w:t>
            </w:r>
          </w:p>
        </w:tc>
        <w:tc>
          <w:tcPr>
            <w:tcW w:w="7013" w:type="dxa"/>
            <w:vAlign w:val="center"/>
          </w:tcPr>
          <w:p w14:paraId="091C403C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1BD90355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3EC88B0B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0ECE5A7D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2.</w:t>
            </w:r>
          </w:p>
        </w:tc>
        <w:tc>
          <w:tcPr>
            <w:tcW w:w="7013" w:type="dxa"/>
            <w:vAlign w:val="center"/>
          </w:tcPr>
          <w:p w14:paraId="1D7222FC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3EB4F284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36E4B2BD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2E8AFDB6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3.</w:t>
            </w:r>
          </w:p>
        </w:tc>
        <w:tc>
          <w:tcPr>
            <w:tcW w:w="7013" w:type="dxa"/>
            <w:vAlign w:val="center"/>
          </w:tcPr>
          <w:p w14:paraId="25340B5B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58A46C89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5B12DCFC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7EA9D6DF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4.</w:t>
            </w:r>
          </w:p>
        </w:tc>
        <w:tc>
          <w:tcPr>
            <w:tcW w:w="7013" w:type="dxa"/>
            <w:vAlign w:val="center"/>
          </w:tcPr>
          <w:p w14:paraId="54A51D86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5D6A88E7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26C4E96E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7DB48BEE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5.</w:t>
            </w:r>
          </w:p>
        </w:tc>
        <w:tc>
          <w:tcPr>
            <w:tcW w:w="7013" w:type="dxa"/>
            <w:vAlign w:val="center"/>
          </w:tcPr>
          <w:p w14:paraId="1269283E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673992E3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64B9F6FC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6B3BE811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6.</w:t>
            </w:r>
          </w:p>
        </w:tc>
        <w:tc>
          <w:tcPr>
            <w:tcW w:w="7013" w:type="dxa"/>
            <w:vAlign w:val="center"/>
          </w:tcPr>
          <w:p w14:paraId="7442BC79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3F45682A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1D12FBD1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4D4518AF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7.</w:t>
            </w:r>
          </w:p>
        </w:tc>
        <w:tc>
          <w:tcPr>
            <w:tcW w:w="7013" w:type="dxa"/>
            <w:vAlign w:val="center"/>
          </w:tcPr>
          <w:p w14:paraId="6ED0C411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59FEBFDA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2BA05655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7C5350CC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8.</w:t>
            </w:r>
          </w:p>
        </w:tc>
        <w:tc>
          <w:tcPr>
            <w:tcW w:w="7013" w:type="dxa"/>
            <w:vAlign w:val="center"/>
          </w:tcPr>
          <w:p w14:paraId="234F9414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3EF08162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550A879E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411CCA87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9.</w:t>
            </w:r>
          </w:p>
        </w:tc>
        <w:tc>
          <w:tcPr>
            <w:tcW w:w="7013" w:type="dxa"/>
            <w:vAlign w:val="center"/>
          </w:tcPr>
          <w:p w14:paraId="08927A1C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76632836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0A9E8AF6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100196BD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0.</w:t>
            </w:r>
          </w:p>
        </w:tc>
        <w:tc>
          <w:tcPr>
            <w:tcW w:w="7013" w:type="dxa"/>
            <w:vAlign w:val="center"/>
          </w:tcPr>
          <w:p w14:paraId="28007813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350B3936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2164468A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7F45B7A3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1.</w:t>
            </w:r>
          </w:p>
        </w:tc>
        <w:tc>
          <w:tcPr>
            <w:tcW w:w="7013" w:type="dxa"/>
            <w:vAlign w:val="center"/>
          </w:tcPr>
          <w:p w14:paraId="30A2D1DD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7159E99E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2C28E26C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1EF2E497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2.</w:t>
            </w:r>
          </w:p>
        </w:tc>
        <w:tc>
          <w:tcPr>
            <w:tcW w:w="7013" w:type="dxa"/>
            <w:vAlign w:val="center"/>
          </w:tcPr>
          <w:p w14:paraId="67384121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74278BBE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35117BAC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37832060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3.</w:t>
            </w:r>
          </w:p>
        </w:tc>
        <w:tc>
          <w:tcPr>
            <w:tcW w:w="7013" w:type="dxa"/>
            <w:vAlign w:val="center"/>
          </w:tcPr>
          <w:p w14:paraId="3C7DE63B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44F639BA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65D65979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7AC24CEC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4.</w:t>
            </w:r>
          </w:p>
        </w:tc>
        <w:tc>
          <w:tcPr>
            <w:tcW w:w="7013" w:type="dxa"/>
            <w:vAlign w:val="center"/>
          </w:tcPr>
          <w:p w14:paraId="0B0DF8F7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3214DFB1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05B2347E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6B335E6E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5.</w:t>
            </w:r>
          </w:p>
        </w:tc>
        <w:tc>
          <w:tcPr>
            <w:tcW w:w="7013" w:type="dxa"/>
            <w:vAlign w:val="center"/>
          </w:tcPr>
          <w:p w14:paraId="2CBA9C3F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0E08E126" w14:textId="77777777" w:rsidR="00971195" w:rsidRPr="007100BD" w:rsidRDefault="00971195" w:rsidP="00F46FEC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</w:tbl>
    <w:p w14:paraId="43952C43" w14:textId="5135E4A2" w:rsidR="00971195" w:rsidRPr="007100BD" w:rsidRDefault="00971195" w:rsidP="00F46FEC">
      <w:pPr>
        <w:tabs>
          <w:tab w:val="num" w:pos="1440"/>
        </w:tabs>
        <w:snapToGrid w:val="0"/>
        <w:spacing w:before="240"/>
        <w:rPr>
          <w:rFonts w:ascii="Times New Roman" w:hAnsi="Times New Roman"/>
        </w:rPr>
        <w:sectPr w:rsidR="00971195" w:rsidRPr="007100BD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 w:rsidRPr="007100BD">
        <w:rPr>
          <w:rFonts w:ascii="Times New Roman" w:hAnsi="Times New Roman"/>
        </w:rPr>
        <w:t xml:space="preserve">Note: </w:t>
      </w:r>
      <w:r w:rsidR="0035491C" w:rsidRPr="0035491C">
        <w:rPr>
          <w:rFonts w:ascii="Times New Roman" w:hAnsi="Times New Roman"/>
        </w:rPr>
        <w:t>Please submit this form along with the application and other attachments.</w:t>
      </w:r>
    </w:p>
    <w:p w14:paraId="5FB9FD56" w14:textId="2B75D002" w:rsidR="00990FC6" w:rsidRPr="007100BD" w:rsidRDefault="00636160" w:rsidP="00F46FEC">
      <w:pPr>
        <w:tabs>
          <w:tab w:val="num" w:pos="1440"/>
        </w:tabs>
        <w:snapToGrid w:val="0"/>
        <w:spacing w:before="240"/>
        <w:jc w:val="center"/>
        <w:rPr>
          <w:rFonts w:ascii="Times New Roman" w:hAnsi="Times New Roman"/>
          <w:b/>
          <w:sz w:val="32"/>
          <w:szCs w:val="32"/>
        </w:rPr>
      </w:pPr>
      <w:r w:rsidRPr="007100BD">
        <w:rPr>
          <w:rFonts w:ascii="Times New Roman" w:hAnsi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7C9F11B2" wp14:editId="7F1EC801">
                <wp:simplePos x="0" y="0"/>
                <wp:positionH relativeFrom="column">
                  <wp:posOffset>4785360</wp:posOffset>
                </wp:positionH>
                <wp:positionV relativeFrom="paragraph">
                  <wp:posOffset>-367665</wp:posOffset>
                </wp:positionV>
                <wp:extent cx="1314450" cy="342900"/>
                <wp:effectExtent l="0" t="0" r="19050" b="1905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452FEF9" w14:textId="4C00DAB1" w:rsidR="00F532D2" w:rsidRPr="00971195" w:rsidRDefault="00971195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971195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9F11B2" id="Text Box 4" o:spid="_x0000_s1027" type="#_x0000_t202" style="position:absolute;left:0;text-align:left;margin-left:376.8pt;margin-top:-28.95pt;width:103.5pt;height:27pt;z-index:-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" filled="f">
                <v:textbox>
                  <w:txbxContent>
                    <w:p w14:paraId="0452FEF9" w14:textId="4C00DAB1" w:rsidR="00F532D2" w:rsidRPr="00971195" w:rsidRDefault="00971195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971195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2</w:t>
                      </w:r>
                    </w:p>
                  </w:txbxContent>
                </v:textbox>
              </v:shape>
            </w:pict>
          </mc:Fallback>
        </mc:AlternateContent>
      </w:r>
      <w:r w:rsidR="00990FC6" w:rsidRPr="007100BD">
        <w:rPr>
          <w:rFonts w:ascii="Times New Roman" w:hAnsi="Times New Roman"/>
          <w:b/>
          <w:sz w:val="28"/>
          <w:szCs w:val="28"/>
        </w:rPr>
        <w:t>National Chung Hsing University</w:t>
      </w:r>
      <w:r w:rsidR="00990FC6" w:rsidRPr="007100BD">
        <w:rPr>
          <w:rFonts w:ascii="Times New Roman" w:hAnsi="Times New Roman"/>
          <w:b/>
          <w:sz w:val="28"/>
          <w:szCs w:val="28"/>
        </w:rPr>
        <w:br/>
      </w:r>
      <w:r w:rsidR="00E2499F" w:rsidRPr="007100BD">
        <w:rPr>
          <w:rFonts w:ascii="Times New Roman" w:hAnsi="Times New Roman"/>
          <w:b/>
          <w:sz w:val="28"/>
          <w:szCs w:val="28"/>
        </w:rPr>
        <w:t xml:space="preserve">Distinguished </w:t>
      </w:r>
      <w:r w:rsidR="00990FC6" w:rsidRPr="007100BD">
        <w:rPr>
          <w:rFonts w:ascii="Times New Roman" w:hAnsi="Times New Roman"/>
          <w:b/>
          <w:sz w:val="28"/>
          <w:szCs w:val="28"/>
        </w:rPr>
        <w:t>Professor Highly Cited Papers</w:t>
      </w:r>
    </w:p>
    <w:p w14:paraId="7D38A567" w14:textId="77777777" w:rsidR="00990FC6" w:rsidRPr="007100BD" w:rsidRDefault="00990FC6" w:rsidP="00F46FEC">
      <w:pPr>
        <w:kinsoku w:val="0"/>
        <w:overflowPunct w:val="0"/>
        <w:autoSpaceDE w:val="0"/>
        <w:autoSpaceDN w:val="0"/>
        <w:adjustRightInd w:val="0"/>
        <w:snapToGrid w:val="0"/>
        <w:spacing w:before="100"/>
        <w:ind w:leftChars="177" w:left="425"/>
        <w:rPr>
          <w:rFonts w:ascii="Times New Roman" w:hAnsi="Times New Roman"/>
          <w:sz w:val="28"/>
          <w:szCs w:val="28"/>
          <w:u w:val="single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pPr w:leftFromText="180" w:rightFromText="180" w:vertAnchor="text" w:horzAnchor="margin" w:tblpY="182"/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"/>
        <w:gridCol w:w="2366"/>
        <w:gridCol w:w="1376"/>
        <w:gridCol w:w="1613"/>
        <w:gridCol w:w="1077"/>
        <w:gridCol w:w="896"/>
        <w:gridCol w:w="1257"/>
      </w:tblGrid>
      <w:tr w:rsidR="00990FC6" w:rsidRPr="007100BD" w14:paraId="294F6AA5" w14:textId="77777777" w:rsidTr="00EC5B4B">
        <w:trPr>
          <w:trHeight w:val="1248"/>
        </w:trPr>
        <w:tc>
          <w:tcPr>
            <w:tcW w:w="1063" w:type="dxa"/>
            <w:vAlign w:val="center"/>
          </w:tcPr>
          <w:p w14:paraId="012E6678" w14:textId="392447D2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No</w:t>
            </w:r>
            <w:r w:rsidR="00F56C44">
              <w:rPr>
                <w:rFonts w:ascii="Times New Roman" w:hAnsi="Times New Roman" w:hint="eastAsia"/>
              </w:rPr>
              <w:t>.</w:t>
            </w:r>
          </w:p>
        </w:tc>
        <w:tc>
          <w:tcPr>
            <w:tcW w:w="2366" w:type="dxa"/>
            <w:vAlign w:val="center"/>
          </w:tcPr>
          <w:p w14:paraId="6C1DBB6B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Title</w:t>
            </w:r>
          </w:p>
        </w:tc>
        <w:tc>
          <w:tcPr>
            <w:tcW w:w="1376" w:type="dxa"/>
            <w:vAlign w:val="center"/>
          </w:tcPr>
          <w:p w14:paraId="4BABF00F" w14:textId="351DC183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Author</w:t>
            </w:r>
          </w:p>
          <w:p w14:paraId="1E253BF4" w14:textId="2A7A14DA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2C20ED">
              <w:rPr>
                <w:rFonts w:ascii="Times New Roman" w:hAnsi="Times New Roman"/>
                <w:sz w:val="22"/>
                <w:szCs w:val="22"/>
              </w:rPr>
              <w:t>(</w:t>
            </w:r>
            <w:proofErr w:type="gramStart"/>
            <w:r w:rsidRPr="002C20ED">
              <w:rPr>
                <w:rFonts w:ascii="Times New Roman" w:hAnsi="Times New Roman"/>
                <w:sz w:val="22"/>
                <w:szCs w:val="22"/>
              </w:rPr>
              <w:t>in</w:t>
            </w:r>
            <w:proofErr w:type="gramEnd"/>
            <w:r w:rsidRPr="002C20ED">
              <w:rPr>
                <w:rFonts w:ascii="Times New Roman" w:hAnsi="Times New Roman"/>
                <w:sz w:val="22"/>
                <w:szCs w:val="22"/>
              </w:rPr>
              <w:t xml:space="preserve"> order of publication)</w:t>
            </w:r>
          </w:p>
        </w:tc>
        <w:tc>
          <w:tcPr>
            <w:tcW w:w="1613" w:type="dxa"/>
            <w:vAlign w:val="center"/>
          </w:tcPr>
          <w:p w14:paraId="1579C494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Journal or Publisher</w:t>
            </w:r>
          </w:p>
        </w:tc>
        <w:tc>
          <w:tcPr>
            <w:tcW w:w="1077" w:type="dxa"/>
            <w:vAlign w:val="center"/>
          </w:tcPr>
          <w:p w14:paraId="2317B5F5" w14:textId="6AAE9F6D" w:rsidR="00990FC6" w:rsidRPr="007100BD" w:rsidRDefault="00990FC6" w:rsidP="00F56C44">
            <w:pPr>
              <w:snapToGrid w:val="0"/>
              <w:ind w:leftChars="-22" w:left="-53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Volume</w:t>
            </w:r>
            <w:r w:rsidR="00F56C44">
              <w:rPr>
                <w:rFonts w:ascii="Times New Roman" w:hAnsi="Times New Roman" w:hint="eastAsia"/>
              </w:rPr>
              <w:t xml:space="preserve"> </w:t>
            </w:r>
            <w:r w:rsidRPr="002C20ED">
              <w:rPr>
                <w:rFonts w:ascii="Times New Roman" w:hAnsi="Times New Roman"/>
                <w:sz w:val="22"/>
                <w:szCs w:val="22"/>
              </w:rPr>
              <w:t>(Pages)</w:t>
            </w:r>
          </w:p>
        </w:tc>
        <w:tc>
          <w:tcPr>
            <w:tcW w:w="896" w:type="dxa"/>
            <w:vAlign w:val="center"/>
          </w:tcPr>
          <w:p w14:paraId="5FAC2A94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Year</w:t>
            </w:r>
          </w:p>
        </w:tc>
        <w:tc>
          <w:tcPr>
            <w:tcW w:w="1257" w:type="dxa"/>
            <w:vAlign w:val="center"/>
          </w:tcPr>
          <w:p w14:paraId="6AEA60E8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Citations</w:t>
            </w:r>
          </w:p>
          <w:p w14:paraId="3C9488C3" w14:textId="77777777" w:rsidR="00990FC6" w:rsidRPr="007100BD" w:rsidRDefault="00990FC6" w:rsidP="00F46FEC">
            <w:pPr>
              <w:snapToGrid w:val="0"/>
              <w:ind w:leftChars="-67" w:left="-161" w:rightChars="-45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C20ED">
              <w:rPr>
                <w:rFonts w:ascii="Times New Roman" w:hAnsi="Times New Roman"/>
                <w:sz w:val="22"/>
                <w:szCs w:val="22"/>
              </w:rPr>
              <w:t>(</w:t>
            </w:r>
            <w:proofErr w:type="gramStart"/>
            <w:r w:rsidRPr="002C20ED">
              <w:rPr>
                <w:rFonts w:ascii="Times New Roman" w:hAnsi="Times New Roman"/>
                <w:sz w:val="22"/>
                <w:szCs w:val="22"/>
              </w:rPr>
              <w:t>with</w:t>
            </w:r>
            <w:proofErr w:type="gramEnd"/>
            <w:r w:rsidRPr="002C20ED">
              <w:rPr>
                <w:rFonts w:ascii="Times New Roman" w:hAnsi="Times New Roman"/>
                <w:sz w:val="22"/>
                <w:szCs w:val="22"/>
              </w:rPr>
              <w:t xml:space="preserve"> proof)</w:t>
            </w:r>
          </w:p>
        </w:tc>
      </w:tr>
      <w:tr w:rsidR="00990FC6" w:rsidRPr="007100BD" w14:paraId="535FA31E" w14:textId="77777777" w:rsidTr="00EC5B4B">
        <w:trPr>
          <w:trHeight w:val="701"/>
        </w:trPr>
        <w:tc>
          <w:tcPr>
            <w:tcW w:w="1063" w:type="dxa"/>
            <w:vAlign w:val="center"/>
          </w:tcPr>
          <w:p w14:paraId="66BB128E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1.</w:t>
            </w:r>
          </w:p>
        </w:tc>
        <w:tc>
          <w:tcPr>
            <w:tcW w:w="2366" w:type="dxa"/>
            <w:vAlign w:val="center"/>
          </w:tcPr>
          <w:p w14:paraId="31C3D0E4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4031859B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46DF6FCA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04D0621E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4950C22F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3A366223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4681D552" w14:textId="77777777" w:rsidTr="00EC5B4B">
        <w:trPr>
          <w:trHeight w:val="720"/>
        </w:trPr>
        <w:tc>
          <w:tcPr>
            <w:tcW w:w="1063" w:type="dxa"/>
            <w:vAlign w:val="center"/>
          </w:tcPr>
          <w:p w14:paraId="17019DE7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2.</w:t>
            </w:r>
          </w:p>
        </w:tc>
        <w:tc>
          <w:tcPr>
            <w:tcW w:w="2366" w:type="dxa"/>
            <w:vAlign w:val="center"/>
          </w:tcPr>
          <w:p w14:paraId="34135EE4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662C1E9A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459EE89D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7C4EB3BC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7252384B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57467EF8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1AF889F4" w14:textId="77777777" w:rsidTr="00EC5B4B">
        <w:trPr>
          <w:trHeight w:val="806"/>
        </w:trPr>
        <w:tc>
          <w:tcPr>
            <w:tcW w:w="1063" w:type="dxa"/>
            <w:vAlign w:val="center"/>
          </w:tcPr>
          <w:p w14:paraId="7DE193D6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3.</w:t>
            </w:r>
          </w:p>
        </w:tc>
        <w:tc>
          <w:tcPr>
            <w:tcW w:w="2366" w:type="dxa"/>
            <w:vAlign w:val="center"/>
          </w:tcPr>
          <w:p w14:paraId="51F16BE8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35C5842A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756C13C6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4E3F8EEF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775B5856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0658E291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6E7DD819" w14:textId="77777777" w:rsidTr="00EC5B4B">
        <w:trPr>
          <w:trHeight w:val="981"/>
        </w:trPr>
        <w:tc>
          <w:tcPr>
            <w:tcW w:w="1063" w:type="dxa"/>
            <w:vAlign w:val="center"/>
          </w:tcPr>
          <w:p w14:paraId="4BD10EBC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4.</w:t>
            </w:r>
          </w:p>
        </w:tc>
        <w:tc>
          <w:tcPr>
            <w:tcW w:w="2366" w:type="dxa"/>
            <w:vAlign w:val="center"/>
          </w:tcPr>
          <w:p w14:paraId="2E2F2BDF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62B2E13A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03775866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1486EADE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16ED07C4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1E4F97C3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35534C4C" w14:textId="77777777" w:rsidTr="00EC5B4B">
        <w:trPr>
          <w:trHeight w:val="799"/>
        </w:trPr>
        <w:tc>
          <w:tcPr>
            <w:tcW w:w="1063" w:type="dxa"/>
            <w:vAlign w:val="center"/>
          </w:tcPr>
          <w:p w14:paraId="6CD82320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5.</w:t>
            </w:r>
          </w:p>
        </w:tc>
        <w:tc>
          <w:tcPr>
            <w:tcW w:w="2366" w:type="dxa"/>
            <w:vAlign w:val="center"/>
          </w:tcPr>
          <w:p w14:paraId="3AC88021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38E8556B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4421C522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5E948C55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03D870B3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21683202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6EBD3D8B" w14:textId="77777777" w:rsidTr="00EC5B4B">
        <w:trPr>
          <w:trHeight w:val="981"/>
        </w:trPr>
        <w:tc>
          <w:tcPr>
            <w:tcW w:w="1063" w:type="dxa"/>
            <w:vAlign w:val="center"/>
          </w:tcPr>
          <w:p w14:paraId="57A2C3B8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6.</w:t>
            </w:r>
          </w:p>
        </w:tc>
        <w:tc>
          <w:tcPr>
            <w:tcW w:w="2366" w:type="dxa"/>
            <w:vAlign w:val="center"/>
          </w:tcPr>
          <w:p w14:paraId="1A3B47F5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6F443ADF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2793780C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5F7121B9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1227AD59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1731DB78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1AA0B83A" w14:textId="77777777" w:rsidTr="00EC5B4B">
        <w:trPr>
          <w:trHeight w:val="981"/>
        </w:trPr>
        <w:tc>
          <w:tcPr>
            <w:tcW w:w="1063" w:type="dxa"/>
            <w:vAlign w:val="center"/>
          </w:tcPr>
          <w:p w14:paraId="6CEEEB1D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7.</w:t>
            </w:r>
          </w:p>
        </w:tc>
        <w:tc>
          <w:tcPr>
            <w:tcW w:w="2366" w:type="dxa"/>
            <w:vAlign w:val="center"/>
          </w:tcPr>
          <w:p w14:paraId="24BEADD9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4220307A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67F09F92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1526896C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02729E7F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023732B3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31E619E9" w14:textId="77777777" w:rsidTr="00EC5B4B">
        <w:trPr>
          <w:trHeight w:val="981"/>
        </w:trPr>
        <w:tc>
          <w:tcPr>
            <w:tcW w:w="1063" w:type="dxa"/>
            <w:vAlign w:val="center"/>
          </w:tcPr>
          <w:p w14:paraId="22C84037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8.</w:t>
            </w:r>
          </w:p>
        </w:tc>
        <w:tc>
          <w:tcPr>
            <w:tcW w:w="2366" w:type="dxa"/>
            <w:vAlign w:val="center"/>
          </w:tcPr>
          <w:p w14:paraId="77544434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76C97ECA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2B120DFC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6EAF4719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55478005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3307160F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56D344E3" w14:textId="77777777" w:rsidTr="00EC5B4B">
        <w:trPr>
          <w:trHeight w:val="800"/>
        </w:trPr>
        <w:tc>
          <w:tcPr>
            <w:tcW w:w="1063" w:type="dxa"/>
            <w:vAlign w:val="center"/>
          </w:tcPr>
          <w:p w14:paraId="637CDF07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9.</w:t>
            </w:r>
          </w:p>
        </w:tc>
        <w:tc>
          <w:tcPr>
            <w:tcW w:w="2366" w:type="dxa"/>
            <w:vAlign w:val="center"/>
          </w:tcPr>
          <w:p w14:paraId="4884F226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2F4A7725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56C98A07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0CC1023E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637FB3E0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352490C9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2E87E9C8" w14:textId="77777777" w:rsidTr="00EC5B4B">
        <w:trPr>
          <w:trHeight w:val="873"/>
        </w:trPr>
        <w:tc>
          <w:tcPr>
            <w:tcW w:w="1063" w:type="dxa"/>
            <w:vAlign w:val="center"/>
          </w:tcPr>
          <w:p w14:paraId="02069874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10.</w:t>
            </w:r>
          </w:p>
        </w:tc>
        <w:tc>
          <w:tcPr>
            <w:tcW w:w="2366" w:type="dxa"/>
            <w:vAlign w:val="center"/>
          </w:tcPr>
          <w:p w14:paraId="52134167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47C0ED27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4F56CEC1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504696EE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3F1919FA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41066CC7" w14:textId="77777777" w:rsidR="00990FC6" w:rsidRPr="007100BD" w:rsidRDefault="00990FC6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30594F93" w14:textId="77777777" w:rsidR="00EC5B4B" w:rsidRPr="0010320E" w:rsidRDefault="00EC5B4B" w:rsidP="00EC5B4B">
      <w:pPr>
        <w:tabs>
          <w:tab w:val="num" w:pos="1440"/>
        </w:tabs>
        <w:snapToGrid w:val="0"/>
        <w:spacing w:before="240"/>
        <w:rPr>
          <w:rFonts w:ascii="Times New Roman" w:hAnsi="Times New Roman"/>
        </w:rPr>
      </w:pPr>
      <w:r>
        <w:rPr>
          <w:rFonts w:ascii="Times New Roman" w:hAnsi="Times New Roman" w:hint="eastAsia"/>
        </w:rPr>
        <w:t>N</w:t>
      </w:r>
      <w:r>
        <w:rPr>
          <w:rFonts w:ascii="Times New Roman" w:hAnsi="Times New Roman"/>
        </w:rPr>
        <w:t>otes:</w:t>
      </w:r>
    </w:p>
    <w:p w14:paraId="6D4E7512" w14:textId="77777777" w:rsidR="00EC5B4B" w:rsidRPr="0010320E" w:rsidRDefault="00EC5B4B" w:rsidP="00EC5B4B">
      <w:pPr>
        <w:snapToGrid w:val="0"/>
        <w:ind w:leftChars="118" w:left="285" w:hanging="2"/>
        <w:rPr>
          <w:rFonts w:ascii="Times New Roman" w:hAnsi="Times New Roman"/>
        </w:rPr>
      </w:pPr>
      <w:r>
        <w:rPr>
          <w:rFonts w:ascii="Times New Roman" w:hAnsi="Times New Roman" w:hint="eastAsia"/>
        </w:rPr>
        <w:t>1</w:t>
      </w:r>
      <w:r>
        <w:rPr>
          <w:rFonts w:ascii="Times New Roman" w:hAnsi="Times New Roman"/>
        </w:rPr>
        <w:t xml:space="preserve">. </w:t>
      </w:r>
      <w:r w:rsidRPr="007C34B8">
        <w:rPr>
          <w:rFonts w:ascii="Times New Roman" w:hAnsi="Times New Roman"/>
        </w:rPr>
        <w:t xml:space="preserve">Please </w:t>
      </w:r>
      <w:r>
        <w:rPr>
          <w:rFonts w:ascii="Times New Roman" w:hAnsi="Times New Roman"/>
        </w:rPr>
        <w:t>list</w:t>
      </w:r>
      <w:r w:rsidRPr="007C34B8">
        <w:rPr>
          <w:rFonts w:ascii="Times New Roman" w:hAnsi="Times New Roman"/>
        </w:rPr>
        <w:t xml:space="preserve"> </w:t>
      </w:r>
      <w:r w:rsidRPr="00C019DA">
        <w:rPr>
          <w:rFonts w:ascii="Times New Roman" w:hAnsi="Times New Roman"/>
        </w:rPr>
        <w:t>papers (no limit</w:t>
      </w:r>
      <w:r w:rsidRPr="000B122C">
        <w:rPr>
          <w:rFonts w:ascii="Times New Roman" w:hAnsi="Times New Roman"/>
        </w:rPr>
        <w:t xml:space="preserve"> on year</w:t>
      </w:r>
      <w:r>
        <w:rPr>
          <w:rFonts w:ascii="Times New Roman" w:hAnsi="Times New Roman"/>
        </w:rPr>
        <w:t>s</w:t>
      </w:r>
      <w:r w:rsidRPr="00C019DA">
        <w:rPr>
          <w:rFonts w:ascii="Times New Roman" w:hAnsi="Times New Roman"/>
        </w:rPr>
        <w:t>) published</w:t>
      </w:r>
      <w:r>
        <w:rPr>
          <w:rFonts w:ascii="Times New Roman" w:hAnsi="Times New Roman"/>
        </w:rPr>
        <w:t xml:space="preserve"> as</w:t>
      </w:r>
      <w:r w:rsidRPr="007C34B8">
        <w:rPr>
          <w:rFonts w:ascii="Times New Roman" w:hAnsi="Times New Roman"/>
        </w:rPr>
        <w:t xml:space="preserve"> first or corresponding author</w:t>
      </w:r>
      <w:r>
        <w:rPr>
          <w:rFonts w:ascii="Times New Roman" w:hAnsi="Times New Roman"/>
        </w:rPr>
        <w:t xml:space="preserve"> that have been cited over ten times within the past 10 years</w:t>
      </w:r>
      <w:r w:rsidRPr="007C34B8">
        <w:rPr>
          <w:rFonts w:ascii="Times New Roman" w:hAnsi="Times New Roman"/>
        </w:rPr>
        <w:t>.</w:t>
      </w:r>
    </w:p>
    <w:p w14:paraId="75EE15FE" w14:textId="77777777" w:rsidR="00EC5B4B" w:rsidRPr="0010320E" w:rsidRDefault="00EC5B4B" w:rsidP="00EC5B4B">
      <w:pPr>
        <w:snapToGrid w:val="0"/>
        <w:ind w:leftChars="100" w:left="720" w:hangingChars="200" w:hanging="480"/>
        <w:rPr>
          <w:rFonts w:ascii="Times New Roman" w:hAnsi="Times New Roman"/>
        </w:rPr>
      </w:pPr>
      <w:r>
        <w:rPr>
          <w:rFonts w:ascii="Times New Roman" w:hAnsi="Times New Roman" w:hint="eastAsia"/>
        </w:rPr>
        <w:t>2</w:t>
      </w:r>
      <w:r>
        <w:rPr>
          <w:rFonts w:ascii="Times New Roman" w:hAnsi="Times New Roman"/>
        </w:rPr>
        <w:t xml:space="preserve">. </w:t>
      </w:r>
      <w:r w:rsidRPr="007C34B8">
        <w:rPr>
          <w:rFonts w:ascii="Times New Roman" w:hAnsi="Times New Roman"/>
        </w:rPr>
        <w:t xml:space="preserve">Contents that do not fit within the columns may be displayed </w:t>
      </w:r>
      <w:r>
        <w:rPr>
          <w:rFonts w:ascii="Times New Roman" w:hAnsi="Times New Roman"/>
        </w:rPr>
        <w:t>on</w:t>
      </w:r>
      <w:r w:rsidRPr="007C34B8">
        <w:rPr>
          <w:rFonts w:ascii="Times New Roman" w:hAnsi="Times New Roman"/>
        </w:rPr>
        <w:t xml:space="preserve"> a separate </w:t>
      </w:r>
      <w:r>
        <w:rPr>
          <w:rFonts w:ascii="Times New Roman" w:hAnsi="Times New Roman"/>
        </w:rPr>
        <w:t>page</w:t>
      </w:r>
      <w:r w:rsidRPr="007C34B8">
        <w:rPr>
          <w:rFonts w:ascii="Times New Roman" w:hAnsi="Times New Roman"/>
        </w:rPr>
        <w:t>.</w:t>
      </w:r>
    </w:p>
    <w:p w14:paraId="4BDE997B" w14:textId="12CF0B9F" w:rsidR="00EC5B4B" w:rsidRPr="00EC5B4B" w:rsidRDefault="00EC5B4B" w:rsidP="00EC5B4B">
      <w:pPr>
        <w:snapToGrid w:val="0"/>
        <w:ind w:leftChars="100" w:left="720" w:hangingChars="200" w:hanging="480"/>
        <w:rPr>
          <w:rFonts w:ascii="Times New Roman" w:hAnsi="Times New Roman"/>
        </w:rPr>
      </w:pPr>
      <w:r>
        <w:rPr>
          <w:rFonts w:ascii="Times New Roman" w:hAnsi="Times New Roman" w:hint="eastAsia"/>
        </w:rPr>
        <w:t>3</w:t>
      </w:r>
      <w:r>
        <w:rPr>
          <w:rFonts w:ascii="Times New Roman" w:hAnsi="Times New Roman"/>
        </w:rPr>
        <w:t>. Please mark corresponding authors with a “*”.</w:t>
      </w:r>
    </w:p>
    <w:p w14:paraId="28D63A97" w14:textId="160EAA42" w:rsidR="00971195" w:rsidRPr="007100BD" w:rsidRDefault="00971195" w:rsidP="00EC5B4B">
      <w:pPr>
        <w:snapToGrid w:val="0"/>
        <w:spacing w:line="480" w:lineRule="auto"/>
        <w:ind w:left="2" w:hanging="2"/>
        <w:rPr>
          <w:rFonts w:ascii="Times New Roman" w:hAnsi="Times New Roman"/>
        </w:rPr>
        <w:sectPr w:rsidR="00971195" w:rsidRPr="007100BD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</w:p>
    <w:p w14:paraId="6CDFD7EC" w14:textId="52EA57D9" w:rsidR="00D727E3" w:rsidRPr="007100BD" w:rsidRDefault="00636160" w:rsidP="00F46FEC">
      <w:pPr>
        <w:snapToGrid w:val="0"/>
        <w:ind w:left="2" w:hanging="2"/>
        <w:jc w:val="center"/>
        <w:rPr>
          <w:rFonts w:ascii="Times New Roman" w:hAnsi="Times New Roman"/>
          <w:b/>
          <w:spacing w:val="-10"/>
          <w:sz w:val="32"/>
          <w:szCs w:val="32"/>
        </w:rPr>
      </w:pPr>
      <w:r w:rsidRPr="007100BD">
        <w:rPr>
          <w:rFonts w:ascii="Times New Roman" w:hAnsi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47488" behindDoc="1" locked="0" layoutInCell="1" allowOverlap="1" wp14:anchorId="54826088" wp14:editId="19F12D05">
                <wp:simplePos x="0" y="0"/>
                <wp:positionH relativeFrom="column">
                  <wp:posOffset>4785360</wp:posOffset>
                </wp:positionH>
                <wp:positionV relativeFrom="paragraph">
                  <wp:posOffset>-367665</wp:posOffset>
                </wp:positionV>
                <wp:extent cx="1304925" cy="342900"/>
                <wp:effectExtent l="0" t="0" r="28575" b="1905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79C6F0E" w14:textId="1C0FC895" w:rsidR="00F532D2" w:rsidRPr="00014B9D" w:rsidRDefault="00014B9D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014B9D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826088" id="Text Box 3" o:spid="_x0000_s1028" type="#_x0000_t202" style="position:absolute;left:0;text-align:left;margin-left:376.8pt;margin-top:-28.95pt;width:102.75pt;height:27pt;z-index:-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" filled="f">
                <v:textbox>
                  <w:txbxContent>
                    <w:p w14:paraId="179C6F0E" w14:textId="1C0FC895" w:rsidR="00F532D2" w:rsidRPr="00014B9D" w:rsidRDefault="00014B9D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014B9D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3</w:t>
                      </w:r>
                    </w:p>
                  </w:txbxContent>
                </v:textbox>
              </v:shape>
            </w:pict>
          </mc:Fallback>
        </mc:AlternateContent>
      </w:r>
      <w:r w:rsidR="00D727E3" w:rsidRPr="007100BD">
        <w:rPr>
          <w:rFonts w:ascii="Times New Roman" w:hAnsi="Times New Roman"/>
          <w:b/>
          <w:sz w:val="28"/>
          <w:szCs w:val="28"/>
        </w:rPr>
        <w:t xml:space="preserve">National Chung </w:t>
      </w:r>
      <w:proofErr w:type="spellStart"/>
      <w:r w:rsidR="00D727E3" w:rsidRPr="007100BD">
        <w:rPr>
          <w:rFonts w:ascii="Times New Roman" w:hAnsi="Times New Roman"/>
          <w:b/>
          <w:sz w:val="28"/>
          <w:szCs w:val="28"/>
        </w:rPr>
        <w:t>Hsing</w:t>
      </w:r>
      <w:proofErr w:type="spellEnd"/>
      <w:r w:rsidR="00D727E3" w:rsidRPr="007100BD">
        <w:rPr>
          <w:rFonts w:ascii="Times New Roman" w:hAnsi="Times New Roman"/>
          <w:b/>
          <w:sz w:val="28"/>
          <w:szCs w:val="28"/>
        </w:rPr>
        <w:t xml:space="preserve"> University</w:t>
      </w:r>
      <w:r w:rsidR="00D727E3" w:rsidRPr="007100BD">
        <w:rPr>
          <w:rFonts w:ascii="Times New Roman" w:hAnsi="Times New Roman"/>
          <w:b/>
          <w:sz w:val="28"/>
          <w:szCs w:val="28"/>
        </w:rPr>
        <w:br/>
      </w:r>
      <w:r w:rsidR="00971195" w:rsidRPr="007100BD">
        <w:rPr>
          <w:rFonts w:ascii="Times New Roman" w:hAnsi="Times New Roman"/>
          <w:b/>
          <w:sz w:val="28"/>
          <w:szCs w:val="28"/>
        </w:rPr>
        <w:t xml:space="preserve">Distinguished </w:t>
      </w:r>
      <w:r w:rsidR="00D727E3" w:rsidRPr="007100BD">
        <w:rPr>
          <w:rFonts w:ascii="Times New Roman" w:hAnsi="Times New Roman"/>
          <w:b/>
          <w:sz w:val="28"/>
          <w:szCs w:val="28"/>
        </w:rPr>
        <w:t>Professor</w:t>
      </w:r>
      <w:r w:rsidR="00971195" w:rsidRPr="007100BD">
        <w:rPr>
          <w:rFonts w:ascii="Times New Roman" w:hAnsi="Times New Roman"/>
          <w:sz w:val="28"/>
          <w:szCs w:val="28"/>
        </w:rPr>
        <w:t xml:space="preserve"> </w:t>
      </w:r>
      <w:r w:rsidR="00D727E3" w:rsidRPr="007100BD">
        <w:rPr>
          <w:rFonts w:ascii="Times New Roman" w:hAnsi="Times New Roman"/>
          <w:b/>
          <w:sz w:val="28"/>
          <w:szCs w:val="28"/>
        </w:rPr>
        <w:t>International Journal Articles/Monographs/Chapters</w:t>
      </w:r>
    </w:p>
    <w:p w14:paraId="626B75CA" w14:textId="77777777" w:rsidR="00D727E3" w:rsidRPr="007100BD" w:rsidRDefault="00D727E3" w:rsidP="00F46FEC">
      <w:pPr>
        <w:spacing w:before="100" w:after="100"/>
        <w:ind w:leftChars="177" w:left="425"/>
        <w:rPr>
          <w:rFonts w:ascii="Times New Roman" w:hAnsi="Times New Roman"/>
          <w:sz w:val="28"/>
          <w:szCs w:val="28"/>
          <w:u w:val="single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W w:w="9832" w:type="dxa"/>
        <w:tblInd w:w="-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4"/>
        <w:gridCol w:w="1619"/>
        <w:gridCol w:w="1669"/>
        <w:gridCol w:w="1392"/>
        <w:gridCol w:w="890"/>
        <w:gridCol w:w="1206"/>
        <w:gridCol w:w="965"/>
        <w:gridCol w:w="627"/>
      </w:tblGrid>
      <w:tr w:rsidR="00D727E3" w:rsidRPr="007100BD" w14:paraId="19043BB2" w14:textId="77777777" w:rsidTr="008A5578">
        <w:trPr>
          <w:trHeight w:val="661"/>
        </w:trPr>
        <w:tc>
          <w:tcPr>
            <w:tcW w:w="1497" w:type="dxa"/>
            <w:vAlign w:val="center"/>
          </w:tcPr>
          <w:p w14:paraId="4F92A65E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Type</w:t>
            </w:r>
          </w:p>
        </w:tc>
        <w:tc>
          <w:tcPr>
            <w:tcW w:w="1675" w:type="dxa"/>
            <w:vAlign w:val="center"/>
          </w:tcPr>
          <w:p w14:paraId="480531C6" w14:textId="6FC311E6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 xml:space="preserve">Author </w:t>
            </w:r>
            <w:r w:rsidRPr="002C20ED">
              <w:rPr>
                <w:rFonts w:ascii="Times New Roman" w:hAnsi="Times New Roman"/>
                <w:sz w:val="22"/>
                <w:szCs w:val="22"/>
              </w:rPr>
              <w:t>(in order of publication)</w:t>
            </w:r>
          </w:p>
        </w:tc>
        <w:tc>
          <w:tcPr>
            <w:tcW w:w="1800" w:type="dxa"/>
            <w:vAlign w:val="center"/>
          </w:tcPr>
          <w:p w14:paraId="0A5359AA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Title</w:t>
            </w:r>
          </w:p>
        </w:tc>
        <w:tc>
          <w:tcPr>
            <w:tcW w:w="1440" w:type="dxa"/>
            <w:vAlign w:val="center"/>
          </w:tcPr>
          <w:p w14:paraId="3AA39557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Journal or Publisher</w:t>
            </w:r>
          </w:p>
        </w:tc>
        <w:tc>
          <w:tcPr>
            <w:tcW w:w="900" w:type="dxa"/>
            <w:vAlign w:val="center"/>
          </w:tcPr>
          <w:p w14:paraId="30A5087E" w14:textId="2EF05922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Volume</w:t>
            </w:r>
            <w:r w:rsidR="00F56C44">
              <w:rPr>
                <w:rFonts w:ascii="Times New Roman" w:hAnsi="Times New Roman" w:hint="eastAsia"/>
              </w:rPr>
              <w:t xml:space="preserve"> </w:t>
            </w:r>
            <w:r w:rsidRPr="002C20ED">
              <w:rPr>
                <w:rFonts w:ascii="Times New Roman" w:hAnsi="Times New Roman"/>
                <w:sz w:val="22"/>
                <w:szCs w:val="22"/>
              </w:rPr>
              <w:t>(Pages)</w:t>
            </w:r>
          </w:p>
        </w:tc>
        <w:tc>
          <w:tcPr>
            <w:tcW w:w="900" w:type="dxa"/>
            <w:vAlign w:val="center"/>
          </w:tcPr>
          <w:p w14:paraId="4643941A" w14:textId="4C99E3DD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Year/Month</w:t>
            </w:r>
          </w:p>
        </w:tc>
        <w:tc>
          <w:tcPr>
            <w:tcW w:w="992" w:type="dxa"/>
            <w:vAlign w:val="center"/>
          </w:tcPr>
          <w:p w14:paraId="29958A7B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Impact Factor</w:t>
            </w:r>
          </w:p>
        </w:tc>
        <w:tc>
          <w:tcPr>
            <w:tcW w:w="628" w:type="dxa"/>
            <w:vAlign w:val="center"/>
          </w:tcPr>
          <w:p w14:paraId="68EE4CC6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Notes</w:t>
            </w:r>
          </w:p>
        </w:tc>
      </w:tr>
      <w:tr w:rsidR="00D727E3" w:rsidRPr="007100BD" w14:paraId="25E96BAD" w14:textId="77777777" w:rsidTr="008A5578">
        <w:trPr>
          <w:trHeight w:val="1000"/>
        </w:trPr>
        <w:tc>
          <w:tcPr>
            <w:tcW w:w="1497" w:type="dxa"/>
            <w:vAlign w:val="center"/>
          </w:tcPr>
          <w:p w14:paraId="5272E77E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1D279FB9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1427329C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3ECD3934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62185203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5A0F19ED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106274F7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2C2DCF5E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7479265B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66C16FC3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5A061F19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06D48B8A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22F9EFBF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696F3838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6ACCA145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4753C79B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741D62BE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26620045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18B12A9D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5FBC90D1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600C7C36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4E46B3B7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37E3E91C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3D72A7A5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729641ED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096C0AE6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10EADF51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1D85DE06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33A35D7A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1D45EE3C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1ED13044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5A356A95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54A63735" w14:textId="77777777" w:rsidTr="008A5578">
        <w:trPr>
          <w:trHeight w:val="1000"/>
        </w:trPr>
        <w:tc>
          <w:tcPr>
            <w:tcW w:w="1497" w:type="dxa"/>
            <w:vAlign w:val="center"/>
          </w:tcPr>
          <w:p w14:paraId="0969484E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27077D21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65581595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7F40D09D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74900EEB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55993F30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7319EAFA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44587128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0FF9DA95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7F4351CE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26FA93E1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07A0D156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3F8B84FE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6679D951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6B92D87B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7B87E1A3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26E82D44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341D57B4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64BA7199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5FA4F949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56FC4547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4A4056B0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7607E578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27FB186B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66E48308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6783B2A7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4269AE53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6B517114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2E6BFEAF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00164124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70CDB314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1E5BFE88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6884D23F" w14:textId="77777777" w:rsidTr="008A5578">
        <w:trPr>
          <w:trHeight w:val="1000"/>
        </w:trPr>
        <w:tc>
          <w:tcPr>
            <w:tcW w:w="1497" w:type="dxa"/>
            <w:vAlign w:val="center"/>
          </w:tcPr>
          <w:p w14:paraId="214A6905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3EAB9871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580406A8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2D80528B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2EEB6D79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18D37FAB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04D58C41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0F7257E2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30A22A68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58419F30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470BF4C0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4A82A49C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10F1D9D4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293E55BC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576BDE38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6038EAC6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0293A55F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753BCF27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1286FA5E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5F3FA19E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27281074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4A948759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30B955F3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512309D7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483D70A5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78174739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30145B61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180273E1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312437D6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557ECFF4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7CFC9ADB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01CDADE3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6ABDA5C5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3F194FC7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49166C18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7C3DB6A6" w14:textId="77777777" w:rsidR="00D727E3" w:rsidRPr="007100BD" w:rsidRDefault="00D727E3" w:rsidP="00F46FEC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6694E7A7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7987DA7D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6BD5F208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09B30A3B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349C2D83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668AB748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72A623F0" w14:textId="77777777" w:rsidR="00D727E3" w:rsidRPr="007100BD" w:rsidRDefault="00D727E3" w:rsidP="00F46FEC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5D8C9BCA" w14:textId="3824E858" w:rsidR="00014B9D" w:rsidRPr="007100BD" w:rsidRDefault="00D727E3" w:rsidP="00F46FEC">
      <w:pPr>
        <w:spacing w:before="240"/>
        <w:rPr>
          <w:rFonts w:ascii="Times New Roman" w:hAnsi="Times New Roman"/>
        </w:rPr>
        <w:sectPr w:rsidR="00014B9D" w:rsidRPr="007100BD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 w:rsidRPr="007100BD">
        <w:rPr>
          <w:rFonts w:ascii="Times New Roman" w:hAnsi="Times New Roman"/>
        </w:rPr>
        <w:t xml:space="preserve">Note: Please indicate </w:t>
      </w:r>
      <w:r w:rsidR="00492054" w:rsidRPr="007100BD">
        <w:rPr>
          <w:rFonts w:ascii="Times New Roman" w:hAnsi="Times New Roman"/>
        </w:rPr>
        <w:t xml:space="preserve">under Notes </w:t>
      </w:r>
      <w:r w:rsidRPr="007100BD">
        <w:rPr>
          <w:rFonts w:ascii="Times New Roman" w:hAnsi="Times New Roman"/>
        </w:rPr>
        <w:t>if articles, monographs, or chapters over the last 5 years are indexed in SCI or SSCI databases.</w:t>
      </w:r>
    </w:p>
    <w:p w14:paraId="088D72E0" w14:textId="1A62DB87" w:rsidR="00D727E3" w:rsidRPr="007100BD" w:rsidRDefault="00D727E3" w:rsidP="00F46FEC">
      <w:pPr>
        <w:spacing w:before="240"/>
        <w:rPr>
          <w:rFonts w:ascii="Times New Roman" w:hAnsi="Times New Roman"/>
          <w:sz w:val="2"/>
          <w:szCs w:val="2"/>
        </w:rPr>
      </w:pPr>
    </w:p>
    <w:p w14:paraId="44EFDFAA" w14:textId="55AAC677" w:rsidR="005006AF" w:rsidRDefault="00636160" w:rsidP="00F46FEC">
      <w:pPr>
        <w:kinsoku w:val="0"/>
        <w:overflowPunct w:val="0"/>
        <w:autoSpaceDE w:val="0"/>
        <w:autoSpaceDN w:val="0"/>
        <w:adjustRightInd w:val="0"/>
        <w:snapToGrid w:val="0"/>
        <w:ind w:leftChars="-177" w:left="-425" w:rightChars="-118" w:right="-283"/>
        <w:jc w:val="center"/>
        <w:rPr>
          <w:rFonts w:ascii="Times New Roman" w:hAnsi="Times New Roman"/>
          <w:b/>
          <w:spacing w:val="-10"/>
          <w:sz w:val="32"/>
          <w:szCs w:val="32"/>
        </w:rPr>
      </w:pPr>
      <w:r w:rsidRPr="007100BD">
        <w:rPr>
          <w:rFonts w:ascii="Times New Roman" w:hAnsi="Times New Roman"/>
          <w:b/>
          <w:noProof/>
          <w:spacing w:val="-1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210287BB" wp14:editId="0B9C6244">
                <wp:simplePos x="0" y="0"/>
                <wp:positionH relativeFrom="column">
                  <wp:posOffset>4747260</wp:posOffset>
                </wp:positionH>
                <wp:positionV relativeFrom="paragraph">
                  <wp:posOffset>-520065</wp:posOffset>
                </wp:positionV>
                <wp:extent cx="1314450" cy="342900"/>
                <wp:effectExtent l="0" t="0" r="19050" b="1905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E847B75" w14:textId="7C147FF3" w:rsidR="00F532D2" w:rsidRPr="00D727E3" w:rsidRDefault="00D727E3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D727E3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0287BB" id="Text Box 6" o:spid="_x0000_s1029" type="#_x0000_t202" style="position:absolute;left:0;text-align:left;margin-left:373.8pt;margin-top:-40.95pt;width:103.5pt;height:27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" filled="f">
                <v:textbox>
                  <w:txbxContent>
                    <w:p w14:paraId="7E847B75" w14:textId="7C147FF3" w:rsidR="00F532D2" w:rsidRPr="00D727E3" w:rsidRDefault="00D727E3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D727E3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4</w:t>
                      </w:r>
                    </w:p>
                  </w:txbxContent>
                </v:textbox>
              </v:shape>
            </w:pict>
          </mc:Fallback>
        </mc:AlternateConten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t>National Chung Hsing University</w: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br/>
      </w:r>
      <w:r w:rsidR="005006AF" w:rsidRPr="007100BD">
        <w:rPr>
          <w:rFonts w:ascii="Times New Roman" w:hAnsi="Times New Roman"/>
          <w:b/>
          <w:sz w:val="32"/>
          <w:szCs w:val="32"/>
        </w:rPr>
        <w:t xml:space="preserve">Distinguished </w: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t>Professor</w:t>
      </w:r>
      <w:r w:rsidR="005006AF" w:rsidRPr="007100BD">
        <w:rPr>
          <w:rFonts w:ascii="Times New Roman" w:hAnsi="Times New Roman"/>
        </w:rPr>
        <w:t xml:space="preserve"> </w: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t>Intellectual Property Applications of Research Findings</w:t>
      </w:r>
    </w:p>
    <w:p w14:paraId="4FCFA77E" w14:textId="77777777" w:rsidR="00F267AF" w:rsidRPr="0010320E" w:rsidRDefault="00F267AF" w:rsidP="00F267AF">
      <w:pPr>
        <w:spacing w:before="100" w:after="100"/>
        <w:ind w:leftChars="177" w:left="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</w:rPr>
        <w:t>Unit</w:t>
      </w:r>
      <w:r>
        <w:rPr>
          <w:rFonts w:ascii="Times New Roman" w:hAnsi="Times New Roman" w:hint="eastAsia"/>
          <w:caps/>
        </w:rPr>
        <w:t xml:space="preserve">: </w:t>
      </w:r>
      <w:r w:rsidRPr="00F4120E">
        <w:rPr>
          <w:rFonts w:ascii="Times New Roman" w:hAnsi="Times New Roman"/>
          <w:u w:val="single"/>
        </w:rPr>
        <w:t xml:space="preserve">                              </w:t>
      </w:r>
      <w:r w:rsidRPr="00F412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Name: </w:t>
      </w:r>
      <w:r w:rsidRPr="00F4120E">
        <w:rPr>
          <w:rFonts w:ascii="Times New Roman" w:hAnsi="Times New Roman"/>
          <w:u w:val="single"/>
        </w:rPr>
        <w:t xml:space="preserve">                              </w:t>
      </w:r>
    </w:p>
    <w:p w14:paraId="6C5970CD" w14:textId="77777777" w:rsidR="00F267AF" w:rsidRPr="0010320E" w:rsidRDefault="00F267AF" w:rsidP="00CA6A4D">
      <w:pPr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/>
          <w:kern w:val="0"/>
        </w:rPr>
      </w:pPr>
      <w:bookmarkStart w:id="5" w:name="_Hlk154134011"/>
      <w:bookmarkStart w:id="6" w:name="_Hlk153866593"/>
      <w:r>
        <w:rPr>
          <w:rFonts w:ascii="Times New Roman" w:hAnsi="Times New Roman"/>
          <w:kern w:val="0"/>
        </w:rPr>
        <w:t xml:space="preserve">1. </w:t>
      </w:r>
      <w:r w:rsidRPr="003C082F">
        <w:rPr>
          <w:rFonts w:ascii="Times New Roman" w:hAnsi="Times New Roman"/>
          <w:kern w:val="0"/>
        </w:rPr>
        <w:t xml:space="preserve">Please classify the intellectual </w:t>
      </w:r>
      <w:r w:rsidRPr="00C019DA">
        <w:rPr>
          <w:rFonts w:ascii="Times New Roman" w:hAnsi="Times New Roman"/>
          <w:kern w:val="0"/>
        </w:rPr>
        <w:t>property rights and applications for personal research findings</w:t>
      </w:r>
      <w:r w:rsidRPr="003C082F">
        <w:rPr>
          <w:rFonts w:ascii="Times New Roman" w:hAnsi="Times New Roman"/>
          <w:kern w:val="0"/>
        </w:rPr>
        <w:t xml:space="preserve"> </w:t>
      </w:r>
      <w:r>
        <w:rPr>
          <w:rFonts w:ascii="Times New Roman" w:hAnsi="Times New Roman"/>
          <w:kern w:val="0"/>
        </w:rPr>
        <w:t>under</w:t>
      </w:r>
      <w:r w:rsidRPr="003C082F">
        <w:rPr>
          <w:rFonts w:ascii="Times New Roman" w:hAnsi="Times New Roman"/>
          <w:kern w:val="0"/>
        </w:rPr>
        <w:t xml:space="preserve"> Patent</w:t>
      </w:r>
      <w:r>
        <w:rPr>
          <w:rFonts w:ascii="Times New Roman" w:hAnsi="Times New Roman"/>
          <w:kern w:val="0"/>
        </w:rPr>
        <w:t xml:space="preserve">s, </w:t>
      </w:r>
      <w:r w:rsidRPr="003C082F">
        <w:rPr>
          <w:rFonts w:ascii="Times New Roman" w:hAnsi="Times New Roman"/>
          <w:kern w:val="0"/>
        </w:rPr>
        <w:t xml:space="preserve">Technology </w:t>
      </w:r>
      <w:r>
        <w:rPr>
          <w:rFonts w:ascii="Times New Roman" w:hAnsi="Times New Roman"/>
          <w:kern w:val="0"/>
        </w:rPr>
        <w:t>T</w:t>
      </w:r>
      <w:r w:rsidRPr="003C082F">
        <w:rPr>
          <w:rFonts w:ascii="Times New Roman" w:hAnsi="Times New Roman"/>
          <w:kern w:val="0"/>
        </w:rPr>
        <w:t>ransfer</w:t>
      </w:r>
      <w:r>
        <w:rPr>
          <w:rFonts w:ascii="Times New Roman" w:hAnsi="Times New Roman"/>
          <w:kern w:val="0"/>
        </w:rPr>
        <w:t>s,</w:t>
      </w:r>
      <w:r w:rsidRPr="003C082F">
        <w:rPr>
          <w:rFonts w:ascii="Times New Roman" w:hAnsi="Times New Roman"/>
          <w:kern w:val="0"/>
        </w:rPr>
        <w:t xml:space="preserve"> Licensing</w:t>
      </w:r>
      <w:r>
        <w:rPr>
          <w:rFonts w:ascii="Times New Roman" w:hAnsi="Times New Roman"/>
          <w:kern w:val="0"/>
        </w:rPr>
        <w:t xml:space="preserve">, or </w:t>
      </w:r>
      <w:r w:rsidRPr="003C082F">
        <w:rPr>
          <w:rFonts w:ascii="Times New Roman" w:hAnsi="Times New Roman"/>
          <w:kern w:val="0"/>
        </w:rPr>
        <w:t>Other</w:t>
      </w:r>
      <w:r>
        <w:rPr>
          <w:rFonts w:ascii="Times New Roman" w:hAnsi="Times New Roman"/>
          <w:kern w:val="0"/>
        </w:rPr>
        <w:t>s</w:t>
      </w:r>
      <w:r w:rsidRPr="003C082F">
        <w:rPr>
          <w:rFonts w:ascii="Times New Roman" w:hAnsi="Times New Roman"/>
          <w:kern w:val="0"/>
        </w:rPr>
        <w:t xml:space="preserve">. </w:t>
      </w:r>
      <w:r w:rsidRPr="00523BE7">
        <w:rPr>
          <w:rFonts w:ascii="Times New Roman" w:hAnsi="Times New Roman"/>
          <w:kern w:val="0"/>
        </w:rPr>
        <w:t xml:space="preserve">Contents that do not fit within the columns may be displayed </w:t>
      </w:r>
      <w:r>
        <w:rPr>
          <w:rFonts w:ascii="Times New Roman" w:hAnsi="Times New Roman"/>
          <w:kern w:val="0"/>
        </w:rPr>
        <w:t>o</w:t>
      </w:r>
      <w:r w:rsidRPr="00523BE7">
        <w:rPr>
          <w:rFonts w:ascii="Times New Roman" w:hAnsi="Times New Roman"/>
          <w:kern w:val="0"/>
        </w:rPr>
        <w:t xml:space="preserve">n a separate </w:t>
      </w:r>
      <w:r>
        <w:rPr>
          <w:rFonts w:ascii="Times New Roman" w:hAnsi="Times New Roman"/>
          <w:kern w:val="0"/>
        </w:rPr>
        <w:t>page</w:t>
      </w:r>
      <w:r w:rsidRPr="00523BE7">
        <w:rPr>
          <w:rFonts w:ascii="Times New Roman" w:hAnsi="Times New Roman"/>
          <w:kern w:val="0"/>
        </w:rPr>
        <w:t>.</w:t>
      </w:r>
    </w:p>
    <w:p w14:paraId="3E49551E" w14:textId="77777777" w:rsidR="00F267AF" w:rsidRPr="0010320E" w:rsidRDefault="00F267AF" w:rsidP="00CA6A4D">
      <w:pPr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/>
          <w:kern w:val="0"/>
        </w:rPr>
      </w:pPr>
      <w:r>
        <w:rPr>
          <w:rFonts w:ascii="Times New Roman" w:hAnsi="Times New Roman"/>
          <w:kern w:val="0"/>
        </w:rPr>
        <w:t xml:space="preserve">2. Please write in </w:t>
      </w:r>
      <w:r w:rsidRPr="003C082F">
        <w:rPr>
          <w:rFonts w:ascii="Times New Roman" w:hAnsi="Times New Roman"/>
          <w:kern w:val="0"/>
        </w:rPr>
        <w:t xml:space="preserve">order of </w:t>
      </w:r>
      <w:r>
        <w:rPr>
          <w:rFonts w:ascii="Times New Roman" w:hAnsi="Times New Roman"/>
          <w:kern w:val="0"/>
        </w:rPr>
        <w:t>date of issuance (patent)</w:t>
      </w:r>
      <w:r w:rsidRPr="003C082F">
        <w:rPr>
          <w:rFonts w:ascii="Times New Roman" w:hAnsi="Times New Roman"/>
          <w:kern w:val="0"/>
        </w:rPr>
        <w:t xml:space="preserve"> or</w:t>
      </w:r>
      <w:r>
        <w:rPr>
          <w:rFonts w:ascii="Times New Roman" w:hAnsi="Times New Roman"/>
          <w:kern w:val="0"/>
        </w:rPr>
        <w:t xml:space="preserve"> contract (</w:t>
      </w:r>
      <w:r w:rsidRPr="003C082F">
        <w:rPr>
          <w:rFonts w:ascii="Times New Roman" w:hAnsi="Times New Roman"/>
          <w:kern w:val="0"/>
        </w:rPr>
        <w:t>technology transfer and licens</w:t>
      </w:r>
      <w:r>
        <w:rPr>
          <w:rFonts w:ascii="Times New Roman" w:hAnsi="Times New Roman"/>
          <w:kern w:val="0"/>
        </w:rPr>
        <w:t>ing)</w:t>
      </w:r>
      <w:r w:rsidRPr="003C082F">
        <w:rPr>
          <w:rFonts w:ascii="Times New Roman" w:hAnsi="Times New Roman"/>
          <w:kern w:val="0"/>
        </w:rPr>
        <w:t>.</w:t>
      </w:r>
      <w:bookmarkEnd w:id="5"/>
    </w:p>
    <w:bookmarkEnd w:id="6"/>
    <w:p w14:paraId="1E53486D" w14:textId="77777777" w:rsidR="00F267AF" w:rsidRPr="00781B1D" w:rsidRDefault="00F267AF" w:rsidP="00F267AF">
      <w:pPr>
        <w:pStyle w:val="ab"/>
        <w:numPr>
          <w:ilvl w:val="0"/>
          <w:numId w:val="2"/>
        </w:numPr>
        <w:autoSpaceDE w:val="0"/>
        <w:autoSpaceDN w:val="0"/>
        <w:adjustRightInd w:val="0"/>
        <w:spacing w:before="240"/>
        <w:rPr>
          <w:rFonts w:ascii="Times New Roman" w:hAnsi="Times New Roman"/>
          <w:kern w:val="0"/>
        </w:rPr>
      </w:pPr>
      <w:r w:rsidRPr="00ED10E7">
        <w:rPr>
          <w:rFonts w:ascii="Times New Roman" w:hAnsi="Times New Roman" w:hint="eastAsia"/>
          <w:b/>
          <w:kern w:val="0"/>
        </w:rPr>
        <w:t>P</w:t>
      </w:r>
      <w:r w:rsidRPr="00ED10E7">
        <w:rPr>
          <w:rFonts w:ascii="Times New Roman" w:hAnsi="Times New Roman"/>
          <w:b/>
          <w:kern w:val="0"/>
        </w:rPr>
        <w:t>atent</w:t>
      </w:r>
      <w:r>
        <w:rPr>
          <w:rFonts w:ascii="Times New Roman" w:hAnsi="Times New Roman"/>
          <w:b/>
          <w:kern w:val="0"/>
        </w:rPr>
        <w:t>s</w:t>
      </w:r>
    </w:p>
    <w:p w14:paraId="7C0E3FFB" w14:textId="77777777" w:rsidR="00F267AF" w:rsidRPr="00781B1D" w:rsidRDefault="00F267AF" w:rsidP="00F267AF">
      <w:pPr>
        <w:autoSpaceDE w:val="0"/>
        <w:autoSpaceDN w:val="0"/>
        <w:adjustRightInd w:val="0"/>
        <w:rPr>
          <w:rFonts w:ascii="Times New Roman" w:hAnsi="Times New Roman"/>
          <w:kern w:val="0"/>
        </w:rPr>
      </w:pPr>
      <w:r w:rsidRPr="00781B1D">
        <w:rPr>
          <w:rFonts w:ascii="Times New Roman" w:hAnsi="Times New Roman" w:hint="eastAsia"/>
          <w:kern w:val="0"/>
        </w:rPr>
        <w:t>P</w:t>
      </w:r>
      <w:r w:rsidRPr="00781B1D">
        <w:rPr>
          <w:rFonts w:ascii="Times New Roman" w:hAnsi="Times New Roman"/>
          <w:kern w:val="0"/>
        </w:rPr>
        <w:t xml:space="preserve">lease fill in currently valid patents and corresponding codes: (A) </w:t>
      </w:r>
      <w:r w:rsidRPr="00781B1D">
        <w:rPr>
          <w:rFonts w:ascii="Times New Roman" w:hAnsi="Times New Roman" w:hint="eastAsia"/>
          <w:kern w:val="0"/>
        </w:rPr>
        <w:t>I</w:t>
      </w:r>
      <w:r w:rsidRPr="00781B1D">
        <w:rPr>
          <w:rFonts w:ascii="Times New Roman" w:hAnsi="Times New Roman"/>
          <w:kern w:val="0"/>
        </w:rPr>
        <w:t xml:space="preserve">nvention (B) </w:t>
      </w:r>
      <w:r w:rsidRPr="00781B1D">
        <w:rPr>
          <w:rFonts w:ascii="Times New Roman" w:hAnsi="Times New Roman" w:hint="eastAsia"/>
          <w:kern w:val="0"/>
        </w:rPr>
        <w:t>U</w:t>
      </w:r>
      <w:r w:rsidRPr="00781B1D">
        <w:rPr>
          <w:rFonts w:ascii="Times New Roman" w:hAnsi="Times New Roman"/>
          <w:kern w:val="0"/>
        </w:rPr>
        <w:t>tility (C)</w:t>
      </w:r>
      <w:r w:rsidRPr="00781B1D">
        <w:rPr>
          <w:rFonts w:ascii="Times New Roman" w:hAnsi="Times New Roman" w:hint="eastAsia"/>
          <w:kern w:val="0"/>
        </w:rPr>
        <w:t xml:space="preserve"> </w:t>
      </w:r>
      <w:r w:rsidRPr="00781B1D">
        <w:rPr>
          <w:rFonts w:ascii="Times New Roman" w:hAnsi="Times New Roman"/>
          <w:kern w:val="0"/>
        </w:rPr>
        <w:t>Design.</w:t>
      </w:r>
    </w:p>
    <w:tbl>
      <w:tblPr>
        <w:tblW w:w="50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63"/>
        <w:gridCol w:w="1928"/>
        <w:gridCol w:w="1541"/>
        <w:gridCol w:w="1123"/>
        <w:gridCol w:w="1263"/>
        <w:gridCol w:w="1405"/>
        <w:gridCol w:w="1405"/>
      </w:tblGrid>
      <w:tr w:rsidR="00F267AF" w:rsidRPr="0010320E" w14:paraId="34460B4C" w14:textId="77777777" w:rsidTr="00FA703B">
        <w:tc>
          <w:tcPr>
            <w:tcW w:w="546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9B97DD7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ype</w:t>
            </w:r>
          </w:p>
        </w:tc>
        <w:tc>
          <w:tcPr>
            <w:tcW w:w="991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C1D6C1B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itle</w:t>
            </w:r>
          </w:p>
        </w:tc>
        <w:tc>
          <w:tcPr>
            <w:tcW w:w="792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FC94131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C</w:t>
            </w:r>
            <w:r>
              <w:rPr>
                <w:rFonts w:ascii="Times New Roman" w:hAnsi="Times New Roman"/>
                <w:b/>
                <w:bCs/>
                <w:kern w:val="0"/>
              </w:rPr>
              <w:t>ountry</w:t>
            </w:r>
          </w:p>
        </w:tc>
        <w:tc>
          <w:tcPr>
            <w:tcW w:w="577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6D6D888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/>
                <w:b/>
                <w:bCs/>
                <w:kern w:val="0"/>
              </w:rPr>
              <w:t>Code</w:t>
            </w:r>
          </w:p>
        </w:tc>
        <w:tc>
          <w:tcPr>
            <w:tcW w:w="649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B3DAA2E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erm</w:t>
            </w:r>
          </w:p>
        </w:tc>
        <w:tc>
          <w:tcPr>
            <w:tcW w:w="722" w:type="pct"/>
            <w:shd w:val="clear" w:color="auto" w:fill="FFFFFF"/>
            <w:vAlign w:val="center"/>
          </w:tcPr>
          <w:p w14:paraId="27B67935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I</w:t>
            </w:r>
            <w:r>
              <w:rPr>
                <w:rFonts w:ascii="Times New Roman" w:hAnsi="Times New Roman"/>
                <w:b/>
                <w:bCs/>
                <w:kern w:val="0"/>
              </w:rPr>
              <w:t>nventor</w:t>
            </w:r>
          </w:p>
        </w:tc>
        <w:tc>
          <w:tcPr>
            <w:tcW w:w="722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E54BF92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/>
                <w:b/>
                <w:bCs/>
                <w:kern w:val="0"/>
              </w:rPr>
              <w:t>Owner</w:t>
            </w:r>
          </w:p>
        </w:tc>
      </w:tr>
      <w:tr w:rsidR="00F267AF" w:rsidRPr="0010320E" w14:paraId="396517C9" w14:textId="77777777" w:rsidTr="00FA703B">
        <w:tc>
          <w:tcPr>
            <w:tcW w:w="546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E2C327B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991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0998AA7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D68E6C9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577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C6A76C0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49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B5A7EE6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22" w:type="pct"/>
            <w:vAlign w:val="center"/>
          </w:tcPr>
          <w:p w14:paraId="59C3294D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2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F14509B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  <w:tr w:rsidR="00F267AF" w:rsidRPr="0010320E" w14:paraId="5B151416" w14:textId="77777777" w:rsidTr="00FA703B">
        <w:tc>
          <w:tcPr>
            <w:tcW w:w="546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64E4CD0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991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4E5BCC0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C86EEE2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577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F874BD7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49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47534C5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22" w:type="pct"/>
            <w:vAlign w:val="center"/>
          </w:tcPr>
          <w:p w14:paraId="2F765637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2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9D63DFD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</w:tbl>
    <w:p w14:paraId="52B06F86" w14:textId="77777777" w:rsidR="00F267AF" w:rsidRPr="00D85224" w:rsidRDefault="00F267AF" w:rsidP="00F267AF">
      <w:pPr>
        <w:pStyle w:val="ab"/>
        <w:numPr>
          <w:ilvl w:val="0"/>
          <w:numId w:val="2"/>
        </w:numPr>
        <w:autoSpaceDE w:val="0"/>
        <w:autoSpaceDN w:val="0"/>
        <w:adjustRightInd w:val="0"/>
        <w:spacing w:before="240"/>
        <w:rPr>
          <w:rFonts w:ascii="Times New Roman" w:hAnsi="Times New Roman"/>
          <w:kern w:val="0"/>
        </w:rPr>
      </w:pPr>
      <w:r w:rsidRPr="00781B1D">
        <w:rPr>
          <w:rFonts w:ascii="Times New Roman" w:hAnsi="Times New Roman"/>
          <w:b/>
        </w:rPr>
        <w:t>Technology Transfer</w:t>
      </w:r>
      <w:r>
        <w:rPr>
          <w:rFonts w:ascii="Times New Roman" w:hAnsi="Times New Roman"/>
          <w:b/>
        </w:rPr>
        <w:t>s</w:t>
      </w:r>
    </w:p>
    <w:tbl>
      <w:tblPr>
        <w:tblW w:w="50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8"/>
        <w:gridCol w:w="1264"/>
        <w:gridCol w:w="1682"/>
        <w:gridCol w:w="1542"/>
        <w:gridCol w:w="1404"/>
        <w:gridCol w:w="1544"/>
      </w:tblGrid>
      <w:tr w:rsidR="00F267AF" w:rsidRPr="0010320E" w14:paraId="517F5713" w14:textId="77777777" w:rsidTr="00FA703B">
        <w:trPr>
          <w:trHeight w:val="410"/>
        </w:trPr>
        <w:tc>
          <w:tcPr>
            <w:tcW w:w="1176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5B35839" w14:textId="77777777" w:rsidR="00F267AF" w:rsidRPr="0010320E" w:rsidRDefault="00F267AF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echnology</w:t>
            </w:r>
          </w:p>
        </w:tc>
        <w:tc>
          <w:tcPr>
            <w:tcW w:w="650" w:type="pct"/>
            <w:shd w:val="clear" w:color="auto" w:fill="FFFFFF"/>
            <w:vAlign w:val="center"/>
          </w:tcPr>
          <w:p w14:paraId="5C4C55CD" w14:textId="77777777" w:rsidR="00F267AF" w:rsidRPr="0010320E" w:rsidRDefault="00F267AF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P</w:t>
            </w:r>
            <w:r>
              <w:rPr>
                <w:rFonts w:ascii="Times New Roman" w:hAnsi="Times New Roman"/>
                <w:b/>
                <w:bCs/>
                <w:kern w:val="0"/>
              </w:rPr>
              <w:t>atent</w:t>
            </w:r>
          </w:p>
        </w:tc>
        <w:tc>
          <w:tcPr>
            <w:tcW w:w="865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784842B" w14:textId="77777777" w:rsidR="00F267AF" w:rsidRPr="0010320E" w:rsidRDefault="00F267AF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L</w:t>
            </w:r>
            <w:r>
              <w:rPr>
                <w:rFonts w:ascii="Times New Roman" w:hAnsi="Times New Roman"/>
                <w:b/>
                <w:bCs/>
                <w:kern w:val="0"/>
              </w:rPr>
              <w:t>icensor</w:t>
            </w:r>
          </w:p>
        </w:tc>
        <w:tc>
          <w:tcPr>
            <w:tcW w:w="793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1CF58A3" w14:textId="77777777" w:rsidR="00F267AF" w:rsidRPr="0010320E" w:rsidRDefault="00F267AF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L</w:t>
            </w:r>
            <w:r>
              <w:rPr>
                <w:rFonts w:ascii="Times New Roman" w:hAnsi="Times New Roman"/>
                <w:b/>
                <w:bCs/>
                <w:kern w:val="0"/>
              </w:rPr>
              <w:t>icensee</w:t>
            </w:r>
          </w:p>
        </w:tc>
        <w:tc>
          <w:tcPr>
            <w:tcW w:w="722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A883828" w14:textId="77777777" w:rsidR="00F267AF" w:rsidRPr="0010320E" w:rsidRDefault="00F267AF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erm</w:t>
            </w:r>
          </w:p>
        </w:tc>
        <w:tc>
          <w:tcPr>
            <w:tcW w:w="794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6DF59A8" w14:textId="77777777" w:rsidR="00F267AF" w:rsidRPr="0010320E" w:rsidRDefault="00F267AF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P</w:t>
            </w:r>
            <w:r>
              <w:rPr>
                <w:rFonts w:ascii="Times New Roman" w:hAnsi="Times New Roman"/>
                <w:b/>
                <w:bCs/>
                <w:kern w:val="0"/>
              </w:rPr>
              <w:t>roject No.</w:t>
            </w:r>
          </w:p>
        </w:tc>
      </w:tr>
      <w:tr w:rsidR="00F267AF" w:rsidRPr="0010320E" w14:paraId="39514C9F" w14:textId="77777777" w:rsidTr="00FA703B">
        <w:trPr>
          <w:trHeight w:val="343"/>
        </w:trPr>
        <w:tc>
          <w:tcPr>
            <w:tcW w:w="1176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D3C53F6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50" w:type="pct"/>
            <w:vAlign w:val="center"/>
          </w:tcPr>
          <w:p w14:paraId="2E6DD8F6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865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72931FA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93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26F3125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2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EBD0C71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9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5932723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  <w:tr w:rsidR="00F267AF" w:rsidRPr="0010320E" w14:paraId="2E1DF47D" w14:textId="77777777" w:rsidTr="00FA703B">
        <w:trPr>
          <w:trHeight w:val="309"/>
        </w:trPr>
        <w:tc>
          <w:tcPr>
            <w:tcW w:w="1176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EF5409B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50" w:type="pct"/>
            <w:vAlign w:val="center"/>
          </w:tcPr>
          <w:p w14:paraId="21BC7A23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865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6A6660F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93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8A62304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2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89A3AEE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9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FD37435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  <w:tr w:rsidR="00F267AF" w:rsidRPr="0010320E" w14:paraId="038FC6D9" w14:textId="77777777" w:rsidTr="00FA703B">
        <w:trPr>
          <w:trHeight w:val="499"/>
        </w:trPr>
        <w:tc>
          <w:tcPr>
            <w:tcW w:w="5000" w:type="pct"/>
            <w:gridSpan w:val="6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E393414" w14:textId="77777777" w:rsidR="00F267AF" w:rsidRPr="0010320E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  <w:r w:rsidRPr="00092AE7">
              <w:rPr>
                <w:rFonts w:ascii="Times New Roman" w:hAnsi="Times New Roman" w:hint="eastAsia"/>
                <w:kern w:val="0"/>
              </w:rPr>
              <w:t>P</w:t>
            </w:r>
            <w:r w:rsidRPr="00092AE7">
              <w:rPr>
                <w:rFonts w:ascii="Times New Roman" w:hAnsi="Times New Roman"/>
                <w:kern w:val="0"/>
              </w:rPr>
              <w:t>erformance (on a separate page)</w:t>
            </w:r>
            <w:r>
              <w:rPr>
                <w:rFonts w:ascii="Times New Roman" w:hAnsi="Times New Roman"/>
                <w:kern w:val="0"/>
              </w:rPr>
              <w:t>:</w:t>
            </w:r>
          </w:p>
        </w:tc>
      </w:tr>
    </w:tbl>
    <w:p w14:paraId="3DCC35AB" w14:textId="77777777" w:rsidR="00F267AF" w:rsidRDefault="00F267AF" w:rsidP="00F267AF">
      <w:pPr>
        <w:pStyle w:val="ab"/>
        <w:numPr>
          <w:ilvl w:val="0"/>
          <w:numId w:val="2"/>
        </w:numPr>
        <w:autoSpaceDE w:val="0"/>
        <w:autoSpaceDN w:val="0"/>
        <w:adjustRightInd w:val="0"/>
        <w:spacing w:before="240"/>
        <w:rPr>
          <w:rFonts w:ascii="Times New Roman" w:hAnsi="Times New Roman"/>
          <w:b/>
          <w:bCs/>
          <w:kern w:val="0"/>
        </w:rPr>
      </w:pPr>
      <w:r w:rsidRPr="00DA1AA4">
        <w:rPr>
          <w:rFonts w:ascii="Times New Roman" w:hAnsi="Times New Roman" w:hint="eastAsia"/>
          <w:b/>
          <w:bCs/>
          <w:kern w:val="0"/>
        </w:rPr>
        <w:t>L</w:t>
      </w:r>
      <w:r w:rsidRPr="00DA1AA4">
        <w:rPr>
          <w:rFonts w:ascii="Times New Roman" w:hAnsi="Times New Roman"/>
          <w:b/>
          <w:bCs/>
          <w:kern w:val="0"/>
        </w:rPr>
        <w:t>icensing</w:t>
      </w:r>
    </w:p>
    <w:p w14:paraId="3616BFF1" w14:textId="77777777" w:rsidR="00F56C44" w:rsidRDefault="00F267AF" w:rsidP="00CA6A4D">
      <w:pPr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/>
          <w:kern w:val="0"/>
        </w:rPr>
      </w:pPr>
      <w:r w:rsidRPr="001A0CDD">
        <w:rPr>
          <w:rFonts w:ascii="Times New Roman" w:hAnsi="Times New Roman"/>
          <w:kern w:val="0"/>
        </w:rPr>
        <w:t>Please fill in the corresponding types:</w:t>
      </w:r>
    </w:p>
    <w:p w14:paraId="5E33BBDC" w14:textId="73B65CE5" w:rsidR="00F267AF" w:rsidRPr="001A0CDD" w:rsidRDefault="00F267AF" w:rsidP="00CA6A4D">
      <w:pPr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/>
          <w:kern w:val="0"/>
        </w:rPr>
      </w:pPr>
      <w:r w:rsidRPr="001A0CDD">
        <w:rPr>
          <w:rFonts w:ascii="Times New Roman" w:hAnsi="Times New Roman"/>
          <w:kern w:val="0"/>
        </w:rPr>
        <w:t xml:space="preserve">(1) </w:t>
      </w:r>
      <w:r w:rsidRPr="00092AE7">
        <w:rPr>
          <w:rFonts w:ascii="Times New Roman" w:hAnsi="Times New Roman"/>
          <w:kern w:val="0"/>
        </w:rPr>
        <w:t>Language works</w:t>
      </w:r>
      <w:r w:rsidRPr="001A0CDD">
        <w:rPr>
          <w:rFonts w:ascii="Times New Roman" w:hAnsi="Times New Roman"/>
          <w:kern w:val="0"/>
        </w:rPr>
        <w:t xml:space="preserve"> (2) Computer program (3) Video (4) Audio recording (5) Other.</w:t>
      </w:r>
    </w:p>
    <w:tbl>
      <w:tblPr>
        <w:tblW w:w="50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7"/>
        <w:gridCol w:w="1545"/>
        <w:gridCol w:w="1261"/>
        <w:gridCol w:w="1825"/>
        <w:gridCol w:w="1403"/>
        <w:gridCol w:w="2247"/>
      </w:tblGrid>
      <w:tr w:rsidR="00F267AF" w:rsidRPr="0010320E" w14:paraId="686D071D" w14:textId="77777777" w:rsidTr="00FA703B">
        <w:tc>
          <w:tcPr>
            <w:tcW w:w="744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1BABF7E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itle</w:t>
            </w:r>
          </w:p>
        </w:tc>
        <w:tc>
          <w:tcPr>
            <w:tcW w:w="794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450ECB5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kern w:val="0"/>
              </w:rPr>
              <w:t>T</w:t>
            </w:r>
            <w:r>
              <w:rPr>
                <w:rFonts w:ascii="Times New Roman" w:hAnsi="Times New Roman"/>
                <w:b/>
                <w:kern w:val="0"/>
              </w:rPr>
              <w:t>ype</w:t>
            </w:r>
          </w:p>
        </w:tc>
        <w:tc>
          <w:tcPr>
            <w:tcW w:w="648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F95D4D7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kern w:val="0"/>
              </w:rPr>
              <w:t>A</w:t>
            </w:r>
            <w:r>
              <w:rPr>
                <w:rFonts w:ascii="Times New Roman" w:hAnsi="Times New Roman"/>
                <w:b/>
                <w:kern w:val="0"/>
              </w:rPr>
              <w:t>uthor</w:t>
            </w:r>
          </w:p>
        </w:tc>
        <w:tc>
          <w:tcPr>
            <w:tcW w:w="938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2131B0B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kern w:val="0"/>
              </w:rPr>
              <w:t>O</w:t>
            </w:r>
            <w:r>
              <w:rPr>
                <w:rFonts w:ascii="Times New Roman" w:hAnsi="Times New Roman"/>
                <w:b/>
                <w:kern w:val="0"/>
              </w:rPr>
              <w:t>wner</w:t>
            </w:r>
          </w:p>
        </w:tc>
        <w:tc>
          <w:tcPr>
            <w:tcW w:w="721" w:type="pct"/>
            <w:shd w:val="clear" w:color="auto" w:fill="FFFFFF"/>
            <w:vAlign w:val="center"/>
          </w:tcPr>
          <w:p w14:paraId="02012DCC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kern w:val="0"/>
              </w:rPr>
              <w:t>L</w:t>
            </w:r>
            <w:r>
              <w:rPr>
                <w:rFonts w:ascii="Times New Roman" w:hAnsi="Times New Roman"/>
                <w:b/>
                <w:kern w:val="0"/>
              </w:rPr>
              <w:t>icensee</w:t>
            </w:r>
          </w:p>
        </w:tc>
        <w:tc>
          <w:tcPr>
            <w:tcW w:w="1155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2469273" w14:textId="77777777" w:rsidR="00F267AF" w:rsidRPr="0010320E" w:rsidRDefault="00F267AF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kern w:val="0"/>
              </w:rPr>
              <w:t>P</w:t>
            </w:r>
            <w:r>
              <w:rPr>
                <w:rFonts w:ascii="Times New Roman" w:hAnsi="Times New Roman"/>
                <w:b/>
                <w:kern w:val="0"/>
              </w:rPr>
              <w:t>roject No.</w:t>
            </w:r>
          </w:p>
        </w:tc>
      </w:tr>
      <w:tr w:rsidR="00F267AF" w:rsidRPr="0010320E" w14:paraId="483D9C60" w14:textId="77777777" w:rsidTr="00FA703B">
        <w:tc>
          <w:tcPr>
            <w:tcW w:w="74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9B6E35C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9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83D0DF9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4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94DE339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93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C12CC69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21" w:type="pct"/>
            <w:vAlign w:val="center"/>
          </w:tcPr>
          <w:p w14:paraId="5838B5A7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1155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29DBBE3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  <w:tr w:rsidR="00F267AF" w:rsidRPr="0010320E" w14:paraId="63EDD3CC" w14:textId="77777777" w:rsidTr="00FA703B">
        <w:tc>
          <w:tcPr>
            <w:tcW w:w="74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EA4EF74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9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8833A84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4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D6899B7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93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0DDF16D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721" w:type="pct"/>
            <w:vAlign w:val="center"/>
          </w:tcPr>
          <w:p w14:paraId="4D83A476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1155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E490FBE" w14:textId="77777777" w:rsidR="00F267AF" w:rsidRPr="00E44100" w:rsidRDefault="00F267AF" w:rsidP="00FA703B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</w:tbl>
    <w:p w14:paraId="6F22A9C9" w14:textId="77777777" w:rsidR="00F267AF" w:rsidRDefault="00F267AF" w:rsidP="00F267AF">
      <w:pPr>
        <w:pStyle w:val="ab"/>
        <w:numPr>
          <w:ilvl w:val="0"/>
          <w:numId w:val="2"/>
        </w:numPr>
        <w:autoSpaceDE w:val="0"/>
        <w:autoSpaceDN w:val="0"/>
        <w:adjustRightInd w:val="0"/>
        <w:spacing w:before="240"/>
        <w:rPr>
          <w:rFonts w:ascii="Times New Roman" w:hAnsi="Times New Roman"/>
          <w:b/>
          <w:kern w:val="0"/>
        </w:rPr>
        <w:sectPr w:rsidR="00F267AF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bookmarkStart w:id="7" w:name="_Hlk153866740"/>
      <w:r>
        <w:rPr>
          <w:rFonts w:ascii="Times New Roman" w:hAnsi="Times New Roman" w:hint="eastAsia"/>
          <w:b/>
          <w:bCs/>
          <w:kern w:val="0"/>
        </w:rPr>
        <w:t>O</w:t>
      </w:r>
      <w:r w:rsidRPr="003B7F9F">
        <w:rPr>
          <w:rFonts w:ascii="Times New Roman" w:hAnsi="Times New Roman"/>
          <w:b/>
          <w:kern w:val="0"/>
        </w:rPr>
        <w:t>ther specific performance</w:t>
      </w:r>
      <w:r>
        <w:rPr>
          <w:rFonts w:ascii="Times New Roman" w:hAnsi="Times New Roman"/>
          <w:b/>
          <w:kern w:val="0"/>
        </w:rPr>
        <w:t>s</w:t>
      </w:r>
      <w:r w:rsidRPr="003B7F9F">
        <w:rPr>
          <w:rFonts w:ascii="Times New Roman" w:hAnsi="Times New Roman"/>
          <w:b/>
          <w:kern w:val="0"/>
        </w:rPr>
        <w:t xml:space="preserve"> </w:t>
      </w:r>
      <w:r>
        <w:rPr>
          <w:rFonts w:ascii="Times New Roman" w:hAnsi="Times New Roman"/>
          <w:b/>
          <w:kern w:val="0"/>
        </w:rPr>
        <w:t>that facilitated</w:t>
      </w:r>
      <w:r w:rsidRPr="003B7F9F">
        <w:rPr>
          <w:rFonts w:ascii="Times New Roman" w:hAnsi="Times New Roman"/>
          <w:b/>
          <w:kern w:val="0"/>
        </w:rPr>
        <w:t xml:space="preserve"> industrial development</w:t>
      </w:r>
      <w:bookmarkEnd w:id="7"/>
    </w:p>
    <w:p w14:paraId="50C1E65F" w14:textId="5F1C5FA1" w:rsidR="005006AF" w:rsidRPr="007100BD" w:rsidRDefault="005006AF" w:rsidP="00F46FEC">
      <w:pPr>
        <w:pStyle w:val="ab"/>
        <w:autoSpaceDE w:val="0"/>
        <w:autoSpaceDN w:val="0"/>
        <w:adjustRightInd w:val="0"/>
        <w:spacing w:before="240"/>
        <w:ind w:left="360"/>
        <w:rPr>
          <w:rFonts w:ascii="Times New Roman" w:hAnsi="Times New Roman"/>
          <w:b/>
          <w:kern w:val="0"/>
          <w:sz w:val="2"/>
          <w:szCs w:val="2"/>
        </w:rPr>
      </w:pPr>
    </w:p>
    <w:p w14:paraId="3F7D61E4" w14:textId="39AF9A76" w:rsidR="005006AF" w:rsidRPr="007100BD" w:rsidRDefault="00636160" w:rsidP="00F46FEC">
      <w:pPr>
        <w:snapToGrid w:val="0"/>
        <w:spacing w:afterLines="50" w:after="180"/>
        <w:jc w:val="center"/>
        <w:rPr>
          <w:rFonts w:ascii="Times New Roman" w:hAnsi="Times New Roman"/>
          <w:b/>
          <w:spacing w:val="-10"/>
          <w:sz w:val="32"/>
          <w:szCs w:val="32"/>
        </w:rPr>
      </w:pPr>
      <w:r w:rsidRPr="007100BD">
        <w:rPr>
          <w:rFonts w:ascii="Times New Roman" w:hAnsi="Times New Roman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0AC1CB3F" wp14:editId="79D4BC5D">
                <wp:simplePos x="0" y="0"/>
                <wp:positionH relativeFrom="column">
                  <wp:posOffset>4756784</wp:posOffset>
                </wp:positionH>
                <wp:positionV relativeFrom="paragraph">
                  <wp:posOffset>-367665</wp:posOffset>
                </wp:positionV>
                <wp:extent cx="1304925" cy="342900"/>
                <wp:effectExtent l="0" t="0" r="28575" b="1905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845A0DC" w14:textId="3E2C1462" w:rsidR="00BC6337" w:rsidRPr="005006AF" w:rsidRDefault="005006AF" w:rsidP="00BC6337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5006AF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C1CB3F" id="Text Box 9" o:spid="_x0000_s1030" type="#_x0000_t202" style="position:absolute;left:0;text-align:left;margin-left:374.55pt;margin-top:-28.95pt;width:102.75pt;height:27pt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" filled="f">
                <v:textbox>
                  <w:txbxContent>
                    <w:p w14:paraId="6845A0DC" w14:textId="3E2C1462" w:rsidR="00BC6337" w:rsidRPr="005006AF" w:rsidRDefault="005006AF" w:rsidP="00BC6337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5006AF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5</w:t>
                      </w:r>
                    </w:p>
                  </w:txbxContent>
                </v:textbox>
              </v:shape>
            </w:pict>
          </mc:Fallback>
        </mc:AlternateConten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t>National Chung Hsing University</w: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br/>
      </w:r>
      <w:r w:rsidR="005006AF" w:rsidRPr="007100BD">
        <w:rPr>
          <w:rFonts w:ascii="Times New Roman" w:hAnsi="Times New Roman"/>
          <w:b/>
          <w:sz w:val="32"/>
          <w:szCs w:val="32"/>
        </w:rPr>
        <w:t xml:space="preserve">Distinguished </w: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t>Professor</w:t>
      </w:r>
      <w:r w:rsidR="005006AF" w:rsidRPr="007100BD">
        <w:rPr>
          <w:rFonts w:ascii="Times New Roman" w:hAnsi="Times New Roman"/>
        </w:rPr>
        <w:t xml:space="preserve"> </w:t>
      </w:r>
      <w:r w:rsidR="005006AF" w:rsidRPr="007100BD">
        <w:rPr>
          <w:rFonts w:ascii="Times New Roman" w:hAnsi="Times New Roman"/>
          <w:b/>
          <w:sz w:val="32"/>
          <w:szCs w:val="32"/>
        </w:rPr>
        <w:t>Past and Future Research Projects</w:t>
      </w:r>
    </w:p>
    <w:p w14:paraId="48214C3B" w14:textId="29134CB2" w:rsidR="005006AF" w:rsidRPr="007100BD" w:rsidRDefault="005006AF" w:rsidP="00F46FEC">
      <w:pPr>
        <w:tabs>
          <w:tab w:val="left" w:pos="240"/>
        </w:tabs>
        <w:snapToGrid w:val="0"/>
        <w:spacing w:afterLines="50" w:after="180"/>
        <w:jc w:val="both"/>
        <w:rPr>
          <w:rFonts w:ascii="Times New Roman" w:hAnsi="Times New Roman"/>
          <w:b/>
          <w:sz w:val="32"/>
          <w:szCs w:val="32"/>
        </w:rPr>
      </w:pPr>
      <w:r w:rsidRPr="007100BD">
        <w:rPr>
          <w:rFonts w:ascii="Times New Roman" w:hAnsi="Times New Roman"/>
        </w:rPr>
        <w:t xml:space="preserve">For all projects within the past 5 years before the application deadline, fill in the titles, Principal Investigator duties, start and end dates, </w:t>
      </w:r>
      <w:r w:rsidR="00AF0DC7" w:rsidRPr="00AF0DC7">
        <w:rPr>
          <w:rFonts w:ascii="Times New Roman" w:hAnsi="Times New Roman"/>
        </w:rPr>
        <w:t>subsidized or entrusted institution</w:t>
      </w:r>
      <w:r w:rsidRPr="007100BD">
        <w:rPr>
          <w:rFonts w:ascii="Times New Roman" w:hAnsi="Times New Roman"/>
        </w:rPr>
        <w:t>, current status, and total grants from government agencies or private enterprises.</w:t>
      </w:r>
    </w:p>
    <w:p w14:paraId="40765C8F" w14:textId="77777777" w:rsidR="005006AF" w:rsidRPr="007100BD" w:rsidRDefault="005006AF" w:rsidP="00F46FEC">
      <w:pPr>
        <w:kinsoku w:val="0"/>
        <w:overflowPunct w:val="0"/>
        <w:autoSpaceDE w:val="0"/>
        <w:autoSpaceDN w:val="0"/>
        <w:adjustRightInd w:val="0"/>
        <w:snapToGrid w:val="0"/>
        <w:spacing w:before="100" w:after="100"/>
        <w:ind w:leftChars="177" w:left="425"/>
        <w:rPr>
          <w:rFonts w:ascii="Times New Roman" w:hAnsi="Times New Roman"/>
          <w:sz w:val="28"/>
          <w:szCs w:val="28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0"/>
        <w:gridCol w:w="1275"/>
        <w:gridCol w:w="1560"/>
        <w:gridCol w:w="1333"/>
        <w:gridCol w:w="1286"/>
        <w:gridCol w:w="1344"/>
      </w:tblGrid>
      <w:tr w:rsidR="005006AF" w:rsidRPr="007100BD" w14:paraId="678E5FFC" w14:textId="77777777" w:rsidTr="008A5578">
        <w:tc>
          <w:tcPr>
            <w:tcW w:w="1470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7C9ADB9" w14:textId="77777777" w:rsidR="005006AF" w:rsidRPr="007100BD" w:rsidRDefault="005006AF" w:rsidP="00F46FEC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Title</w:t>
            </w:r>
          </w:p>
        </w:tc>
        <w:tc>
          <w:tcPr>
            <w:tcW w:w="662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F1A4888" w14:textId="77777777" w:rsidR="005006AF" w:rsidRPr="007100BD" w:rsidRDefault="005006AF" w:rsidP="00F46FEC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PI Duties</w:t>
            </w:r>
          </w:p>
        </w:tc>
        <w:tc>
          <w:tcPr>
            <w:tcW w:w="810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E5D5756" w14:textId="77777777" w:rsidR="005006AF" w:rsidRPr="007100BD" w:rsidRDefault="005006AF" w:rsidP="00E4410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Start &amp; End</w:t>
            </w:r>
          </w:p>
          <w:p w14:paraId="7DEC2E1E" w14:textId="77777777" w:rsidR="005006AF" w:rsidRPr="007100BD" w:rsidRDefault="005006AF" w:rsidP="00E4410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Year/Month</w:t>
            </w:r>
          </w:p>
        </w:tc>
        <w:tc>
          <w:tcPr>
            <w:tcW w:w="692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8B237B9" w14:textId="77777777" w:rsidR="005006AF" w:rsidRPr="007100BD" w:rsidRDefault="005006AF" w:rsidP="00E4410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Institution</w:t>
            </w:r>
          </w:p>
        </w:tc>
        <w:tc>
          <w:tcPr>
            <w:tcW w:w="668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81093BE" w14:textId="77777777" w:rsidR="005006AF" w:rsidRPr="007100BD" w:rsidRDefault="005006AF" w:rsidP="00E4410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Current Status</w:t>
            </w:r>
          </w:p>
        </w:tc>
        <w:tc>
          <w:tcPr>
            <w:tcW w:w="698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F00AA34" w14:textId="77777777" w:rsidR="005006AF" w:rsidRPr="007100BD" w:rsidRDefault="005006AF" w:rsidP="00E4410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Total Grants</w:t>
            </w:r>
          </w:p>
        </w:tc>
      </w:tr>
      <w:tr w:rsidR="005006AF" w:rsidRPr="007100BD" w14:paraId="374F84AB" w14:textId="77777777" w:rsidTr="008A5578">
        <w:trPr>
          <w:trHeight w:val="475"/>
        </w:trPr>
        <w:tc>
          <w:tcPr>
            <w:tcW w:w="147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C05313E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E3F0A8A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81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3842300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F3FB328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9C8DE8C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A0E729C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  <w:tr w:rsidR="005006AF" w:rsidRPr="007100BD" w14:paraId="0F58B3AD" w14:textId="77777777" w:rsidTr="008A5578">
        <w:trPr>
          <w:trHeight w:val="475"/>
        </w:trPr>
        <w:tc>
          <w:tcPr>
            <w:tcW w:w="147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0A15E3B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9A8A332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81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589A3FB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C64D249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2E42F41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6F5D0D1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  <w:tr w:rsidR="005006AF" w:rsidRPr="007100BD" w14:paraId="198C1CCB" w14:textId="77777777" w:rsidTr="008A5578">
        <w:trPr>
          <w:trHeight w:val="475"/>
        </w:trPr>
        <w:tc>
          <w:tcPr>
            <w:tcW w:w="147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58F1ADD7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4AA70193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81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03F43089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49F699DD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14797F91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141F8DB5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  <w:tr w:rsidR="005006AF" w:rsidRPr="007100BD" w14:paraId="073BAB41" w14:textId="77777777" w:rsidTr="008A5578">
        <w:trPr>
          <w:trHeight w:val="475"/>
        </w:trPr>
        <w:tc>
          <w:tcPr>
            <w:tcW w:w="147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2F394887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43A02009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81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70F9CD90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3A4FF46A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28605DF3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14010C25" w14:textId="77777777" w:rsidR="005006AF" w:rsidRPr="007100BD" w:rsidRDefault="005006AF" w:rsidP="00F46FEC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</w:tbl>
    <w:p w14:paraId="5A7BBFEC" w14:textId="77777777" w:rsidR="005006AF" w:rsidRPr="007100BD" w:rsidRDefault="005006AF" w:rsidP="00F46FEC">
      <w:pPr>
        <w:tabs>
          <w:tab w:val="left" w:pos="240"/>
        </w:tabs>
        <w:snapToGrid w:val="0"/>
        <w:spacing w:afterLines="50" w:after="180"/>
        <w:jc w:val="center"/>
        <w:rPr>
          <w:rFonts w:ascii="Times New Roman" w:hAnsi="Times New Roman"/>
          <w:sz w:val="2"/>
          <w:szCs w:val="2"/>
        </w:rPr>
        <w:sectPr w:rsidR="005006AF" w:rsidRPr="007100BD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</w:p>
    <w:p w14:paraId="3AE7DE3D" w14:textId="5E46BADE" w:rsidR="005F719B" w:rsidRPr="007100BD" w:rsidRDefault="005F719B" w:rsidP="00F46FEC">
      <w:pPr>
        <w:tabs>
          <w:tab w:val="left" w:pos="240"/>
        </w:tabs>
        <w:snapToGrid w:val="0"/>
        <w:spacing w:afterLines="50" w:after="180"/>
        <w:jc w:val="center"/>
        <w:rPr>
          <w:rFonts w:ascii="Times New Roman" w:hAnsi="Times New Roman"/>
          <w:sz w:val="2"/>
          <w:szCs w:val="2"/>
        </w:rPr>
      </w:pPr>
    </w:p>
    <w:p w14:paraId="7A139B3A" w14:textId="0500FCC1" w:rsidR="002E177A" w:rsidRPr="007100BD" w:rsidRDefault="00636160" w:rsidP="002C20ED">
      <w:pPr>
        <w:kinsoku w:val="0"/>
        <w:overflowPunct w:val="0"/>
        <w:autoSpaceDE w:val="0"/>
        <w:autoSpaceDN w:val="0"/>
        <w:adjustRightInd w:val="0"/>
        <w:snapToGrid w:val="0"/>
        <w:jc w:val="center"/>
        <w:rPr>
          <w:rFonts w:ascii="Times New Roman" w:hAnsi="Times New Roman"/>
          <w:b/>
          <w:sz w:val="32"/>
          <w:szCs w:val="32"/>
        </w:rPr>
      </w:pPr>
      <w:r w:rsidRPr="007100BD">
        <w:rPr>
          <w:rFonts w:ascii="Times New Roman" w:hAnsi="Times New Roman"/>
          <w:b/>
          <w:noProof/>
          <w:spacing w:val="-1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338B4F38" wp14:editId="04934367">
                <wp:simplePos x="0" y="0"/>
                <wp:positionH relativeFrom="column">
                  <wp:posOffset>4709160</wp:posOffset>
                </wp:positionH>
                <wp:positionV relativeFrom="paragraph">
                  <wp:posOffset>-339090</wp:posOffset>
                </wp:positionV>
                <wp:extent cx="1352550" cy="342900"/>
                <wp:effectExtent l="0" t="0" r="19050" b="1905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0825646" w14:textId="1DD81216" w:rsidR="00F532D2" w:rsidRPr="002E177A" w:rsidRDefault="002E177A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2E177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8B4F38" id="Text Box 7" o:spid="_x0000_s1031" type="#_x0000_t202" style="position:absolute;left:0;text-align:left;margin-left:370.8pt;margin-top:-26.7pt;width:106.5pt;height:27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" filled="f">
                <v:textbox>
                  <w:txbxContent>
                    <w:p w14:paraId="70825646" w14:textId="1DD81216" w:rsidR="00F532D2" w:rsidRPr="002E177A" w:rsidRDefault="002E177A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2E177A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6</w:t>
                      </w:r>
                    </w:p>
                  </w:txbxContent>
                </v:textbox>
              </v:shape>
            </w:pict>
          </mc:Fallback>
        </mc:AlternateContent>
      </w:r>
      <w:r w:rsidR="002E177A" w:rsidRPr="007100BD">
        <w:rPr>
          <w:rFonts w:ascii="Times New Roman" w:hAnsi="Times New Roman"/>
          <w:b/>
          <w:sz w:val="32"/>
          <w:szCs w:val="32"/>
        </w:rPr>
        <w:t>National Chung Hsing University</w:t>
      </w:r>
      <w:r w:rsidR="002E177A" w:rsidRPr="007100BD">
        <w:rPr>
          <w:rFonts w:ascii="Times New Roman" w:hAnsi="Times New Roman"/>
          <w:b/>
          <w:sz w:val="32"/>
          <w:szCs w:val="32"/>
        </w:rPr>
        <w:br/>
        <w:t>Distinguished Professor Teaching Performance</w:t>
      </w:r>
    </w:p>
    <w:p w14:paraId="5D36ED17" w14:textId="77777777" w:rsidR="002E177A" w:rsidRPr="007100BD" w:rsidRDefault="002E177A" w:rsidP="00F46FEC">
      <w:pPr>
        <w:kinsoku w:val="0"/>
        <w:overflowPunct w:val="0"/>
        <w:autoSpaceDE w:val="0"/>
        <w:autoSpaceDN w:val="0"/>
        <w:adjustRightInd w:val="0"/>
        <w:snapToGrid w:val="0"/>
        <w:spacing w:before="100" w:after="100"/>
        <w:ind w:leftChars="177" w:left="425"/>
        <w:rPr>
          <w:rFonts w:ascii="Times New Roman" w:hAnsi="Times New Roman"/>
          <w:sz w:val="28"/>
          <w:szCs w:val="28"/>
          <w:u w:val="single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W w:w="4946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72"/>
        <w:gridCol w:w="8652"/>
      </w:tblGrid>
      <w:tr w:rsidR="002E177A" w:rsidRPr="007100BD" w14:paraId="441F22F3" w14:textId="77777777" w:rsidTr="002C20ED">
        <w:trPr>
          <w:cantSplit/>
          <w:trHeight w:val="5904"/>
        </w:trPr>
        <w:tc>
          <w:tcPr>
            <w:tcW w:w="458" w:type="pct"/>
            <w:textDirection w:val="btLr"/>
            <w:vAlign w:val="center"/>
          </w:tcPr>
          <w:p w14:paraId="1F327049" w14:textId="77777777" w:rsidR="002E177A" w:rsidRPr="007100BD" w:rsidRDefault="002E177A" w:rsidP="00F46FEC">
            <w:pPr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7100BD">
              <w:rPr>
                <w:rFonts w:ascii="Times New Roman" w:hAnsi="Times New Roman"/>
                <w:kern w:val="0"/>
                <w:sz w:val="32"/>
                <w:szCs w:val="32"/>
              </w:rPr>
              <w:t>Performance or Achievements</w:t>
            </w:r>
          </w:p>
        </w:tc>
        <w:tc>
          <w:tcPr>
            <w:tcW w:w="4542" w:type="pct"/>
          </w:tcPr>
          <w:p w14:paraId="6D0A6DB1" w14:textId="77777777" w:rsidR="002E177A" w:rsidRPr="009616C4" w:rsidRDefault="002E177A" w:rsidP="00F46FEC">
            <w:pPr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2E177A" w:rsidRPr="007100BD" w14:paraId="04B57457" w14:textId="77777777" w:rsidTr="002C20ED">
        <w:trPr>
          <w:cantSplit/>
          <w:trHeight w:val="5562"/>
        </w:trPr>
        <w:tc>
          <w:tcPr>
            <w:tcW w:w="458" w:type="pct"/>
            <w:textDirection w:val="btLr"/>
            <w:vAlign w:val="center"/>
          </w:tcPr>
          <w:p w14:paraId="798CA3A8" w14:textId="77777777" w:rsidR="002E177A" w:rsidRPr="007100BD" w:rsidRDefault="002E177A" w:rsidP="00F46FEC">
            <w:pPr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7100BD">
              <w:rPr>
                <w:rFonts w:ascii="Times New Roman" w:hAnsi="Times New Roman"/>
                <w:kern w:val="0"/>
                <w:sz w:val="32"/>
                <w:szCs w:val="32"/>
              </w:rPr>
              <w:t>Course Content</w:t>
            </w:r>
          </w:p>
        </w:tc>
        <w:tc>
          <w:tcPr>
            <w:tcW w:w="4542" w:type="pct"/>
          </w:tcPr>
          <w:p w14:paraId="236F6D01" w14:textId="77777777" w:rsidR="002E177A" w:rsidRPr="009616C4" w:rsidRDefault="002E177A" w:rsidP="00F46FEC">
            <w:pPr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4D32F241" w14:textId="77777777" w:rsidR="002E177A" w:rsidRPr="007100BD" w:rsidRDefault="002E177A" w:rsidP="00F46FEC">
      <w:pPr>
        <w:spacing w:before="240"/>
        <w:rPr>
          <w:rFonts w:ascii="Times New Roman" w:hAnsi="Times New Roman"/>
        </w:rPr>
        <w:sectPr w:rsidR="002E177A" w:rsidRPr="007100BD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 w:rsidRPr="007100BD">
        <w:rPr>
          <w:rFonts w:ascii="Times New Roman" w:hAnsi="Times New Roman"/>
        </w:rPr>
        <w:t>Note: Please fill in teaching performance within the last 5 years.</w:t>
      </w:r>
    </w:p>
    <w:p w14:paraId="403CF131" w14:textId="550F761C" w:rsidR="002E177A" w:rsidRPr="007100BD" w:rsidRDefault="002E177A" w:rsidP="00F46FEC">
      <w:pPr>
        <w:spacing w:before="240"/>
        <w:rPr>
          <w:rFonts w:ascii="Times New Roman" w:hAnsi="Times New Roman"/>
          <w:sz w:val="2"/>
          <w:szCs w:val="2"/>
        </w:rPr>
      </w:pPr>
    </w:p>
    <w:p w14:paraId="3689542C" w14:textId="7CFDB87E" w:rsidR="002E177A" w:rsidRPr="007100BD" w:rsidRDefault="00636160" w:rsidP="00F46FEC">
      <w:pPr>
        <w:snapToGrid w:val="0"/>
        <w:spacing w:afterLines="50" w:after="180"/>
        <w:jc w:val="center"/>
        <w:rPr>
          <w:rFonts w:ascii="Times New Roman" w:hAnsi="Times New Roman"/>
          <w:b/>
          <w:sz w:val="36"/>
          <w:szCs w:val="36"/>
        </w:rPr>
      </w:pPr>
      <w:r w:rsidRPr="007100BD">
        <w:rPr>
          <w:rFonts w:ascii="Times New Roman" w:hAnsi="Times New Roman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944" behindDoc="1" locked="0" layoutInCell="1" allowOverlap="1" wp14:anchorId="5B1830BA" wp14:editId="27BE69D3">
                <wp:simplePos x="0" y="0"/>
                <wp:positionH relativeFrom="column">
                  <wp:posOffset>4737734</wp:posOffset>
                </wp:positionH>
                <wp:positionV relativeFrom="paragraph">
                  <wp:posOffset>-339090</wp:posOffset>
                </wp:positionV>
                <wp:extent cx="1323975" cy="342900"/>
                <wp:effectExtent l="0" t="0" r="28575" b="1905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57FD0AC" w14:textId="0B8ECC8E" w:rsidR="00F532D2" w:rsidRPr="002E177A" w:rsidRDefault="002E177A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2E177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</w:t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2E177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1830BA" id="Text Box 8" o:spid="_x0000_s1032" type="#_x0000_t202" style="position:absolute;left:0;text-align:left;margin-left:373.05pt;margin-top:-26.7pt;width:104.25pt;height:27pt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" filled="f">
                <v:textbox>
                  <w:txbxContent>
                    <w:p w14:paraId="257FD0AC" w14:textId="0B8ECC8E" w:rsidR="00F532D2" w:rsidRPr="002E177A" w:rsidRDefault="002E177A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2E177A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</w:t>
                      </w:r>
                      <w:r>
                        <w:rPr>
                          <w:rFonts w:ascii="Times New Roman" w:hAnsi="Times New Roman"/>
                          <w:sz w:val="32"/>
                          <w:szCs w:val="32"/>
                        </w:rPr>
                        <w:t xml:space="preserve"> </w:t>
                      </w:r>
                      <w:r w:rsidRPr="002E177A">
                        <w:rPr>
                          <w:rFonts w:ascii="Times New Roman" w:hAnsi="Times New Roman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2E177A" w:rsidRPr="007100BD">
        <w:rPr>
          <w:rFonts w:ascii="Times New Roman" w:hAnsi="Times New Roman"/>
          <w:b/>
          <w:sz w:val="32"/>
          <w:szCs w:val="32"/>
        </w:rPr>
        <w:t>National Chung Hsing University</w:t>
      </w:r>
      <w:r w:rsidR="002E177A" w:rsidRPr="007100BD">
        <w:rPr>
          <w:rFonts w:ascii="Times New Roman" w:hAnsi="Times New Roman"/>
          <w:b/>
          <w:sz w:val="32"/>
          <w:szCs w:val="32"/>
        </w:rPr>
        <w:br/>
        <w:t>Distinguished Professor Service Performance</w:t>
      </w:r>
    </w:p>
    <w:p w14:paraId="4D6EE830" w14:textId="77777777" w:rsidR="002E177A" w:rsidRPr="007100BD" w:rsidRDefault="002E177A" w:rsidP="00F46FEC">
      <w:pPr>
        <w:kinsoku w:val="0"/>
        <w:overflowPunct w:val="0"/>
        <w:autoSpaceDE w:val="0"/>
        <w:autoSpaceDN w:val="0"/>
        <w:adjustRightInd w:val="0"/>
        <w:snapToGrid w:val="0"/>
        <w:spacing w:before="100" w:after="100"/>
        <w:ind w:leftChars="177" w:left="425"/>
        <w:rPr>
          <w:rFonts w:ascii="Times New Roman" w:hAnsi="Times New Roman"/>
          <w:sz w:val="28"/>
          <w:szCs w:val="28"/>
          <w:u w:val="single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W w:w="4946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72"/>
        <w:gridCol w:w="8652"/>
      </w:tblGrid>
      <w:tr w:rsidR="002E177A" w:rsidRPr="007100BD" w14:paraId="320CDBD2" w14:textId="77777777" w:rsidTr="002C20ED">
        <w:trPr>
          <w:cantSplit/>
          <w:trHeight w:val="5904"/>
        </w:trPr>
        <w:tc>
          <w:tcPr>
            <w:tcW w:w="458" w:type="pct"/>
            <w:textDirection w:val="btLr"/>
            <w:vAlign w:val="center"/>
          </w:tcPr>
          <w:p w14:paraId="32CE48DD" w14:textId="77777777" w:rsidR="002E177A" w:rsidRPr="007100BD" w:rsidRDefault="002E177A" w:rsidP="00F46FEC">
            <w:pPr>
              <w:ind w:left="113" w:right="113"/>
              <w:jc w:val="center"/>
              <w:rPr>
                <w:rFonts w:ascii="Times New Roman" w:hAnsi="Times New Roman"/>
                <w:sz w:val="32"/>
                <w:szCs w:val="32"/>
                <w:u w:val="single"/>
              </w:rPr>
            </w:pPr>
            <w:r w:rsidRPr="007100BD">
              <w:rPr>
                <w:rFonts w:ascii="Times New Roman" w:hAnsi="Times New Roman"/>
                <w:kern w:val="0"/>
                <w:sz w:val="32"/>
                <w:szCs w:val="32"/>
              </w:rPr>
              <w:t>Service</w:t>
            </w:r>
          </w:p>
        </w:tc>
        <w:tc>
          <w:tcPr>
            <w:tcW w:w="4542" w:type="pct"/>
          </w:tcPr>
          <w:p w14:paraId="2ECE0E71" w14:textId="7F84D764" w:rsidR="002E177A" w:rsidRPr="009616C4" w:rsidRDefault="009616C4" w:rsidP="00F46FEC">
            <w:pPr>
              <w:rPr>
                <w:rFonts w:ascii="Times New Roman" w:hAnsi="Times New Roman"/>
                <w:sz w:val="2"/>
                <w:szCs w:val="2"/>
              </w:rPr>
            </w:pPr>
            <w:r>
              <w:rPr>
                <w:rFonts w:ascii="Times New Roman" w:hAnsi="Times New Roman" w:hint="eastAsia"/>
                <w:sz w:val="2"/>
                <w:szCs w:val="2"/>
              </w:rPr>
              <w:t>1</w:t>
            </w:r>
          </w:p>
        </w:tc>
      </w:tr>
      <w:tr w:rsidR="002E177A" w:rsidRPr="007100BD" w14:paraId="3D42DDBE" w14:textId="77777777" w:rsidTr="002C20ED">
        <w:trPr>
          <w:cantSplit/>
          <w:trHeight w:val="5562"/>
        </w:trPr>
        <w:tc>
          <w:tcPr>
            <w:tcW w:w="458" w:type="pct"/>
            <w:textDirection w:val="btLr"/>
            <w:vAlign w:val="center"/>
          </w:tcPr>
          <w:p w14:paraId="3259C7CE" w14:textId="77777777" w:rsidR="002E177A" w:rsidRPr="007100BD" w:rsidRDefault="002E177A" w:rsidP="00F46FEC">
            <w:pPr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7100BD">
              <w:rPr>
                <w:rFonts w:ascii="Times New Roman" w:hAnsi="Times New Roman"/>
                <w:kern w:val="0"/>
                <w:sz w:val="32"/>
                <w:szCs w:val="32"/>
              </w:rPr>
              <w:t>Performance</w:t>
            </w:r>
          </w:p>
        </w:tc>
        <w:tc>
          <w:tcPr>
            <w:tcW w:w="4542" w:type="pct"/>
          </w:tcPr>
          <w:p w14:paraId="3952EC5F" w14:textId="77777777" w:rsidR="002E177A" w:rsidRPr="009616C4" w:rsidRDefault="002E177A" w:rsidP="00F46FEC">
            <w:pPr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166F8692" w14:textId="260B3187" w:rsidR="00702822" w:rsidRPr="007100BD" w:rsidRDefault="002E177A" w:rsidP="00F46FEC">
      <w:pPr>
        <w:spacing w:before="240"/>
        <w:rPr>
          <w:rFonts w:ascii="Times New Roman" w:hAnsi="Times New Roman"/>
        </w:rPr>
      </w:pPr>
      <w:r w:rsidRPr="007100BD">
        <w:rPr>
          <w:rFonts w:ascii="Times New Roman" w:hAnsi="Times New Roman"/>
        </w:rPr>
        <w:t>Note: Please fill in service performance within the last 5 years.</w:t>
      </w:r>
    </w:p>
    <w:sectPr w:rsidR="00702822" w:rsidRPr="007100BD" w:rsidSect="00F532D2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立言翻譯" w:date="2023-10-30T09:52:00Z" w:initials="PS">
    <w:p w14:paraId="2E86E239" w14:textId="5E4DE708" w:rsidR="00BB5AEB" w:rsidRPr="00015011" w:rsidRDefault="00BB5AEB">
      <w:pPr>
        <w:pStyle w:val="aff"/>
        <w:rPr>
          <w:rFonts w:asciiTheme="minorEastAsia" w:eastAsiaTheme="minorEastAsia" w:hAnsiTheme="minorEastAsia"/>
        </w:rPr>
      </w:pPr>
      <w:r>
        <w:rPr>
          <w:rStyle w:val="afe"/>
        </w:rPr>
        <w:annotationRef/>
      </w:r>
      <w:r w:rsidR="00015011" w:rsidRPr="00015011">
        <w:rPr>
          <w:rFonts w:asciiTheme="minorEastAsia" w:eastAsiaTheme="minorEastAsia" w:hAnsiTheme="minorEastAsia" w:hint="eastAsia"/>
        </w:rPr>
        <w:t>此處尚缺</w:t>
      </w:r>
      <w:r w:rsidR="00444446">
        <w:rPr>
          <w:rFonts w:asciiTheme="minorEastAsia" w:eastAsiaTheme="minorEastAsia" w:hAnsiTheme="minorEastAsia" w:hint="eastAsia"/>
        </w:rPr>
        <w:t>正式</w:t>
      </w:r>
      <w:r w:rsidR="00015011" w:rsidRPr="00015011">
        <w:rPr>
          <w:rFonts w:asciiTheme="minorEastAsia" w:eastAsiaTheme="minorEastAsia" w:hAnsiTheme="minorEastAsia" w:hint="eastAsia"/>
        </w:rPr>
        <w:t>英文名稱，</w:t>
      </w:r>
      <w:r w:rsidR="000210E2">
        <w:rPr>
          <w:rFonts w:asciiTheme="minorEastAsia" w:eastAsiaTheme="minorEastAsia" w:hAnsiTheme="minorEastAsia" w:hint="eastAsia"/>
        </w:rPr>
        <w:t>故</w:t>
      </w:r>
      <w:r w:rsidR="00015011" w:rsidRPr="00015011">
        <w:rPr>
          <w:rFonts w:asciiTheme="minorEastAsia" w:eastAsiaTheme="minorEastAsia" w:hAnsiTheme="minorEastAsia" w:hint="eastAsia"/>
        </w:rPr>
        <w:t>由譯者自行英譯。</w:t>
      </w:r>
    </w:p>
  </w:comment>
  <w:comment w:id="1" w:author="立言翻譯" w:date="2023-10-30T09:52:00Z" w:initials="PS">
    <w:p w14:paraId="6A5ECB60" w14:textId="2DB069DD" w:rsidR="00BB5AEB" w:rsidRDefault="00BB5AEB" w:rsidP="00BB5AEB">
      <w:pPr>
        <w:pStyle w:val="aff"/>
        <w:kinsoku w:val="0"/>
        <w:overflowPunct w:val="0"/>
        <w:autoSpaceDE w:val="0"/>
        <w:autoSpaceDN w:val="0"/>
        <w:adjustRightInd w:val="0"/>
        <w:snapToGrid w:val="0"/>
      </w:pPr>
      <w:r>
        <w:rPr>
          <w:rStyle w:val="afe"/>
        </w:rPr>
        <w:annotationRef/>
      </w:r>
      <w:r>
        <w:rPr>
          <w:rFonts w:asciiTheme="minorEastAsia" w:eastAsiaTheme="minorEastAsia" w:hAnsiTheme="minorEastAsia" w:hint="eastAsia"/>
        </w:rPr>
        <w:t>貴校詞彙表中「</w:t>
      </w:r>
      <w:r w:rsidRPr="00A400FA">
        <w:rPr>
          <w:rFonts w:asciiTheme="minorEastAsia" w:eastAsiaTheme="minorEastAsia" w:hAnsiTheme="minorEastAsia"/>
        </w:rPr>
        <w:t>特聘</w:t>
      </w:r>
      <w:r>
        <w:rPr>
          <w:rFonts w:asciiTheme="minorEastAsia" w:eastAsiaTheme="minorEastAsia" w:hAnsiTheme="minorEastAsia" w:hint="eastAsia"/>
        </w:rPr>
        <w:t>」</w:t>
      </w:r>
      <w:r w:rsidRPr="00A400FA">
        <w:rPr>
          <w:rFonts w:asciiTheme="minorEastAsia" w:eastAsiaTheme="minorEastAsia" w:hAnsiTheme="minorEastAsia"/>
        </w:rPr>
        <w:t>與</w:t>
      </w:r>
      <w:r>
        <w:rPr>
          <w:rFonts w:asciiTheme="minorEastAsia" w:eastAsiaTheme="minorEastAsia" w:hAnsiTheme="minorEastAsia" w:hint="eastAsia"/>
        </w:rPr>
        <w:t>「</w:t>
      </w:r>
      <w:proofErr w:type="gramStart"/>
      <w:r w:rsidRPr="00A400FA">
        <w:rPr>
          <w:rFonts w:asciiTheme="minorEastAsia" w:eastAsiaTheme="minorEastAsia" w:hAnsiTheme="minorEastAsia"/>
        </w:rPr>
        <w:t>優聘</w:t>
      </w:r>
      <w:proofErr w:type="gramEnd"/>
      <w:r>
        <w:rPr>
          <w:rFonts w:asciiTheme="minorEastAsia" w:eastAsiaTheme="minorEastAsia" w:hAnsiTheme="minorEastAsia" w:hint="eastAsia"/>
        </w:rPr>
        <w:t>」</w:t>
      </w:r>
      <w:r w:rsidR="000210E2">
        <w:rPr>
          <w:rFonts w:asciiTheme="minorEastAsia" w:eastAsiaTheme="minorEastAsia" w:hAnsiTheme="minorEastAsia" w:hint="eastAsia"/>
        </w:rPr>
        <w:t>皆為</w:t>
      </w:r>
      <w:r w:rsidRPr="00D34AAB">
        <w:rPr>
          <w:rFonts w:ascii="Times New Roman" w:eastAsiaTheme="minorEastAsia" w:hAnsi="Times New Roman"/>
        </w:rPr>
        <w:t>Distinguished Professor</w:t>
      </w:r>
      <w:r>
        <w:rPr>
          <w:rFonts w:ascii="Times New Roman" w:eastAsiaTheme="minorEastAsia" w:hAnsi="Times New Roman" w:hint="eastAsia"/>
        </w:rPr>
        <w:t>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E86E239" w15:done="0"/>
  <w15:commentEx w15:paraId="6A5ECB6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E9FB63" w16cex:dateUtc="2023-10-30T01:52:00Z"/>
  <w16cex:commentExtensible w16cex:durableId="28E9FB6D" w16cex:dateUtc="2023-10-30T01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E86E239" w16cid:durableId="28E9FB63"/>
  <w16cid:commentId w16cid:paraId="6A5ECB60" w16cid:durableId="28E9FB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2A299" w14:textId="77777777" w:rsidR="00DA0469" w:rsidRDefault="00DA0469" w:rsidP="00B9301B">
      <w:r>
        <w:separator/>
      </w:r>
    </w:p>
  </w:endnote>
  <w:endnote w:type="continuationSeparator" w:id="0">
    <w:p w14:paraId="2FEFA146" w14:textId="77777777" w:rsidR="00DA0469" w:rsidRDefault="00DA0469" w:rsidP="00B93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842E8" w14:textId="77777777" w:rsidR="00DA0469" w:rsidRDefault="00DA0469" w:rsidP="00B9301B">
      <w:r>
        <w:separator/>
      </w:r>
    </w:p>
  </w:footnote>
  <w:footnote w:type="continuationSeparator" w:id="0">
    <w:p w14:paraId="5A0834F9" w14:textId="77777777" w:rsidR="00DA0469" w:rsidRDefault="00DA0469" w:rsidP="00B930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451AA"/>
    <w:multiLevelType w:val="hybridMultilevel"/>
    <w:tmpl w:val="F1CE148E"/>
    <w:lvl w:ilvl="0" w:tplc="9EEC6C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97E5BB5"/>
    <w:multiLevelType w:val="multilevel"/>
    <w:tmpl w:val="37BA234A"/>
    <w:lvl w:ilvl="0">
      <w:start w:val="2"/>
      <w:numFmt w:val="bullet"/>
      <w:lvlText w:val=""/>
      <w:lvlJc w:val="left"/>
      <w:pPr>
        <w:tabs>
          <w:tab w:val="num" w:pos="514"/>
        </w:tabs>
        <w:ind w:left="514" w:hanging="420"/>
      </w:pPr>
      <w:rPr>
        <w:rFonts w:ascii="Wingdings 2" w:hAnsi="Wingdings 2" w:hint="default"/>
      </w:rPr>
    </w:lvl>
    <w:lvl w:ilvl="1">
      <w:start w:val="1"/>
      <w:numFmt w:val="bullet"/>
      <w:lvlText w:val=""/>
      <w:lvlJc w:val="left"/>
      <w:pPr>
        <w:tabs>
          <w:tab w:val="num" w:pos="905"/>
        </w:tabs>
        <w:ind w:left="905" w:hanging="480"/>
      </w:pPr>
      <w:rPr>
        <w:rFonts w:ascii="Wingdings 2" w:hAnsi="Wingdings 2" w:hint="default"/>
        <w:color w:val="auto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立言翻譯">
    <w15:presenceInfo w15:providerId="None" w15:userId="立言翻譯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szA3MjIwMLa0MLdU0lEKTi0uzszPAykwqgUAenoNoCwAAAA="/>
  </w:docVars>
  <w:rsids>
    <w:rsidRoot w:val="002467B2"/>
    <w:rsid w:val="000013AC"/>
    <w:rsid w:val="00010086"/>
    <w:rsid w:val="00014B9D"/>
    <w:rsid w:val="00015011"/>
    <w:rsid w:val="0001745B"/>
    <w:rsid w:val="000210E2"/>
    <w:rsid w:val="00023C6B"/>
    <w:rsid w:val="000442F9"/>
    <w:rsid w:val="000474A5"/>
    <w:rsid w:val="000509CB"/>
    <w:rsid w:val="00052BBD"/>
    <w:rsid w:val="0005604D"/>
    <w:rsid w:val="00063B00"/>
    <w:rsid w:val="00064192"/>
    <w:rsid w:val="000740D0"/>
    <w:rsid w:val="000819A2"/>
    <w:rsid w:val="0008289B"/>
    <w:rsid w:val="00090705"/>
    <w:rsid w:val="00090D62"/>
    <w:rsid w:val="000A452C"/>
    <w:rsid w:val="000B5EDD"/>
    <w:rsid w:val="000C0DA6"/>
    <w:rsid w:val="000C12E4"/>
    <w:rsid w:val="000F3D0E"/>
    <w:rsid w:val="001610AE"/>
    <w:rsid w:val="001616CE"/>
    <w:rsid w:val="00171EC2"/>
    <w:rsid w:val="00187793"/>
    <w:rsid w:val="001A409D"/>
    <w:rsid w:val="001A7C55"/>
    <w:rsid w:val="001E01F6"/>
    <w:rsid w:val="001E27BC"/>
    <w:rsid w:val="001E7FA0"/>
    <w:rsid w:val="00205674"/>
    <w:rsid w:val="00223F85"/>
    <w:rsid w:val="00231C3C"/>
    <w:rsid w:val="00234C72"/>
    <w:rsid w:val="0023509F"/>
    <w:rsid w:val="00241F55"/>
    <w:rsid w:val="002467B2"/>
    <w:rsid w:val="002543FE"/>
    <w:rsid w:val="0026337C"/>
    <w:rsid w:val="00266241"/>
    <w:rsid w:val="00276257"/>
    <w:rsid w:val="00277313"/>
    <w:rsid w:val="002A0C1A"/>
    <w:rsid w:val="002B1048"/>
    <w:rsid w:val="002B1944"/>
    <w:rsid w:val="002C20ED"/>
    <w:rsid w:val="002C5991"/>
    <w:rsid w:val="002C5AFC"/>
    <w:rsid w:val="002E177A"/>
    <w:rsid w:val="002E261E"/>
    <w:rsid w:val="002E678F"/>
    <w:rsid w:val="002F6D7F"/>
    <w:rsid w:val="0030274A"/>
    <w:rsid w:val="00305358"/>
    <w:rsid w:val="00330DF3"/>
    <w:rsid w:val="003401AE"/>
    <w:rsid w:val="00340C5C"/>
    <w:rsid w:val="00342E6B"/>
    <w:rsid w:val="00345AC1"/>
    <w:rsid w:val="003503F5"/>
    <w:rsid w:val="0035491C"/>
    <w:rsid w:val="00366B2C"/>
    <w:rsid w:val="003750B0"/>
    <w:rsid w:val="00385917"/>
    <w:rsid w:val="00393F07"/>
    <w:rsid w:val="003A140D"/>
    <w:rsid w:val="003B0378"/>
    <w:rsid w:val="003B1595"/>
    <w:rsid w:val="003B44E4"/>
    <w:rsid w:val="003D39E8"/>
    <w:rsid w:val="003E2EDC"/>
    <w:rsid w:val="003E7634"/>
    <w:rsid w:val="003F1CF8"/>
    <w:rsid w:val="003F246D"/>
    <w:rsid w:val="00401307"/>
    <w:rsid w:val="00405929"/>
    <w:rsid w:val="00427DEB"/>
    <w:rsid w:val="00442214"/>
    <w:rsid w:val="00444446"/>
    <w:rsid w:val="00460251"/>
    <w:rsid w:val="004677BD"/>
    <w:rsid w:val="00480BC5"/>
    <w:rsid w:val="00490A27"/>
    <w:rsid w:val="00492054"/>
    <w:rsid w:val="004B225A"/>
    <w:rsid w:val="004B2DFA"/>
    <w:rsid w:val="004B3818"/>
    <w:rsid w:val="004D0817"/>
    <w:rsid w:val="004E4B87"/>
    <w:rsid w:val="004F47C2"/>
    <w:rsid w:val="005006AF"/>
    <w:rsid w:val="00521782"/>
    <w:rsid w:val="00522217"/>
    <w:rsid w:val="00523D88"/>
    <w:rsid w:val="00526F44"/>
    <w:rsid w:val="00571F13"/>
    <w:rsid w:val="005739D1"/>
    <w:rsid w:val="00573CDC"/>
    <w:rsid w:val="005955F2"/>
    <w:rsid w:val="005A2C4D"/>
    <w:rsid w:val="005A708D"/>
    <w:rsid w:val="005C1E9C"/>
    <w:rsid w:val="005E1F31"/>
    <w:rsid w:val="005E3A86"/>
    <w:rsid w:val="005F1D48"/>
    <w:rsid w:val="005F2ABE"/>
    <w:rsid w:val="005F5C77"/>
    <w:rsid w:val="005F719B"/>
    <w:rsid w:val="00601055"/>
    <w:rsid w:val="006016FF"/>
    <w:rsid w:val="006120AD"/>
    <w:rsid w:val="00614D2C"/>
    <w:rsid w:val="0062305E"/>
    <w:rsid w:val="00636160"/>
    <w:rsid w:val="006549C5"/>
    <w:rsid w:val="00655721"/>
    <w:rsid w:val="00657727"/>
    <w:rsid w:val="00662A28"/>
    <w:rsid w:val="006673D3"/>
    <w:rsid w:val="006675A0"/>
    <w:rsid w:val="00693273"/>
    <w:rsid w:val="00693E4D"/>
    <w:rsid w:val="006A1142"/>
    <w:rsid w:val="006A340C"/>
    <w:rsid w:val="006A48A9"/>
    <w:rsid w:val="006A7468"/>
    <w:rsid w:val="006A75AD"/>
    <w:rsid w:val="006A7AE6"/>
    <w:rsid w:val="006B2C54"/>
    <w:rsid w:val="006D0F45"/>
    <w:rsid w:val="006D31D4"/>
    <w:rsid w:val="006D7076"/>
    <w:rsid w:val="006E5073"/>
    <w:rsid w:val="006F188F"/>
    <w:rsid w:val="00702822"/>
    <w:rsid w:val="007100BD"/>
    <w:rsid w:val="0071096C"/>
    <w:rsid w:val="00716053"/>
    <w:rsid w:val="007227C9"/>
    <w:rsid w:val="007300CA"/>
    <w:rsid w:val="0075143A"/>
    <w:rsid w:val="00761236"/>
    <w:rsid w:val="007628A6"/>
    <w:rsid w:val="007748BD"/>
    <w:rsid w:val="00781911"/>
    <w:rsid w:val="007A0C8E"/>
    <w:rsid w:val="007B2AEE"/>
    <w:rsid w:val="007C1B95"/>
    <w:rsid w:val="007E7FDF"/>
    <w:rsid w:val="00804307"/>
    <w:rsid w:val="00805BBC"/>
    <w:rsid w:val="008063F1"/>
    <w:rsid w:val="00814643"/>
    <w:rsid w:val="00835B4E"/>
    <w:rsid w:val="00841749"/>
    <w:rsid w:val="00841E08"/>
    <w:rsid w:val="00844BBE"/>
    <w:rsid w:val="008452EE"/>
    <w:rsid w:val="008500B7"/>
    <w:rsid w:val="008542CD"/>
    <w:rsid w:val="008547D0"/>
    <w:rsid w:val="00861CE8"/>
    <w:rsid w:val="00873436"/>
    <w:rsid w:val="0087368A"/>
    <w:rsid w:val="008742D8"/>
    <w:rsid w:val="00882912"/>
    <w:rsid w:val="00894897"/>
    <w:rsid w:val="008A1390"/>
    <w:rsid w:val="008A34EC"/>
    <w:rsid w:val="008B2727"/>
    <w:rsid w:val="008B46C5"/>
    <w:rsid w:val="008B5577"/>
    <w:rsid w:val="008E4B4A"/>
    <w:rsid w:val="0090388E"/>
    <w:rsid w:val="0091531A"/>
    <w:rsid w:val="00920D62"/>
    <w:rsid w:val="0093629C"/>
    <w:rsid w:val="00941C0A"/>
    <w:rsid w:val="00943697"/>
    <w:rsid w:val="00943C68"/>
    <w:rsid w:val="00945420"/>
    <w:rsid w:val="009457B1"/>
    <w:rsid w:val="009471C2"/>
    <w:rsid w:val="009555AC"/>
    <w:rsid w:val="009616C4"/>
    <w:rsid w:val="00970C73"/>
    <w:rsid w:val="00971195"/>
    <w:rsid w:val="00976CF8"/>
    <w:rsid w:val="00977DD9"/>
    <w:rsid w:val="0098338D"/>
    <w:rsid w:val="00990FC6"/>
    <w:rsid w:val="009A0970"/>
    <w:rsid w:val="009A20B7"/>
    <w:rsid w:val="009B51A7"/>
    <w:rsid w:val="009C27E2"/>
    <w:rsid w:val="009F003F"/>
    <w:rsid w:val="009F017E"/>
    <w:rsid w:val="00A03A99"/>
    <w:rsid w:val="00A054EF"/>
    <w:rsid w:val="00A161D2"/>
    <w:rsid w:val="00A17296"/>
    <w:rsid w:val="00A247B0"/>
    <w:rsid w:val="00A24B85"/>
    <w:rsid w:val="00A31FF2"/>
    <w:rsid w:val="00A32235"/>
    <w:rsid w:val="00A3306B"/>
    <w:rsid w:val="00A33924"/>
    <w:rsid w:val="00A400FA"/>
    <w:rsid w:val="00A45180"/>
    <w:rsid w:val="00A54D08"/>
    <w:rsid w:val="00A71A47"/>
    <w:rsid w:val="00A91915"/>
    <w:rsid w:val="00A921C3"/>
    <w:rsid w:val="00AA1C1C"/>
    <w:rsid w:val="00AB36F7"/>
    <w:rsid w:val="00AB5FEE"/>
    <w:rsid w:val="00AC06AB"/>
    <w:rsid w:val="00AC650F"/>
    <w:rsid w:val="00AD31C3"/>
    <w:rsid w:val="00AD3E98"/>
    <w:rsid w:val="00AE0E48"/>
    <w:rsid w:val="00AE6C2C"/>
    <w:rsid w:val="00AF0809"/>
    <w:rsid w:val="00AF0DC7"/>
    <w:rsid w:val="00AF5203"/>
    <w:rsid w:val="00B07084"/>
    <w:rsid w:val="00B131B3"/>
    <w:rsid w:val="00B635BC"/>
    <w:rsid w:val="00B64A60"/>
    <w:rsid w:val="00B9301B"/>
    <w:rsid w:val="00B9580B"/>
    <w:rsid w:val="00BA0143"/>
    <w:rsid w:val="00BA3116"/>
    <w:rsid w:val="00BA739B"/>
    <w:rsid w:val="00BA799C"/>
    <w:rsid w:val="00BB5AEB"/>
    <w:rsid w:val="00BB65C1"/>
    <w:rsid w:val="00BC0B81"/>
    <w:rsid w:val="00BC6337"/>
    <w:rsid w:val="00BD0629"/>
    <w:rsid w:val="00BD0F6F"/>
    <w:rsid w:val="00BD3D1F"/>
    <w:rsid w:val="00BE04F4"/>
    <w:rsid w:val="00BF42C6"/>
    <w:rsid w:val="00C00A51"/>
    <w:rsid w:val="00C01438"/>
    <w:rsid w:val="00C03F5C"/>
    <w:rsid w:val="00C14253"/>
    <w:rsid w:val="00C53121"/>
    <w:rsid w:val="00C56748"/>
    <w:rsid w:val="00C72D05"/>
    <w:rsid w:val="00C77F78"/>
    <w:rsid w:val="00C81A2B"/>
    <w:rsid w:val="00C9315D"/>
    <w:rsid w:val="00C94161"/>
    <w:rsid w:val="00CA1E72"/>
    <w:rsid w:val="00CA6A4D"/>
    <w:rsid w:val="00CD2D78"/>
    <w:rsid w:val="00CF6D5A"/>
    <w:rsid w:val="00D00549"/>
    <w:rsid w:val="00D05DB5"/>
    <w:rsid w:val="00D275E6"/>
    <w:rsid w:val="00D34AAB"/>
    <w:rsid w:val="00D35065"/>
    <w:rsid w:val="00D422EC"/>
    <w:rsid w:val="00D52E17"/>
    <w:rsid w:val="00D61851"/>
    <w:rsid w:val="00D67B9C"/>
    <w:rsid w:val="00D727E3"/>
    <w:rsid w:val="00D76B4A"/>
    <w:rsid w:val="00D90B32"/>
    <w:rsid w:val="00D92909"/>
    <w:rsid w:val="00DA0469"/>
    <w:rsid w:val="00DA1220"/>
    <w:rsid w:val="00DC0525"/>
    <w:rsid w:val="00DC572C"/>
    <w:rsid w:val="00DD2BAB"/>
    <w:rsid w:val="00DD3A9D"/>
    <w:rsid w:val="00DD56D9"/>
    <w:rsid w:val="00DD7470"/>
    <w:rsid w:val="00DE2B76"/>
    <w:rsid w:val="00DE7422"/>
    <w:rsid w:val="00DF52C8"/>
    <w:rsid w:val="00E012ED"/>
    <w:rsid w:val="00E03F85"/>
    <w:rsid w:val="00E17F6D"/>
    <w:rsid w:val="00E2499F"/>
    <w:rsid w:val="00E300D5"/>
    <w:rsid w:val="00E408A6"/>
    <w:rsid w:val="00E42329"/>
    <w:rsid w:val="00E44100"/>
    <w:rsid w:val="00E566F0"/>
    <w:rsid w:val="00E653C0"/>
    <w:rsid w:val="00E75144"/>
    <w:rsid w:val="00E8133F"/>
    <w:rsid w:val="00EA0526"/>
    <w:rsid w:val="00EA61B9"/>
    <w:rsid w:val="00EA6ABE"/>
    <w:rsid w:val="00EA7F88"/>
    <w:rsid w:val="00EB4193"/>
    <w:rsid w:val="00EC5B4B"/>
    <w:rsid w:val="00ED05E6"/>
    <w:rsid w:val="00ED10B5"/>
    <w:rsid w:val="00ED393A"/>
    <w:rsid w:val="00EE1CDE"/>
    <w:rsid w:val="00EE72B2"/>
    <w:rsid w:val="00EF2680"/>
    <w:rsid w:val="00F2240C"/>
    <w:rsid w:val="00F267AF"/>
    <w:rsid w:val="00F43EFA"/>
    <w:rsid w:val="00F44D25"/>
    <w:rsid w:val="00F46FEC"/>
    <w:rsid w:val="00F477BD"/>
    <w:rsid w:val="00F51D30"/>
    <w:rsid w:val="00F532D2"/>
    <w:rsid w:val="00F5471B"/>
    <w:rsid w:val="00F56C44"/>
    <w:rsid w:val="00F729B0"/>
    <w:rsid w:val="00F8135A"/>
    <w:rsid w:val="00F847B9"/>
    <w:rsid w:val="00F9055F"/>
    <w:rsid w:val="00FA3305"/>
    <w:rsid w:val="00FA410E"/>
    <w:rsid w:val="00FB7CBD"/>
    <w:rsid w:val="00FC2165"/>
    <w:rsid w:val="00FC709F"/>
    <w:rsid w:val="00FD0410"/>
    <w:rsid w:val="00FD0AC2"/>
    <w:rsid w:val="00FD570F"/>
    <w:rsid w:val="00FE365B"/>
    <w:rsid w:val="00FF475E"/>
    <w:rsid w:val="00FF5C5D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B57761"/>
  <w15:docId w15:val="{E70D7850-DCFE-4AF8-A0FB-9CA05CC94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67B2"/>
    <w:pPr>
      <w:widowControl w:val="0"/>
    </w:pPr>
    <w:rPr>
      <w:rFonts w:ascii="標楷體" w:eastAsia="標楷體" w:hAnsi="標楷體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844BBE"/>
    <w:pPr>
      <w:keepNext/>
      <w:spacing w:before="240" w:after="60"/>
      <w:outlineLvl w:val="0"/>
    </w:pPr>
    <w:rPr>
      <w:rFonts w:ascii="Cambria" w:eastAsia="新細明體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844BBE"/>
    <w:pPr>
      <w:keepNext/>
      <w:spacing w:before="240" w:after="60"/>
      <w:outlineLvl w:val="1"/>
    </w:pPr>
    <w:rPr>
      <w:rFonts w:ascii="Cambria" w:eastAsia="新細明體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qFormat/>
    <w:rsid w:val="00844BBE"/>
    <w:pPr>
      <w:keepNext/>
      <w:spacing w:before="240" w:after="60"/>
      <w:outlineLvl w:val="2"/>
    </w:pPr>
    <w:rPr>
      <w:rFonts w:ascii="Cambria" w:eastAsia="新細明體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qFormat/>
    <w:rsid w:val="00844BB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qFormat/>
    <w:rsid w:val="00844BB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qFormat/>
    <w:rsid w:val="00844BBE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qFormat/>
    <w:rsid w:val="00844BBE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qFormat/>
    <w:rsid w:val="00844BBE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qFormat/>
    <w:rsid w:val="00844BBE"/>
    <w:pPr>
      <w:spacing w:before="240" w:after="60"/>
      <w:outlineLvl w:val="8"/>
    </w:pPr>
    <w:rPr>
      <w:rFonts w:ascii="Cambria" w:eastAsia="新細明體" w:hAnsi="Cambri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link w:val="1"/>
    <w:uiPriority w:val="9"/>
    <w:rsid w:val="00844BBE"/>
    <w:rPr>
      <w:rFonts w:ascii="Cambria" w:eastAsia="新細明體" w:hAnsi="Cambria" w:cs="Times New Roman"/>
      <w:b/>
      <w:bCs/>
      <w:kern w:val="32"/>
      <w:sz w:val="32"/>
      <w:szCs w:val="32"/>
    </w:rPr>
  </w:style>
  <w:style w:type="character" w:customStyle="1" w:styleId="20">
    <w:name w:val="標題 2 字元"/>
    <w:link w:val="2"/>
    <w:uiPriority w:val="9"/>
    <w:semiHidden/>
    <w:rsid w:val="00844BBE"/>
    <w:rPr>
      <w:rFonts w:ascii="Cambria" w:eastAsia="新細明體" w:hAnsi="Cambria" w:cs="Times New Roman"/>
      <w:b/>
      <w:bCs/>
      <w:i/>
      <w:iCs/>
      <w:sz w:val="28"/>
      <w:szCs w:val="28"/>
    </w:rPr>
  </w:style>
  <w:style w:type="character" w:customStyle="1" w:styleId="30">
    <w:name w:val="標題 3 字元"/>
    <w:link w:val="3"/>
    <w:uiPriority w:val="9"/>
    <w:semiHidden/>
    <w:rsid w:val="00844BBE"/>
    <w:rPr>
      <w:rFonts w:ascii="Cambria" w:eastAsia="新細明體" w:hAnsi="Cambria" w:cs="Times New Roman"/>
      <w:b/>
      <w:bCs/>
      <w:sz w:val="26"/>
      <w:szCs w:val="26"/>
    </w:rPr>
  </w:style>
  <w:style w:type="character" w:customStyle="1" w:styleId="40">
    <w:name w:val="標題 4 字元"/>
    <w:link w:val="4"/>
    <w:uiPriority w:val="9"/>
    <w:semiHidden/>
    <w:rsid w:val="00844BBE"/>
    <w:rPr>
      <w:rFonts w:cs="Times New Roman"/>
      <w:b/>
      <w:bCs/>
      <w:sz w:val="28"/>
      <w:szCs w:val="28"/>
    </w:rPr>
  </w:style>
  <w:style w:type="character" w:customStyle="1" w:styleId="50">
    <w:name w:val="標題 5 字元"/>
    <w:link w:val="5"/>
    <w:uiPriority w:val="9"/>
    <w:semiHidden/>
    <w:rsid w:val="00844BBE"/>
    <w:rPr>
      <w:rFonts w:cs="Times New Roman"/>
      <w:b/>
      <w:bCs/>
      <w:i/>
      <w:iCs/>
      <w:sz w:val="26"/>
      <w:szCs w:val="26"/>
    </w:rPr>
  </w:style>
  <w:style w:type="character" w:customStyle="1" w:styleId="60">
    <w:name w:val="標題 6 字元"/>
    <w:link w:val="6"/>
    <w:uiPriority w:val="9"/>
    <w:semiHidden/>
    <w:rsid w:val="00844BBE"/>
    <w:rPr>
      <w:rFonts w:cs="Times New Roman"/>
      <w:b/>
      <w:bCs/>
    </w:rPr>
  </w:style>
  <w:style w:type="character" w:customStyle="1" w:styleId="70">
    <w:name w:val="標題 7 字元"/>
    <w:link w:val="7"/>
    <w:uiPriority w:val="9"/>
    <w:semiHidden/>
    <w:rsid w:val="00844BBE"/>
    <w:rPr>
      <w:rFonts w:cs="Times New Roman"/>
      <w:sz w:val="24"/>
      <w:szCs w:val="24"/>
    </w:rPr>
  </w:style>
  <w:style w:type="character" w:customStyle="1" w:styleId="80">
    <w:name w:val="標題 8 字元"/>
    <w:link w:val="8"/>
    <w:uiPriority w:val="9"/>
    <w:semiHidden/>
    <w:rsid w:val="00844BBE"/>
    <w:rPr>
      <w:rFonts w:cs="Times New Roman"/>
      <w:i/>
      <w:iCs/>
      <w:sz w:val="24"/>
      <w:szCs w:val="24"/>
    </w:rPr>
  </w:style>
  <w:style w:type="character" w:customStyle="1" w:styleId="90">
    <w:name w:val="標題 9 字元"/>
    <w:link w:val="9"/>
    <w:uiPriority w:val="9"/>
    <w:semiHidden/>
    <w:rsid w:val="00844BBE"/>
    <w:rPr>
      <w:rFonts w:ascii="Cambria" w:eastAsia="新細明體" w:hAnsi="Cambria" w:cs="Times New Roman"/>
    </w:rPr>
  </w:style>
  <w:style w:type="paragraph" w:styleId="a3">
    <w:name w:val="caption"/>
    <w:basedOn w:val="a"/>
    <w:next w:val="a"/>
    <w:uiPriority w:val="35"/>
    <w:qFormat/>
    <w:rsid w:val="00090D62"/>
    <w:rPr>
      <w:b/>
      <w:bCs/>
      <w:color w:val="943634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844BBE"/>
    <w:pPr>
      <w:spacing w:before="240" w:after="60"/>
      <w:jc w:val="center"/>
      <w:outlineLvl w:val="0"/>
    </w:pPr>
    <w:rPr>
      <w:rFonts w:ascii="Cambria" w:eastAsia="新細明體" w:hAnsi="Cambria"/>
      <w:b/>
      <w:bCs/>
      <w:kern w:val="28"/>
      <w:sz w:val="32"/>
      <w:szCs w:val="32"/>
    </w:rPr>
  </w:style>
  <w:style w:type="character" w:customStyle="1" w:styleId="a5">
    <w:name w:val="標題 字元"/>
    <w:link w:val="a4"/>
    <w:uiPriority w:val="10"/>
    <w:rsid w:val="00844BBE"/>
    <w:rPr>
      <w:rFonts w:ascii="Cambria" w:eastAsia="新細明體" w:hAnsi="Cambria" w:cs="Times New Roman"/>
      <w:b/>
      <w:bCs/>
      <w:kern w:val="28"/>
      <w:sz w:val="32"/>
      <w:szCs w:val="32"/>
    </w:rPr>
  </w:style>
  <w:style w:type="paragraph" w:styleId="a6">
    <w:name w:val="Subtitle"/>
    <w:basedOn w:val="a"/>
    <w:next w:val="a"/>
    <w:link w:val="a7"/>
    <w:uiPriority w:val="11"/>
    <w:qFormat/>
    <w:rsid w:val="00844BBE"/>
    <w:pPr>
      <w:spacing w:after="60"/>
      <w:jc w:val="center"/>
      <w:outlineLvl w:val="1"/>
    </w:pPr>
    <w:rPr>
      <w:rFonts w:ascii="Cambria" w:eastAsia="新細明體" w:hAnsi="Cambria"/>
    </w:rPr>
  </w:style>
  <w:style w:type="character" w:customStyle="1" w:styleId="a7">
    <w:name w:val="副標題 字元"/>
    <w:link w:val="a6"/>
    <w:uiPriority w:val="11"/>
    <w:rsid w:val="00844BBE"/>
    <w:rPr>
      <w:rFonts w:ascii="Cambria" w:eastAsia="新細明體" w:hAnsi="Cambria" w:cs="Times New Roman"/>
      <w:sz w:val="24"/>
      <w:szCs w:val="24"/>
    </w:rPr>
  </w:style>
  <w:style w:type="character" w:styleId="a8">
    <w:name w:val="Strong"/>
    <w:uiPriority w:val="22"/>
    <w:qFormat/>
    <w:rsid w:val="00844BBE"/>
    <w:rPr>
      <w:b/>
      <w:bCs/>
    </w:rPr>
  </w:style>
  <w:style w:type="character" w:styleId="a9">
    <w:name w:val="Emphasis"/>
    <w:uiPriority w:val="20"/>
    <w:qFormat/>
    <w:rsid w:val="00844BBE"/>
    <w:rPr>
      <w:rFonts w:ascii="Calibri" w:hAnsi="Calibri"/>
      <w:b/>
      <w:i/>
      <w:iCs/>
    </w:rPr>
  </w:style>
  <w:style w:type="paragraph" w:styleId="aa">
    <w:name w:val="No Spacing"/>
    <w:basedOn w:val="a"/>
    <w:uiPriority w:val="1"/>
    <w:qFormat/>
    <w:rsid w:val="00844BBE"/>
    <w:rPr>
      <w:szCs w:val="32"/>
    </w:rPr>
  </w:style>
  <w:style w:type="paragraph" w:styleId="ab">
    <w:name w:val="List Paragraph"/>
    <w:basedOn w:val="a"/>
    <w:uiPriority w:val="34"/>
    <w:qFormat/>
    <w:rsid w:val="00844BBE"/>
    <w:pPr>
      <w:ind w:left="720"/>
      <w:contextualSpacing/>
    </w:pPr>
  </w:style>
  <w:style w:type="paragraph" w:styleId="ac">
    <w:name w:val="Quote"/>
    <w:basedOn w:val="a"/>
    <w:next w:val="a"/>
    <w:link w:val="ad"/>
    <w:uiPriority w:val="29"/>
    <w:qFormat/>
    <w:rsid w:val="00844BBE"/>
    <w:rPr>
      <w:i/>
    </w:rPr>
  </w:style>
  <w:style w:type="character" w:customStyle="1" w:styleId="ad">
    <w:name w:val="引文 字元"/>
    <w:link w:val="ac"/>
    <w:uiPriority w:val="29"/>
    <w:rsid w:val="00844BBE"/>
    <w:rPr>
      <w:i/>
      <w:sz w:val="24"/>
      <w:szCs w:val="24"/>
    </w:rPr>
  </w:style>
  <w:style w:type="paragraph" w:styleId="ae">
    <w:name w:val="Intense Quote"/>
    <w:basedOn w:val="a"/>
    <w:next w:val="a"/>
    <w:link w:val="af"/>
    <w:uiPriority w:val="30"/>
    <w:qFormat/>
    <w:rsid w:val="00844BBE"/>
    <w:pPr>
      <w:ind w:left="720" w:right="720"/>
    </w:pPr>
    <w:rPr>
      <w:b/>
      <w:i/>
      <w:szCs w:val="22"/>
    </w:rPr>
  </w:style>
  <w:style w:type="character" w:customStyle="1" w:styleId="af">
    <w:name w:val="鮮明引文 字元"/>
    <w:link w:val="ae"/>
    <w:uiPriority w:val="30"/>
    <w:rsid w:val="00844BBE"/>
    <w:rPr>
      <w:rFonts w:cs="Times New Roman"/>
      <w:b/>
      <w:i/>
      <w:sz w:val="24"/>
    </w:rPr>
  </w:style>
  <w:style w:type="character" w:styleId="af0">
    <w:name w:val="Subtle Emphasis"/>
    <w:uiPriority w:val="19"/>
    <w:qFormat/>
    <w:rsid w:val="00844BBE"/>
    <w:rPr>
      <w:i/>
      <w:color w:val="5A5A5A"/>
    </w:rPr>
  </w:style>
  <w:style w:type="character" w:styleId="af1">
    <w:name w:val="Intense Emphasis"/>
    <w:uiPriority w:val="21"/>
    <w:qFormat/>
    <w:rsid w:val="00844BBE"/>
    <w:rPr>
      <w:b/>
      <w:i/>
      <w:sz w:val="24"/>
      <w:szCs w:val="24"/>
      <w:u w:val="single"/>
    </w:rPr>
  </w:style>
  <w:style w:type="character" w:styleId="af2">
    <w:name w:val="Subtle Reference"/>
    <w:uiPriority w:val="31"/>
    <w:qFormat/>
    <w:rsid w:val="00844BBE"/>
    <w:rPr>
      <w:sz w:val="24"/>
      <w:szCs w:val="24"/>
      <w:u w:val="single"/>
    </w:rPr>
  </w:style>
  <w:style w:type="character" w:styleId="af3">
    <w:name w:val="Intense Reference"/>
    <w:uiPriority w:val="32"/>
    <w:qFormat/>
    <w:rsid w:val="00844BBE"/>
    <w:rPr>
      <w:b/>
      <w:sz w:val="24"/>
      <w:u w:val="single"/>
    </w:rPr>
  </w:style>
  <w:style w:type="character" w:styleId="af4">
    <w:name w:val="Book Title"/>
    <w:uiPriority w:val="33"/>
    <w:qFormat/>
    <w:rsid w:val="00844BBE"/>
    <w:rPr>
      <w:rFonts w:ascii="Cambria" w:eastAsia="新細明體" w:hAnsi="Cambria"/>
      <w:b/>
      <w:i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844BBE"/>
    <w:pPr>
      <w:outlineLvl w:val="9"/>
    </w:pPr>
  </w:style>
  <w:style w:type="paragraph" w:styleId="Web">
    <w:name w:val="Normal (Web)"/>
    <w:basedOn w:val="a"/>
    <w:link w:val="Web0"/>
    <w:rsid w:val="002467B2"/>
    <w:pPr>
      <w:widowControl/>
      <w:spacing w:before="100" w:beforeAutospacing="1" w:after="100" w:afterAutospacing="1"/>
    </w:pPr>
    <w:rPr>
      <w:rFonts w:ascii="新細明體"/>
      <w:kern w:val="0"/>
      <w:lang w:val="x-none" w:eastAsia="x-none"/>
    </w:rPr>
  </w:style>
  <w:style w:type="character" w:customStyle="1" w:styleId="Web0">
    <w:name w:val="內文 (Web) 字元"/>
    <w:link w:val="Web"/>
    <w:rsid w:val="002467B2"/>
    <w:rPr>
      <w:rFonts w:ascii="新細明體" w:eastAsia="標楷體" w:hAnsi="標楷體"/>
      <w:sz w:val="24"/>
      <w:szCs w:val="24"/>
      <w:lang w:val="x-none" w:eastAsia="x-none" w:bidi="ar-SA"/>
    </w:rPr>
  </w:style>
  <w:style w:type="paragraph" w:styleId="af6">
    <w:name w:val="footer"/>
    <w:basedOn w:val="a"/>
    <w:link w:val="af7"/>
    <w:rsid w:val="002467B2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f7">
    <w:name w:val="頁尾 字元"/>
    <w:link w:val="af6"/>
    <w:rsid w:val="002467B2"/>
    <w:rPr>
      <w:rFonts w:ascii="標楷體" w:eastAsia="標楷體" w:hAnsi="標楷體"/>
      <w:kern w:val="2"/>
      <w:sz w:val="20"/>
      <w:szCs w:val="20"/>
      <w:lang w:val="x-none" w:eastAsia="x-none" w:bidi="ar-SA"/>
    </w:rPr>
  </w:style>
  <w:style w:type="paragraph" w:styleId="af8">
    <w:name w:val="Body Text"/>
    <w:basedOn w:val="a"/>
    <w:link w:val="af9"/>
    <w:rsid w:val="002467B2"/>
    <w:pPr>
      <w:spacing w:after="120"/>
    </w:pPr>
    <w:rPr>
      <w:lang w:val="x-none" w:eastAsia="x-none"/>
    </w:rPr>
  </w:style>
  <w:style w:type="character" w:customStyle="1" w:styleId="af9">
    <w:name w:val="本文 字元"/>
    <w:link w:val="af8"/>
    <w:rsid w:val="002467B2"/>
    <w:rPr>
      <w:rFonts w:ascii="標楷體" w:eastAsia="標楷體" w:hAnsi="標楷體"/>
      <w:kern w:val="2"/>
      <w:sz w:val="24"/>
      <w:szCs w:val="24"/>
      <w:lang w:val="x-none" w:eastAsia="x-none" w:bidi="ar-SA"/>
    </w:rPr>
  </w:style>
  <w:style w:type="paragraph" w:styleId="afa">
    <w:name w:val="header"/>
    <w:basedOn w:val="a"/>
    <w:link w:val="afb"/>
    <w:uiPriority w:val="99"/>
    <w:unhideWhenUsed/>
    <w:rsid w:val="00B930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b">
    <w:name w:val="頁首 字元"/>
    <w:link w:val="afa"/>
    <w:uiPriority w:val="99"/>
    <w:rsid w:val="00B9301B"/>
    <w:rPr>
      <w:rFonts w:ascii="標楷體" w:eastAsia="標楷體" w:hAnsi="標楷體"/>
      <w:kern w:val="2"/>
    </w:rPr>
  </w:style>
  <w:style w:type="paragraph" w:styleId="afc">
    <w:name w:val="Balloon Text"/>
    <w:basedOn w:val="a"/>
    <w:link w:val="afd"/>
    <w:uiPriority w:val="99"/>
    <w:semiHidden/>
    <w:unhideWhenUsed/>
    <w:rsid w:val="007E7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d">
    <w:name w:val="註解方塊文字 字元"/>
    <w:basedOn w:val="a0"/>
    <w:link w:val="afc"/>
    <w:uiPriority w:val="99"/>
    <w:semiHidden/>
    <w:rsid w:val="007E7FDF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e">
    <w:name w:val="annotation reference"/>
    <w:basedOn w:val="a0"/>
    <w:uiPriority w:val="99"/>
    <w:semiHidden/>
    <w:unhideWhenUsed/>
    <w:rsid w:val="00A400FA"/>
    <w:rPr>
      <w:sz w:val="18"/>
      <w:szCs w:val="18"/>
    </w:rPr>
  </w:style>
  <w:style w:type="paragraph" w:styleId="aff">
    <w:name w:val="annotation text"/>
    <w:basedOn w:val="a"/>
    <w:link w:val="aff0"/>
    <w:uiPriority w:val="99"/>
    <w:unhideWhenUsed/>
    <w:rsid w:val="00A400FA"/>
  </w:style>
  <w:style w:type="character" w:customStyle="1" w:styleId="aff0">
    <w:name w:val="註解文字 字元"/>
    <w:basedOn w:val="a0"/>
    <w:link w:val="aff"/>
    <w:uiPriority w:val="99"/>
    <w:rsid w:val="00A400FA"/>
    <w:rPr>
      <w:rFonts w:ascii="標楷體" w:eastAsia="標楷體" w:hAnsi="標楷體"/>
      <w:kern w:val="2"/>
      <w:sz w:val="24"/>
      <w:szCs w:val="24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A400FA"/>
    <w:rPr>
      <w:b/>
      <w:bCs/>
    </w:rPr>
  </w:style>
  <w:style w:type="character" w:customStyle="1" w:styleId="aff2">
    <w:name w:val="註解主旨 字元"/>
    <w:basedOn w:val="aff0"/>
    <w:link w:val="aff1"/>
    <w:uiPriority w:val="99"/>
    <w:semiHidden/>
    <w:rsid w:val="00A400FA"/>
    <w:rPr>
      <w:rFonts w:ascii="標楷體" w:eastAsia="標楷體" w:hAnsi="標楷體"/>
      <w:b/>
      <w:bCs/>
      <w:kern w:val="2"/>
      <w:sz w:val="24"/>
      <w:szCs w:val="24"/>
    </w:rPr>
  </w:style>
  <w:style w:type="paragraph" w:styleId="aff3">
    <w:name w:val="Revision"/>
    <w:hidden/>
    <w:uiPriority w:val="99"/>
    <w:semiHidden/>
    <w:rsid w:val="002E678F"/>
    <w:rPr>
      <w:rFonts w:ascii="標楷體" w:eastAsia="標楷體" w:hAnsi="標楷體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423</Words>
  <Characters>8116</Characters>
  <Application>Microsoft Office Word</Application>
  <DocSecurity>0</DocSecurity>
  <Lines>67</Lines>
  <Paragraphs>19</Paragraphs>
  <ScaleCrop>false</ScaleCrop>
  <Company>Hewlett-Packard Company</Company>
  <LinksUpToDate>false</LinksUpToDate>
  <CharactersWithSpaces>9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興大學   學院（中心）  系所特聘教授申請表</dc:title>
  <dc:creator>Pandora Shao</dc:creator>
  <cp:lastModifiedBy>立言翻譯</cp:lastModifiedBy>
  <cp:revision>3</cp:revision>
  <cp:lastPrinted>2018-04-25T03:09:00Z</cp:lastPrinted>
  <dcterms:created xsi:type="dcterms:W3CDTF">2023-12-25T02:54:00Z</dcterms:created>
  <dcterms:modified xsi:type="dcterms:W3CDTF">2023-12-25T04:06:00Z</dcterms:modified>
</cp:coreProperties>
</file>